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1EF8B" w14:textId="6CA972A8" w:rsidR="000F5F23" w:rsidRDefault="00B37F11" w:rsidP="001B1124">
      <w:pPr>
        <w:pStyle w:val="Title"/>
      </w:pPr>
      <w:r>
        <w:t xml:space="preserve">Spatial and temporal variability </w:t>
      </w:r>
      <w:r w:rsidR="00920B7A">
        <w:t xml:space="preserve">in </w:t>
      </w:r>
      <w:r w:rsidR="00297F5A">
        <w:t>forest</w:t>
      </w:r>
      <w:r w:rsidR="00920B7A">
        <w:t xml:space="preserve"> </w:t>
      </w:r>
      <w:proofErr w:type="gramStart"/>
      <w:r w:rsidR="00920B7A">
        <w:t>harvest</w:t>
      </w:r>
      <w:r w:rsidR="00297F5A">
        <w:t>ing</w:t>
      </w:r>
      <w:r w:rsidR="00920B7A">
        <w:t xml:space="preserve"> </w:t>
      </w:r>
      <w:r w:rsidR="00476ACF">
        <w:t xml:space="preserve"> </w:t>
      </w:r>
      <w:r w:rsidR="004716CC">
        <w:t>in</w:t>
      </w:r>
      <w:proofErr w:type="gramEnd"/>
      <w:r w:rsidR="004716CC">
        <w:t xml:space="preserve">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202</w:t>
      </w:r>
      <w:r w:rsidR="00373735">
        <w:t>2</w:t>
      </w:r>
      <w:r>
        <w:t>-</w:t>
      </w:r>
      <w:r w:rsidR="00373735">
        <w:t>01</w:t>
      </w:r>
      <w:r w:rsidR="003054D9">
        <w:t>-</w:t>
      </w:r>
      <w:r w:rsidR="00BE320F">
        <w:t>1</w:t>
      </w:r>
      <w:r w:rsidR="000D2FC1">
        <w:t>3</w:t>
      </w:r>
    </w:p>
    <w:p w14:paraId="287C635C" w14:textId="3FA48AE4" w:rsidR="000F5F23" w:rsidRDefault="004B08EE">
      <w:pPr>
        <w:pStyle w:val="Abstract"/>
      </w:pPr>
      <w:r w:rsidRPr="00B74830">
        <w:rPr>
          <w:rFonts w:asciiTheme="majorHAnsi" w:hAnsiTheme="majorHAnsi" w:cstheme="majorHAnsi"/>
          <w:sz w:val="28"/>
          <w:szCs w:val="28"/>
        </w:rPr>
        <w:t>Abstract</w:t>
      </w:r>
    </w:p>
    <w:p w14:paraId="609D2F9B" w14:textId="2E7A4D50" w:rsidR="00847BF9" w:rsidRPr="00847BF9" w:rsidRDefault="00847BF9" w:rsidP="00B74830">
      <w:pPr>
        <w:pStyle w:val="BodyText"/>
      </w:pPr>
      <w:r>
        <w:t xml:space="preserve">We use historical stemwood harvest data from Alberta, Canada to develop a description of the spatial and temporal distributions of the availability of forest harvest residues for the period 1990—2015.  Using a GIS coverage of the road network in Alberta, we developed estimates of </w:t>
      </w:r>
      <w:r w:rsidR="00E63C3D">
        <w:t xml:space="preserve">round-trip haul costs from each harvest location to each of three potential bioenergy plant locations.  This information was used to </w:t>
      </w:r>
      <w:r w:rsidR="00E63C3D">
        <w:pgNum/>
        <w:t xml:space="preserve">create supply curves (or cost-availability curves) </w:t>
      </w:r>
      <w:r w:rsidR="006C3669">
        <w:t xml:space="preserve">for each of the three potential locations and each of the 26 years.  This information is used to develop descriptions of the variability in the delivered costs of forest residue for bioenergy use.  These descriptions of variability are </w:t>
      </w:r>
      <w:proofErr w:type="gramStart"/>
      <w:r w:rsidR="006C3669">
        <w:t>historical, but</w:t>
      </w:r>
      <w:proofErr w:type="gramEnd"/>
      <w:r w:rsidR="006C3669">
        <w:t xml:space="preserve"> could be useful for potential investors in the bioenergy sector.</w:t>
      </w:r>
    </w:p>
    <w:p w14:paraId="083553ED" w14:textId="77777777" w:rsidR="00847BF9" w:rsidRPr="00847BF9" w:rsidRDefault="00847BF9" w:rsidP="00B74830">
      <w:pPr>
        <w:pStyle w:val="BodyText"/>
      </w:pPr>
    </w:p>
    <w:p w14:paraId="46FC8009" w14:textId="25B0B9E6" w:rsidR="000F5F23" w:rsidRDefault="00B37F11" w:rsidP="00B33F0F">
      <w:pPr>
        <w:pStyle w:val="Heading1"/>
      </w:pPr>
      <w:bookmarkStart w:id="0" w:name="introduction"/>
      <w:commentRangeStart w:id="1"/>
      <w:r>
        <w:t>Introduction</w:t>
      </w:r>
      <w:commentRangeEnd w:id="1"/>
      <w:r w:rsidR="00DE4A1D">
        <w:rPr>
          <w:rStyle w:val="CommentReference"/>
          <w:rFonts w:asciiTheme="minorHAnsi" w:eastAsiaTheme="minorHAnsi" w:hAnsiTheme="minorHAnsi" w:cstheme="minorBidi"/>
          <w:b w:val="0"/>
          <w:bCs w:val="0"/>
          <w:color w:val="auto"/>
        </w:rPr>
        <w:commentReference w:id="1"/>
      </w:r>
    </w:p>
    <w:p w14:paraId="1F9BFE45" w14:textId="6E2272F2" w:rsidR="00BE75B1" w:rsidRDefault="00B37F11">
      <w:pPr>
        <w:pStyle w:val="FirstParagraph"/>
      </w:pPr>
      <w:r>
        <w:t xml:space="preserve">Humans have </w:t>
      </w:r>
      <w:r w:rsidR="001E3787">
        <w:t>used</w:t>
      </w:r>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 xml:space="preserve">biofuels </w:t>
      </w:r>
      <w:r w:rsidR="000B62D3">
        <w:t>(</w:t>
      </w:r>
      <w:proofErr w:type="gramStart"/>
      <w:r w:rsidR="000B62D3" w:rsidRPr="00732089">
        <w:rPr>
          <w:i/>
          <w:iCs/>
        </w:rPr>
        <w:t>e.g</w:t>
      </w:r>
      <w:r w:rsidR="000B62D3">
        <w:t>.</w:t>
      </w:r>
      <w:proofErr w:type="gramEnd"/>
      <w:r w:rsidR="000B62D3">
        <w:t xml:space="preserve"> wood, </w:t>
      </w:r>
      <w:r w:rsidR="00A37EB3">
        <w:t xml:space="preserve">charcoal, </w:t>
      </w:r>
      <w:r w:rsidR="000B62D3">
        <w:t xml:space="preserve">dung, peat) </w:t>
      </w:r>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r w:rsidR="001E3787">
        <w:t xml:space="preserve">or </w:t>
      </w:r>
      <w:r w:rsidR="000514B1">
        <w:t>natural gas</w:t>
      </w:r>
      <w:r>
        <w:t xml:space="preserve">. </w:t>
      </w:r>
    </w:p>
    <w:p w14:paraId="5FC8BB46" w14:textId="056B4EC7" w:rsidR="000F5F23" w:rsidRDefault="00B37F11">
      <w:pPr>
        <w:pStyle w:val="FirstParagraph"/>
      </w:pPr>
      <w:r>
        <w:t>Liquid biofuels (</w:t>
      </w:r>
      <w:r w:rsidR="00476ACF">
        <w:rPr>
          <w:i/>
          <w:iCs/>
        </w:rPr>
        <w:t>e.g.,</w:t>
      </w:r>
      <w:r>
        <w:t xml:space="preserve"> ethanol and biodiesel) have been produced in commercial quantities from food crops starting in the 1980s. </w:t>
      </w:r>
      <w:r w:rsidR="006D33DD">
        <w:t>In some jurisdictions policies to promote</w:t>
      </w:r>
      <w:r>
        <w:t xml:space="preserve"> </w:t>
      </w:r>
      <w:r w:rsidR="00292134">
        <w:t xml:space="preserve">the use of these </w:t>
      </w:r>
      <w:r w:rsidR="007437E2">
        <w:t>first-generation</w:t>
      </w:r>
      <w:r>
        <w:t xml:space="preserve">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5C44728B"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r w:rsidR="00CA2C35">
        <w:t xml:space="preserve">that will use </w:t>
      </w:r>
      <w:r>
        <w:t xml:space="preserve">forest residues is the Silva Green Fuel renewable crude oil plant in Tofte, Norway which </w:t>
      </w:r>
      <w:r w:rsidR="00694F60">
        <w:t>was</w:t>
      </w:r>
      <w:r>
        <w:t xml:space="preserve"> expected to begin operations in 2021 [1].</w:t>
      </w:r>
      <w:r w:rsidR="00CA2C35">
        <w:t xml:space="preserve"> As of the date of writing (2022</w:t>
      </w:r>
      <w:r w:rsidR="00847BF9">
        <w:t>-07-08</w:t>
      </w:r>
      <w:r w:rsidR="00CA2C35">
        <w:t>), the plant is not yet operational.</w:t>
      </w:r>
    </w:p>
    <w:p w14:paraId="3D211DC9" w14:textId="52BE7E27" w:rsidR="00E81751" w:rsidRDefault="00DE0059">
      <w:pPr>
        <w:pStyle w:val="BodyText"/>
      </w:pPr>
      <w:r>
        <w:t xml:space="preserve">Technologies to pelletize wood are more established than technologies to </w:t>
      </w:r>
      <w:r w:rsidR="00CA2C35">
        <w:t xml:space="preserve">produce </w:t>
      </w:r>
      <w:r>
        <w:t>liquid fuels from wood</w:t>
      </w:r>
      <w:r w:rsidR="00B37F11">
        <w:t xml:space="preserve">. It </w:t>
      </w:r>
      <w:r w:rsidR="00E15E14">
        <w:t xml:space="preserve">was </w:t>
      </w:r>
      <w:r w:rsidR="00B37F11">
        <w:t xml:space="preserve">projected that Canada </w:t>
      </w:r>
      <w:r w:rsidR="00E15E14">
        <w:t xml:space="preserve">would </w:t>
      </w:r>
      <w:r w:rsidR="00B37F11">
        <w:t xml:space="preserve">produce 3.8 million Mg of wood </w:t>
      </w:r>
      <w:r w:rsidR="00B37F11">
        <w:lastRenderedPageBreak/>
        <w:t>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r w:rsidR="00B37F11">
        <w:t xml:space="preserve">well-established in Europe. </w:t>
      </w:r>
    </w:p>
    <w:p w14:paraId="1C54D919" w14:textId="18BA9AFA" w:rsidR="00BE320F" w:rsidRDefault="00B37F11" w:rsidP="00E81751">
      <w:pPr>
        <w:pStyle w:val="BodyText"/>
      </w:pPr>
      <w:r>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r w:rsidR="00CA2C35">
        <w:t>In Canada, t</w:t>
      </w:r>
      <w:r>
        <w:t xml:space="preserve">hese residues are typically left behind in slash piles, which are burned </w:t>
      </w:r>
      <w:r w:rsidR="00292134">
        <w:t>in</w:t>
      </w:r>
      <w:r w:rsidR="00292134">
        <w:t xml:space="preserve"> </w:t>
      </w:r>
      <w:r>
        <w:t>winter to mitigate against the risk of wildfires.</w:t>
      </w:r>
      <w:r w:rsidR="000D2FC1">
        <w:t xml:space="preserve"> N</w:t>
      </w:r>
      <w:r w:rsidR="00566A41">
        <w:t xml:space="preserve">ot all forest residues </w:t>
      </w:r>
      <w:r w:rsidR="00CA2C35">
        <w:t>are</w:t>
      </w:r>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should be constrained to account for</w:t>
      </w:r>
      <w:r w:rsidR="00B961FC" w:rsidRPr="00B961FC">
        <w:rPr>
          <w:lang w:val="en-CA"/>
        </w:rPr>
        <w:t xml:space="preserve"> ecological sustainability and technical accessibility. A</w:t>
      </w:r>
      <w:r w:rsidR="00566A41">
        <w:rPr>
          <w:lang w:val="en-CA"/>
        </w:rPr>
        <w:t>t a national scale, a previous study by Yem</w:t>
      </w:r>
      <w:r w:rsidR="00FC4758">
        <w:rPr>
          <w:lang w:val="en-CA"/>
        </w:rPr>
        <w:t>s</w:t>
      </w:r>
      <w:r w:rsidR="00566A41">
        <w:rPr>
          <w:lang w:val="en-CA"/>
        </w:rPr>
        <w:t>hanov et al [</w:t>
      </w:r>
      <w:r w:rsidR="00566A41" w:rsidRPr="00732089">
        <w:rPr>
          <w:highlight w:val="yellow"/>
          <w:lang w:val="en-CA"/>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r w:rsidR="00BB19DE">
        <w:rPr>
          <w:lang w:val="en-CA"/>
        </w:rPr>
        <w:t>/a</w:t>
      </w:r>
      <w:r w:rsidR="00B961FC" w:rsidRPr="00B961FC">
        <w:rPr>
          <w:lang w:val="en-CA"/>
        </w:rPr>
        <w:t xml:space="preserve"> in scenarios that included both ecological and technical accessibility </w:t>
      </w:r>
      <w:r w:rsidR="007437E2">
        <w:rPr>
          <w:lang w:val="en-CA"/>
        </w:rPr>
        <w:t>limitation.</w:t>
      </w:r>
      <w:r w:rsidR="00E57C29">
        <w:rPr>
          <w:lang w:val="en-CA"/>
        </w:rPr>
        <w:t xml:space="preserve">  </w:t>
      </w:r>
      <w:r w:rsidR="007437E2">
        <w:t>In this paper we express biomass using SI units, and all quantities of biomass will be expressed on an oven-dry basis:  1 Mg is equivalent to 1 oven-dry metric ton.</w:t>
      </w:r>
    </w:p>
    <w:p w14:paraId="7118D2C3" w14:textId="3CDB06B6"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r w:rsidR="00F15A24" w:rsidRPr="00707031">
        <w:rPr>
          <w:rFonts w:cs="Times New Roman (Body CS)"/>
          <w:lang w:val="en-CA"/>
        </w:rPr>
        <w:t>:</w:t>
      </w:r>
      <w:r w:rsidRPr="00707031">
        <w:rPr>
          <w:rFonts w:cs="Times New Roman (Body CS)"/>
          <w:lang w:val="en-CA"/>
        </w:rPr>
        <w:t xml:space="preserve">  </w:t>
      </w:r>
      <w:r w:rsidR="00E81751" w:rsidRPr="00707031">
        <w:rPr>
          <w:rFonts w:cs="Times New Roman (Body CS)"/>
          <w:lang w:val="en-CA"/>
        </w:rPr>
        <w:t>How much volume is spread over what areas?</w:t>
      </w:r>
      <w:r w:rsidRPr="00707031">
        <w:rPr>
          <w:rFonts w:cs="Times New Roman (Body CS)"/>
          <w:lang w:val="en-CA"/>
        </w:rPr>
        <w:t xml:space="preserve"> </w:t>
      </w:r>
      <w:r w:rsidR="00E81751" w:rsidRPr="00707031">
        <w:rPr>
          <w:rFonts w:cs="Times New Roman (Body CS)"/>
          <w:lang w:val="en-CA"/>
        </w:rPr>
        <w:t xml:space="preserve"> Which areas are </w:t>
      </w:r>
      <w:r w:rsidR="00B61669" w:rsidRPr="00707031">
        <w:rPr>
          <w:rFonts w:cs="Times New Roman (Body CS)"/>
          <w:lang w:val="en-CA"/>
        </w:rPr>
        <w:t>best for locating a potential bio</w:t>
      </w:r>
      <w:r w:rsidRPr="00707031">
        <w:rPr>
          <w:rFonts w:cs="Times New Roman (Body CS)"/>
          <w:lang w:val="en-CA"/>
        </w:rPr>
        <w:t>energy plant</w:t>
      </w:r>
      <w:r w:rsidR="00B61669" w:rsidRPr="00707031">
        <w:rPr>
          <w:rFonts w:cs="Times New Roman (Body CS)"/>
          <w:lang w:val="en-CA"/>
        </w:rPr>
        <w:t xml:space="preserve"> </w:t>
      </w:r>
      <w:r w:rsidR="00E81751" w:rsidRPr="00707031">
        <w:rPr>
          <w:rFonts w:cs="Times New Roman (Body CS)"/>
          <w:lang w:val="en-CA"/>
        </w:rPr>
        <w:t>when considering</w:t>
      </w:r>
      <w:r w:rsidR="00BE320F" w:rsidRPr="00732089">
        <w:rPr>
          <w:rFonts w:cs="Times New Roman (Body CS)"/>
          <w:lang w:val="en-CA"/>
        </w:rPr>
        <w:t xml:space="preserve"> forest</w:t>
      </w:r>
      <w:r w:rsidR="00E81751" w:rsidRPr="00707031">
        <w:rPr>
          <w:rFonts w:cs="Times New Roman (Body CS)"/>
          <w:lang w:val="en-CA"/>
        </w:rPr>
        <w:t xml:space="preserve"> </w:t>
      </w:r>
      <w:r w:rsidR="00910C22" w:rsidRPr="00732089">
        <w:rPr>
          <w:rFonts w:cs="Times New Roman (Body CS)"/>
          <w:lang w:val="en-CA"/>
        </w:rPr>
        <w:t>resid</w:t>
      </w:r>
      <w:r w:rsidR="00BE320F" w:rsidRPr="00732089">
        <w:rPr>
          <w:rFonts w:cs="Times New Roman (Body CS)"/>
          <w:lang w:val="en-CA"/>
        </w:rPr>
        <w:t>u</w:t>
      </w:r>
      <w:r w:rsidR="00910C22" w:rsidRPr="00732089">
        <w:rPr>
          <w:rFonts w:cs="Times New Roman (Body CS)"/>
          <w:lang w:val="en-CA"/>
        </w:rPr>
        <w:t xml:space="preserve">e </w:t>
      </w:r>
      <w:r w:rsidR="00B61669" w:rsidRPr="00707031">
        <w:rPr>
          <w:rFonts w:cs="Times New Roman (Body CS)"/>
          <w:lang w:val="en-CA"/>
        </w:rPr>
        <w:t xml:space="preserve">collection and </w:t>
      </w:r>
      <w:r w:rsidR="00E81751" w:rsidRPr="00707031">
        <w:rPr>
          <w:rFonts w:cs="Times New Roman (Body CS)"/>
          <w:lang w:val="en-CA"/>
        </w:rPr>
        <w:t xml:space="preserve">transport costs? </w:t>
      </w:r>
      <w:r w:rsidR="007A4DEE" w:rsidRPr="00732089">
        <w:rPr>
          <w:rFonts w:cs="Times New Roman (Body CS)"/>
          <w:lang w:val="en-CA"/>
        </w:rPr>
        <w:t xml:space="preserve">How much </w:t>
      </w:r>
      <w:r w:rsidR="00B63298" w:rsidRPr="00732089">
        <w:rPr>
          <w:rFonts w:cs="Times New Roman (Body CS)"/>
          <w:lang w:val="en-CA"/>
        </w:rPr>
        <w:t xml:space="preserve">forest </w:t>
      </w:r>
      <w:r w:rsidR="00910C22" w:rsidRPr="00732089">
        <w:rPr>
          <w:rFonts w:cs="Times New Roman (Body CS)"/>
          <w:lang w:val="en-CA"/>
        </w:rPr>
        <w:t xml:space="preserve">residue </w:t>
      </w:r>
      <w:r w:rsidR="007A4DEE" w:rsidRPr="00732089">
        <w:rPr>
          <w:rFonts w:cs="Times New Roman (Body CS)"/>
          <w:lang w:val="en-CA"/>
        </w:rPr>
        <w:t xml:space="preserve">volume is spread over what area? </w:t>
      </w:r>
      <w:r w:rsidRPr="00707031">
        <w:rPr>
          <w:rFonts w:cs="Times New Roman (Body CS)"/>
          <w:lang w:val="en-CA"/>
        </w:rPr>
        <w:t>W</w:t>
      </w:r>
      <w:r w:rsidR="00E81751" w:rsidRPr="00707031">
        <w:rPr>
          <w:rFonts w:cs="Times New Roman (Body CS)"/>
          <w:lang w:val="en-CA"/>
        </w:rPr>
        <w:t xml:space="preserve">ould </w:t>
      </w:r>
      <w:r w:rsidR="00B63298" w:rsidRPr="00732089">
        <w:rPr>
          <w:rFonts w:cs="Times New Roman (Body CS)"/>
          <w:lang w:val="en-CA"/>
        </w:rPr>
        <w:t xml:space="preserve">forest </w:t>
      </w:r>
      <w:r w:rsidR="00910C22" w:rsidRPr="00732089">
        <w:rPr>
          <w:rFonts w:cs="Times New Roman (Body CS)"/>
          <w:lang w:val="en-CA"/>
        </w:rPr>
        <w:t xml:space="preserve">residue </w:t>
      </w:r>
      <w:r w:rsidR="00E81751" w:rsidRPr="00707031">
        <w:rPr>
          <w:rFonts w:cs="Times New Roman (Body CS)"/>
          <w:lang w:val="en-CA"/>
        </w:rPr>
        <w:t xml:space="preserve">volumes be </w:t>
      </w:r>
      <w:r w:rsidR="00910C22" w:rsidRPr="00732089">
        <w:rPr>
          <w:rFonts w:cs="Times New Roman (Body CS)"/>
          <w:lang w:val="en-CA"/>
        </w:rPr>
        <w:t xml:space="preserve">consistently </w:t>
      </w:r>
      <w:r w:rsidR="00E81751" w:rsidRPr="00707031">
        <w:rPr>
          <w:rFonts w:cs="Times New Roman (Body CS)"/>
          <w:lang w:val="en-CA"/>
        </w:rPr>
        <w:t>available on a year</w:t>
      </w:r>
      <w:r w:rsidRPr="00707031">
        <w:rPr>
          <w:rFonts w:cs="Times New Roman (Body CS)"/>
          <w:lang w:val="en-CA"/>
        </w:rPr>
        <w:t>-</w:t>
      </w:r>
      <w:r w:rsidR="00E81751" w:rsidRPr="00707031">
        <w:rPr>
          <w:rFonts w:cs="Times New Roman (Body CS)"/>
          <w:lang w:val="en-CA"/>
        </w:rPr>
        <w:t>to</w:t>
      </w:r>
      <w:r w:rsidRPr="00707031">
        <w:rPr>
          <w:rFonts w:cs="Times New Roman (Body CS)"/>
          <w:lang w:val="en-CA"/>
        </w:rPr>
        <w:t>-</w:t>
      </w:r>
      <w:r w:rsidR="00E81751" w:rsidRPr="00707031">
        <w:rPr>
          <w:rFonts w:cs="Times New Roman (Body CS)"/>
          <w:lang w:val="en-CA"/>
        </w:rPr>
        <w:t xml:space="preserve">year basis? </w:t>
      </w:r>
      <w:r w:rsidR="00292134">
        <w:rPr>
          <w:rFonts w:cs="Times New Roman (Body CS)"/>
          <w:lang w:val="en-CA"/>
        </w:rPr>
        <w:t>We</w:t>
      </w:r>
      <w:r w:rsidR="00B61669">
        <w:rPr>
          <w:rFonts w:cs="Times New Roman (Body CS)"/>
          <w:lang w:val="en-CA"/>
        </w:rPr>
        <w:t xml:space="preserve"> attempt to answer these questions</w:t>
      </w:r>
      <w:r w:rsidR="00292134">
        <w:rPr>
          <w:rFonts w:cs="Times New Roman (Body CS)"/>
          <w:lang w:val="en-CA"/>
        </w:rPr>
        <w:t xml:space="preserve"> in this paper</w:t>
      </w:r>
      <w:r w:rsidR="00B61669">
        <w:rPr>
          <w:rFonts w:cs="Times New Roman (Body CS)"/>
          <w:lang w:val="en-CA"/>
        </w:rPr>
        <w:t>.</w:t>
      </w:r>
    </w:p>
    <w:p w14:paraId="51112B81" w14:textId="399D5573"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r w:rsidR="00CA2C35">
        <w:t>received little attention</w:t>
      </w:r>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63E3F4BE"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r w:rsidR="00CA2C35">
        <w:t>Factors</w:t>
      </w:r>
      <w:r>
        <w:t xml:space="preserve"> such as the 2008 housing crisis and the ongoing softwood lumber dispute </w:t>
      </w:r>
      <w:r w:rsidR="00D30EBF">
        <w:t>between Canada and</w:t>
      </w:r>
      <w:r>
        <w:t xml:space="preserve"> the United States</w:t>
      </w:r>
      <w:r w:rsidR="00292134">
        <w:t xml:space="preserve"> of America</w:t>
      </w:r>
      <w:r>
        <w:t xml:space="preserve">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Niquidet and Friesen [11], who model forest residue supply in Alberta as a function of lumber prices. </w:t>
      </w:r>
    </w:p>
    <w:p w14:paraId="1A44D2BB" w14:textId="325A620D" w:rsidR="000F5F23" w:rsidRPr="00373735" w:rsidRDefault="005A3CE5" w:rsidP="009329BA">
      <w:pPr>
        <w:pStyle w:val="BodyText"/>
        <w:rPr>
          <w:lang w:val="en-CA"/>
        </w:rPr>
      </w:pPr>
      <w:r w:rsidRPr="00732089">
        <w:rPr>
          <w:highlight w:val="yellow"/>
        </w:rPr>
        <w:t xml:space="preserve">Given that biomass feedstock accounts for 40 to 60% of a bioenergy plant’s total costs </w:t>
      </w:r>
      <w:r w:rsidR="009329BA" w:rsidRPr="00732089">
        <w:rPr>
          <w:highlight w:val="yellow"/>
        </w:rPr>
        <w:t xml:space="preserve">{from </w:t>
      </w:r>
      <w:r w:rsidR="009329BA" w:rsidRPr="00732089">
        <w:rPr>
          <w:highlight w:val="yellow"/>
          <w:lang w:val="en-CA"/>
        </w:rPr>
        <w:t xml:space="preserve">(Caputo et al., 2005; </w:t>
      </w:r>
      <w:proofErr w:type="spellStart"/>
      <w:r w:rsidR="009329BA" w:rsidRPr="00732089">
        <w:rPr>
          <w:highlight w:val="yellow"/>
          <w:lang w:val="en-CA"/>
        </w:rPr>
        <w:t>Leistritz</w:t>
      </w:r>
      <w:proofErr w:type="spellEnd"/>
      <w:r w:rsidR="009329BA" w:rsidRPr="00732089">
        <w:rPr>
          <w:highlight w:val="yellow"/>
          <w:lang w:val="en-CA"/>
        </w:rPr>
        <w:t xml:space="preserve"> et al., 2007) which are cited in </w:t>
      </w:r>
      <w:r w:rsidRPr="00732089">
        <w:rPr>
          <w:highlight w:val="yellow"/>
        </w:rPr>
        <w:t>[12]</w:t>
      </w:r>
      <w:r w:rsidR="009329BA" w:rsidRPr="00732089">
        <w:rPr>
          <w:highlight w:val="yellow"/>
        </w:rPr>
        <w:t>}</w:t>
      </w:r>
      <w:r w:rsidRPr="00732089">
        <w:rPr>
          <w:highlight w:val="yellow"/>
        </w:rPr>
        <w:t xml:space="preserve">, </w:t>
      </w:r>
      <w:proofErr w:type="gramStart"/>
      <w:r w:rsidRPr="00732089">
        <w:rPr>
          <w:highlight w:val="yellow"/>
        </w:rPr>
        <w:t>a number of</w:t>
      </w:r>
      <w:proofErr w:type="gramEnd"/>
      <w:r w:rsidRPr="00732089">
        <w:rPr>
          <w:highlight w:val="yellow"/>
        </w:rPr>
        <w:t xml:space="preserve"> studies</w:t>
      </w:r>
      <w:r>
        <w:t xml:space="preserve"> have shown that collection and transportation costs may be the biggest impediment to widespread use of forest residues in bioenergy systems [8].</w:t>
      </w:r>
      <w:r w:rsidR="00B37F11">
        <w:t xml:space="preserve"> Since a forest-residue based </w:t>
      </w:r>
      <w:r w:rsidR="00B37F11">
        <w:lastRenderedPageBreak/>
        <w:t xml:space="preserve">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3C12A79E" w:rsidR="00373735" w:rsidRDefault="00CD5CF2">
      <w:pPr>
        <w:pStyle w:val="BodyText"/>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r w:rsidR="00CA2C35">
        <w:t>from</w:t>
      </w:r>
      <w:r w:rsidR="00A74DD1">
        <w:t xml:space="preserve">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r w:rsidR="00B63298">
        <w:t xml:space="preserve">all of </w:t>
      </w:r>
      <w:r w:rsidR="00B37F11">
        <w:t xml:space="preserve">the </w:t>
      </w:r>
      <w:r w:rsidR="00B63298">
        <w:t xml:space="preserve">historical </w:t>
      </w:r>
      <w:r w:rsidR="00B37F11">
        <w:t xml:space="preserve">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r w:rsidR="0026439B">
        <w:t>plant capacities</w:t>
      </w:r>
      <w:r w:rsidR="00B63298">
        <w:t>, as</w:t>
      </w:r>
      <w:r w:rsidR="0026439B">
        <w:t xml:space="preserve"> defined by annual forest residue feedstock requirements: </w:t>
      </w:r>
      <w:r w:rsidR="0026439B" w:rsidRPr="000D2FC1">
        <w:t>200 Gg</w:t>
      </w:r>
      <w:r w:rsidR="00EA6305">
        <w:t>/a</w:t>
      </w:r>
      <w:r w:rsidR="0026439B" w:rsidRPr="000D2FC1">
        <w:t xml:space="preserve"> corresponding to a small wood pellet mill, 400 G</w:t>
      </w:r>
      <w:r w:rsidR="00EA6305">
        <w:t>g/a</w:t>
      </w:r>
      <w:r w:rsidR="00F15A24" w:rsidRPr="000D2FC1">
        <w:rPr>
          <w:lang w:val="en-CA"/>
        </w:rPr>
        <w:t xml:space="preserve"> </w:t>
      </w:r>
      <w:r w:rsidR="0026439B" w:rsidRPr="000D2FC1">
        <w:t>corresponding to a large pellet mill or a small biorefinery, and 800 Gg</w:t>
      </w:r>
      <w:r w:rsidR="00EA6305">
        <w:t xml:space="preserve">/a </w:t>
      </w:r>
      <w:r w:rsidR="0026439B">
        <w:t>corresponding to a large biorefinery.</w:t>
      </w:r>
      <w:r w:rsidR="00373735">
        <w:t xml:space="preserve"> </w:t>
      </w:r>
    </w:p>
    <w:p w14:paraId="003CE4E6" w14:textId="5A6383E0"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r w:rsidR="001A6853">
        <w:t xml:space="preserve">comparing </w:t>
      </w:r>
      <w:r w:rsidR="002E74F0">
        <w:t>two</w:t>
      </w:r>
      <w:r>
        <w:t xml:space="preserve"> 5-year periods. As well, they limit their analyses to the boundaries of timber supply areas. </w:t>
      </w:r>
      <w:r w:rsidR="00373735">
        <w:t>The only boundary that limits our analysis is the provincial border between Alberta and British Columbia</w:t>
      </w:r>
      <w:r>
        <w:t>.</w:t>
      </w:r>
    </w:p>
    <w:p w14:paraId="3E8F429F" w14:textId="32B52F77" w:rsidR="00373735" w:rsidRPr="00BD174C" w:rsidRDefault="00B37F11" w:rsidP="00BD174C">
      <w:pPr>
        <w:pStyle w:val="BodyText"/>
        <w:rPr>
          <w:lang w:val="en-CA"/>
        </w:rPr>
      </w:pPr>
      <w:r>
        <w:t xml:space="preserve">Our analysis also shares similarities with work published by Yemshanov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r w:rsidR="00E877A0">
        <w:t>,</w:t>
      </w:r>
      <w:r w:rsidR="00BD174C">
        <w:t xml:space="preserve"> </w:t>
      </w:r>
      <w:commentRangeStart w:id="2"/>
      <w:commentRangeStart w:id="3"/>
      <w:commentRangeEnd w:id="2"/>
      <w:r w:rsidR="008A68BA">
        <w:rPr>
          <w:rStyle w:val="CommentReference"/>
        </w:rPr>
        <w:commentReference w:id="2"/>
      </w:r>
      <w:commentRangeEnd w:id="3"/>
      <w:r w:rsidR="00B63298">
        <w:rPr>
          <w:rStyle w:val="CommentReference"/>
        </w:rPr>
        <w:commentReference w:id="3"/>
      </w:r>
      <w:r w:rsidR="00BD174C">
        <w:t xml:space="preserve">and the corresponding residue </w:t>
      </w:r>
      <w:r w:rsidR="00BD174C">
        <w:lastRenderedPageBreak/>
        <w:t>delivery cost</w:t>
      </w:r>
      <w:commentRangeStart w:id="4"/>
      <w:r w:rsidR="006E5CB6">
        <w:t>. I</w:t>
      </w:r>
      <w:r w:rsidR="00BD174C">
        <w:t>nstead</w:t>
      </w:r>
      <w:r w:rsidR="006E5CB6">
        <w:t>,</w:t>
      </w:r>
      <w:r w:rsidR="00BD174C">
        <w:t xml:space="preserve"> we consider the spatial location of all the harvest sites over a 26-year period (1990-2015</w:t>
      </w:r>
      <w:r w:rsidR="007E24A1">
        <w:t>) and</w:t>
      </w:r>
      <w:r w:rsidR="00BD174C">
        <w:t xml:space="preserve"> calculate the delivery cost for each harvest site in the year it was harvested. </w:t>
      </w:r>
      <w:commentRangeEnd w:id="4"/>
      <w:r w:rsidR="00E877A0">
        <w:rPr>
          <w:rStyle w:val="CommentReference"/>
        </w:rPr>
        <w:commentReference w:id="4"/>
      </w:r>
    </w:p>
    <w:p w14:paraId="56A40952" w14:textId="2885B9D1"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We</w:t>
      </w:r>
      <w:r w:rsidR="00A74DD1">
        <w:rPr>
          <w:lang w:val="en-CA"/>
        </w:rPr>
        <w:t xml:space="preserve">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5" w:name="materials-and-methods"/>
      <w:bookmarkEnd w:id="0"/>
      <w:r>
        <w:t>Study area and data</w:t>
      </w:r>
    </w:p>
    <w:p w14:paraId="19642B7C" w14:textId="7773AE3B" w:rsidR="000F5F23" w:rsidRDefault="00B37F11" w:rsidP="008A68BA">
      <w:pPr>
        <w:pStyle w:val="Heading2"/>
      </w:pPr>
      <w:bookmarkStart w:id="6"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0BAE97F1"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r w:rsidR="00CA2C35">
        <w:t>p</w:t>
      </w:r>
      <w:r>
        <w:t>rovinc</w:t>
      </w:r>
      <w:r w:rsidR="00CA2C35">
        <w:t>ial government</w:t>
      </w:r>
      <w:r>
        <w:t xml:space="preserve"> </w:t>
      </w:r>
      <w:r w:rsidR="00CA2C35">
        <w:t xml:space="preserve">identifies </w:t>
      </w:r>
      <w:r>
        <w:t xml:space="preserve">the area of mostly publicly owned forested land (excluding </w:t>
      </w:r>
      <w:r w:rsidR="0016380C">
        <w:t xml:space="preserve">the </w:t>
      </w:r>
      <w:r>
        <w:t xml:space="preserve">National Parks) </w:t>
      </w:r>
      <w:r w:rsidR="00CA2C35">
        <w:t xml:space="preserve">as </w:t>
      </w:r>
      <w:r>
        <w:t xml:space="preserve">the Green Area, and the area of mostly privately owned agricultural land </w:t>
      </w:r>
      <w:r w:rsidR="00CA2C35">
        <w:t xml:space="preserve">as </w:t>
      </w:r>
      <w:r>
        <w:t>the White Area. About 90% of the harvested timber volume in Alberta comes from the Green Area.</w:t>
      </w:r>
    </w:p>
    <w:p w14:paraId="36254662" w14:textId="4407BA7D"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778A2140" w:rsidR="000F5F23" w:rsidRDefault="00B37F11">
      <w:pPr>
        <w:pStyle w:val="BodyText"/>
      </w:pPr>
      <w:r>
        <w:t xml:space="preserve">We used the Weyerhaeuser </w:t>
      </w:r>
      <w:r w:rsidR="001A6853">
        <w:t xml:space="preserve">Company Limited </w:t>
      </w:r>
      <w:r>
        <w:t>oriented strand board plant in Edson, the Millar Western Forest Products Ltd. </w:t>
      </w:r>
      <w:r w:rsidR="004C5E63">
        <w:t>P</w:t>
      </w:r>
      <w:r>
        <w:t xml:space="preserve">ulp mill in Whitecourt, and the West Fraser pulp mill in Hinton as the </w:t>
      </w:r>
      <w:r w:rsidR="005A1409">
        <w:t xml:space="preserve">three </w:t>
      </w:r>
      <w:r>
        <w:t xml:space="preserve">locations </w:t>
      </w:r>
      <w:r w:rsidR="005A1409">
        <w:t xml:space="preserve">that we </w:t>
      </w:r>
      <w:r w:rsidR="00FC4758">
        <w:t xml:space="preserve">consider </w:t>
      </w:r>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7" w:name="data-sources"/>
      <w:bookmarkEnd w:id="6"/>
      <w:r>
        <w:lastRenderedPageBreak/>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8"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r w:rsidR="004C5E63">
        <w:t xml:space="preserve">and </w:t>
      </w:r>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9" w:name="alberta-geospatial-services"/>
      <w:bookmarkEnd w:id="8"/>
      <w:r>
        <w:t>Alberta Geospatial Services</w:t>
      </w:r>
    </w:p>
    <w:p w14:paraId="2C908A9C" w14:textId="092A9E46" w:rsidR="00371C38" w:rsidRDefault="00B37F11" w:rsidP="005B6189">
      <w:pPr>
        <w:pStyle w:val="BodyText"/>
        <w:sectPr w:rsidR="00371C38">
          <w:pgSz w:w="12240" w:h="15840"/>
          <w:pgMar w:top="1440" w:right="1440" w:bottom="1440" w:left="1440" w:header="720" w:footer="720" w:gutter="0"/>
          <w:cols w:space="720"/>
        </w:sectPr>
      </w:pPr>
      <w:r>
        <w:t>Alberta Geospatial Services is operated by the Alberta Ministry of Environment and Parks [31]. We obtained road access coverages from th</w:t>
      </w:r>
      <w:r w:rsidR="00841FEA">
        <w:t>is</w:t>
      </w:r>
      <w:r w:rsidR="00AB272C">
        <w:t xml:space="preserve"> database</w:t>
      </w:r>
      <w:r>
        <w:t xml:space="preserve">. </w:t>
      </w:r>
    </w:p>
    <w:p w14:paraId="3E52B199" w14:textId="1BEE99A9" w:rsidR="00371C38" w:rsidRDefault="00371C38" w:rsidP="00732089">
      <w:pPr>
        <w:pStyle w:val="Heading3"/>
      </w:pPr>
      <w:r>
        <w:t>National Forest Information System (NFIS)</w:t>
      </w:r>
    </w:p>
    <w:p w14:paraId="5C6A3A9F" w14:textId="2032A036" w:rsidR="000F5F23" w:rsidRDefault="00B37F11">
      <w:pPr>
        <w:pStyle w:val="FirstParagraph"/>
      </w:pPr>
      <w:bookmarkStart w:id="10" w:name="national-forest-information-system"/>
      <w:bookmarkEnd w:id="9"/>
      <w:r>
        <w:t>The NFIS provides a set of spatial data layers representing forest properties at a 250 m</w:t>
      </w:r>
      <w:r w:rsidR="00A44023">
        <w:t xml:space="preserve"> (6.25 ha)</w:t>
      </w:r>
      <w:r>
        <w:t xml:space="preserve"> resolution for all of Canada [32]. We used the merchantable volume, stand age, and species composition attributes from these data layers.</w:t>
      </w:r>
    </w:p>
    <w:p w14:paraId="7257CAC4" w14:textId="51390338"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w:t>
      </w:r>
      <w:proofErr w:type="gramStart"/>
      <w:r>
        <w:t xml:space="preserve">m </w:t>
      </w:r>
      <w:r w:rsidR="00A44023">
        <w:t xml:space="preserve"> (</w:t>
      </w:r>
      <w:proofErr w:type="gramEnd"/>
      <w:r w:rsidR="00A44023">
        <w:t xml:space="preserve">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371C38">
      <w:pPr>
        <w:pStyle w:val="Heading3"/>
      </w:pPr>
      <w:bookmarkStart w:id="11" w:name="natural-resources-canada"/>
      <w:bookmarkEnd w:id="10"/>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rsidP="00732089">
      <w:pPr>
        <w:pStyle w:val="Heading3"/>
      </w:pPr>
      <w:bookmarkStart w:id="12" w:name="national-forestry-database"/>
      <w:bookmarkEnd w:id="11"/>
      <w:r w:rsidRPr="00C846FD">
        <w:t>National Forestry Database</w:t>
      </w:r>
      <w:r w:rsidR="00FC2E5D">
        <w:t xml:space="preserve"> (NFD)</w:t>
      </w:r>
    </w:p>
    <w:p w14:paraId="1AF94666" w14:textId="31565121" w:rsidR="000F5F23" w:rsidRDefault="00B37F11">
      <w:pPr>
        <w:pStyle w:val="FirstParagraph"/>
      </w:pPr>
      <w:r>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3" w:name="forest-management-plans"/>
      <w:bookmarkEnd w:id="12"/>
      <w:r>
        <w:lastRenderedPageBreak/>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4" w:name="agriculture-and-agri-food-canada"/>
      <w:bookmarkEnd w:id="13"/>
      <w:r>
        <w:t>Agriculture and Agri-Food Canada</w:t>
      </w:r>
    </w:p>
    <w:p w14:paraId="08EE1ADC" w14:textId="348F0B83"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w:t>
      </w:r>
      <w:r w:rsidR="00325B60" w:rsidRPr="00732089">
        <w:rPr>
          <w:highlight w:val="yellow"/>
        </w:rPr>
        <w:t xml:space="preserve">described </w:t>
      </w:r>
      <w:r w:rsidR="004C5E63" w:rsidRPr="00732089">
        <w:rPr>
          <w:highlight w:val="yellow"/>
        </w:rPr>
        <w:t>in section 2.2.3</w:t>
      </w:r>
      <w:r w:rsidRPr="00732089">
        <w:rPr>
          <w:highlight w:val="yellow"/>
        </w:rPr>
        <w:t>.</w:t>
      </w:r>
    </w:p>
    <w:p w14:paraId="3189215F" w14:textId="51093729" w:rsidR="000F5F23" w:rsidRDefault="00B37F11" w:rsidP="00980DA8">
      <w:pPr>
        <w:pStyle w:val="Heading1"/>
      </w:pPr>
      <w:bookmarkStart w:id="15" w:name="_Hlk105160096"/>
      <w:bookmarkStart w:id="16" w:name="data-aggregation-and-modeling"/>
      <w:bookmarkEnd w:id="5"/>
      <w:bookmarkEnd w:id="7"/>
      <w:bookmarkEnd w:id="14"/>
      <w:r>
        <w:t>Data aggregation and modeling</w:t>
      </w:r>
    </w:p>
    <w:bookmarkEnd w:id="15"/>
    <w:p w14:paraId="0041ECB6" w14:textId="4EA3622C" w:rsidR="00E06366" w:rsidRDefault="004C5E63">
      <w:pPr>
        <w:pStyle w:val="FirstParagraph"/>
      </w:pPr>
      <w:r>
        <w:t>We</w:t>
      </w:r>
      <w:r w:rsidR="00E06366">
        <w:t xml:space="preserve"> </w:t>
      </w:r>
      <w:r>
        <w:t xml:space="preserve">quantify </w:t>
      </w:r>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738CE22D" w:rsidR="000F5F23" w:rsidRDefault="00E06366">
      <w:pPr>
        <w:pStyle w:val="FirstParagraph"/>
      </w:pPr>
      <w:r>
        <w:t xml:space="preserve">Most of the effort expended on this study was spent in </w:t>
      </w:r>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w:t>
      </w:r>
      <w:proofErr w:type="spellStart"/>
      <w:r w:rsidR="00B37F11">
        <w:t>R</w:t>
      </w:r>
      <w:r w:rsidR="00E63C3D">
        <w:t>s</w:t>
      </w:r>
      <w:r w:rsidR="00B37F11">
        <w:t>tudio</w:t>
      </w:r>
      <w:proofErr w:type="spellEnd"/>
      <w:r w:rsidR="00B37F11">
        <w:t xml:space="preserve"> [42], and </w:t>
      </w:r>
      <w:proofErr w:type="spellStart"/>
      <w:r w:rsidR="00B37F11">
        <w:t>tidyverse</w:t>
      </w:r>
      <w:proofErr w:type="spellEnd"/>
      <w:r w:rsidR="00B37F11">
        <w:t xml:space="preserve"> [43].</w:t>
      </w:r>
    </w:p>
    <w:p w14:paraId="7F8BB6A2" w14:textId="5025C981" w:rsidR="00441C09" w:rsidRDefault="00E06366" w:rsidP="00441C09">
      <w:pPr>
        <w:pStyle w:val="BodyText"/>
        <w:sectPr w:rsidR="00441C09" w:rsidSect="00371C38">
          <w:type w:val="continuous"/>
          <w:pgSz w:w="12240" w:h="15840"/>
          <w:pgMar w:top="1440" w:right="1440" w:bottom="1440" w:left="1440" w:header="720" w:footer="720" w:gutter="0"/>
          <w:cols w:space="720"/>
        </w:sectPr>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r w:rsidR="00003DBB">
        <w:t xml:space="preserve"> </w:t>
      </w:r>
      <w:r>
        <w:t>follow a greedy optimization</w:t>
      </w:r>
      <w:r w:rsidR="009C4FB0">
        <w:t xml:space="preserve"> procedur</w:t>
      </w:r>
      <w:r w:rsidR="000F3ED6">
        <w:t xml:space="preserve">e:  </w:t>
      </w:r>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w:t>
      </w:r>
      <w:r w:rsidR="00441C09">
        <w:t xml:space="preserve"> </w:t>
      </w:r>
      <w:r w:rsidR="00441C09">
        <w:t>Township level residue yield (Mg ha</w:t>
      </w:r>
      <w:r w:rsidR="00441C09" w:rsidRPr="005D1D07">
        <w:rPr>
          <w:vertAlign w:val="superscript"/>
        </w:rPr>
        <w:t>-1</w:t>
      </w:r>
      <w:r w:rsidR="00441C09" w:rsidRPr="005D1D07">
        <w:t>)</w:t>
      </w:r>
      <w:r w:rsidR="00441C09">
        <w:t>, cycle times (h), and harvest areas (ha) are the three essential summary parameters used by the greedy optimization mode</w:t>
      </w:r>
    </w:p>
    <w:p w14:paraId="3403949E" w14:textId="65B7492A" w:rsidR="008F5AA9" w:rsidRDefault="008F5AA9" w:rsidP="00732089">
      <w:pPr>
        <w:pStyle w:val="Heading2"/>
      </w:pPr>
      <w:r>
        <w:t>Data aggregation</w:t>
      </w:r>
    </w:p>
    <w:p w14:paraId="67703AD8" w14:textId="3E07CEF9" w:rsidR="008F5AA9" w:rsidRDefault="008F5AA9" w:rsidP="00732089">
      <w:pPr>
        <w:pStyle w:val="Heading3"/>
      </w:pPr>
      <w:r>
        <w:t>Cycle time estimates</w:t>
      </w:r>
    </w:p>
    <w:p w14:paraId="578E57A5" w14:textId="77777777" w:rsidR="008F5AA9" w:rsidRDefault="008F5AA9" w:rsidP="008F5AA9">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0AC5335B" w14:textId="77777777" w:rsidR="008F5AA9" w:rsidRDefault="008F5AA9" w:rsidP="008F5AA9">
      <w:pPr>
        <w:pStyle w:val="BodyText"/>
      </w:pPr>
      <w:r>
        <w:t>The harmonic mean of loaded and unloaded speeds was calculated using Eq. 1.</w:t>
      </w:r>
    </w:p>
    <w:p w14:paraId="4A4FD870" w14:textId="77777777" w:rsidR="008F5AA9" w:rsidRDefault="00000000" w:rsidP="008F5AA9">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742F2B3C" w14:textId="3ABFC1F9" w:rsidR="008F5AA9" w:rsidRDefault="00E63C3D" w:rsidP="008F5AA9">
      <w:pPr>
        <w:pStyle w:val="FirstParagraph"/>
      </w:pPr>
      <w:r>
        <w:lastRenderedPageBreak/>
        <w:t>W</w:t>
      </w:r>
      <w:r w:rsidR="008F5AA9">
        <w:t xml:space="preserve">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rsidR="008F5AA9">
        <w:t xml:space="preserve"> is the loaded speed</w:t>
      </w:r>
      <w:r>
        <w:t>,</w:t>
      </w:r>
      <w:r w:rsidR="008F5AA9">
        <w:t xml:space="preserve">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rsidR="008F5AA9">
        <w:t xml:space="preserve"> is the unloaded </w:t>
      </w:r>
      <w:proofErr w:type="gramStart"/>
      <w:r w:rsidR="008F5AA9">
        <w:t>speed.</w:t>
      </w:r>
      <w:proofErr w:type="gramEnd"/>
      <w:r w:rsidR="008F5AA9">
        <w:t xml:space="preserve"> Use of harmonic mean allows us to calculate the correct cycle time: the time required to travel from the mill to the collection site at the cutblock, and back to the mill. This provides the basis for our estimates of haul cost.</w:t>
      </w:r>
    </w:p>
    <w:p w14:paraId="509A81E0" w14:textId="77777777" w:rsidR="008F5AA9" w:rsidRDefault="008F5AA9" w:rsidP="008F5AA9">
      <w:pPr>
        <w:pStyle w:val="BodyText"/>
      </w:pPr>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p>
    <w:p w14:paraId="52754990" w14:textId="77777777" w:rsidR="008F5AA9" w:rsidRDefault="008F5AA9" w:rsidP="008F5AA9">
      <w:pPr>
        <w:pStyle w:val="BodyText"/>
      </w:pPr>
      <w:r>
        <w:t>[ Figure 2 about here]</w:t>
      </w:r>
    </w:p>
    <w:p w14:paraId="7893F552" w14:textId="77777777" w:rsidR="008F5AA9" w:rsidRDefault="008F5AA9" w:rsidP="008F5AA9">
      <w:pPr>
        <w:pStyle w:val="BodyText"/>
      </w:pPr>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 in QNEAT3.  Cycle time is double the one-way haul time with an extra hour added for loading and unloading.</w:t>
      </w:r>
    </w:p>
    <w:p w14:paraId="5F374D16" w14:textId="77777777" w:rsidR="008F5AA9" w:rsidRDefault="008F5AA9" w:rsidP="008F5AA9">
      <w:pPr>
        <w:pStyle w:val="BodyText"/>
      </w:pPr>
      <w:r>
        <w:t>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can spend no more than 14 hours on-duty, including loading and unloading times.</w:t>
      </w:r>
    </w:p>
    <w:p w14:paraId="67954066" w14:textId="2445F260" w:rsidR="008F5AA9" w:rsidRDefault="008F5AA9" w:rsidP="00732089">
      <w:pPr>
        <w:pStyle w:val="Heading3"/>
      </w:pPr>
      <w:r>
        <w:t>Biomass collection and transportation costs</w:t>
      </w:r>
    </w:p>
    <w:p w14:paraId="63D4691C" w14:textId="77777777" w:rsidR="008F5AA9" w:rsidRDefault="008F5AA9" w:rsidP="008F5AA9">
      <w:pPr>
        <w:pStyle w:val="FirstParagraph"/>
      </w:pPr>
      <w:r>
        <w:t>All costs and prices used in this study are in Canadian dollars ($). At the time of writing (2021-11-05), the exchange rate between Canadian (CAD) and US dollars (USD) was 0.8031 USD/CAD.</w:t>
      </w:r>
    </w:p>
    <w:p w14:paraId="66D15221" w14:textId="54B039B2" w:rsidR="008F5AA9" w:rsidRDefault="008F5AA9" w:rsidP="008F5AA9">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w:t>
      </w:r>
      <w:r w:rsidR="00CB04F8">
        <w:t>specific</w:t>
      </w:r>
      <w:r>
        <w:t xml:space="preserve"> to the harvest area. Following Ref. [46], the cost of collecting residues left 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p>
    <w:p w14:paraId="0748989A" w14:textId="77777777" w:rsidR="008F5AA9" w:rsidRDefault="008F5AA9" w:rsidP="008F5AA9">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w:t>
      </w:r>
      <w:r>
        <w:lastRenderedPageBreak/>
        <w:t>Mg of biomass using the specific gravity of lodgepole pine wood and bark on a green volume basis (0.38) (Ref. [48]).</w:t>
      </w:r>
    </w:p>
    <w:p w14:paraId="071312E8" w14:textId="77777777" w:rsidR="008F5AA9" w:rsidRDefault="008F5AA9" w:rsidP="008F5AA9">
      <w:pPr>
        <w:pStyle w:val="BodyText"/>
      </w:pPr>
      <w:r>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p>
    <w:p w14:paraId="01C90249" w14:textId="77777777" w:rsidR="008F5AA9" w:rsidRDefault="008F5AA9" w:rsidP="008F5AA9">
      <w:pPr>
        <w:pStyle w:val="BodyText"/>
      </w:pPr>
      <w:r>
        <w:t>Therefore, the cost of transporting residual biomass was set to 13.80 $·Mg</w:t>
      </w:r>
      <w:r>
        <w:rPr>
          <w:vertAlign w:val="superscript"/>
        </w:rPr>
        <w:t>-1</w:t>
      </w:r>
      <w:r>
        <w:t>·hr</w:t>
      </w:r>
      <w:r>
        <w:rPr>
          <w:vertAlign w:val="superscript"/>
        </w:rPr>
        <w:t>-1</w:t>
      </w:r>
      <w:r>
        <w:t>.</w:t>
      </w:r>
    </w:p>
    <w:p w14:paraId="1769603F" w14:textId="295A32DD" w:rsidR="008F5AA9" w:rsidRDefault="008F5AA9" w:rsidP="00732089">
      <w:pPr>
        <w:pStyle w:val="Heading3"/>
      </w:pPr>
      <w:r>
        <w:t>Aggregation of harvested area</w:t>
      </w:r>
    </w:p>
    <w:p w14:paraId="409E0D6E" w14:textId="77777777" w:rsidR="008F5AA9" w:rsidRDefault="008F5AA9" w:rsidP="008F5AA9">
      <w:pPr>
        <w:pStyle w:val="FirstParagraph"/>
      </w:pPr>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p>
    <w:p w14:paraId="0A761CD1" w14:textId="77777777" w:rsidR="008F5AA9" w:rsidRDefault="008F5AA9" w:rsidP="008F5AA9">
      <w:pPr>
        <w:pStyle w:val="BodyText"/>
      </w:pPr>
      <w:r>
        <w:t>These data were created by using QGIS zonal statistics to sum the area harvested in each township in each year based on the 30 m resolution harvest data [33].</w:t>
      </w:r>
    </w:p>
    <w:p w14:paraId="703C27F5" w14:textId="77777777" w:rsidR="008F5AA9" w:rsidRDefault="008F5AA9" w:rsidP="008F5AA9">
      <w:pPr>
        <w:pStyle w:val="BodyText"/>
      </w:pPr>
    </w:p>
    <w:p w14:paraId="4ED5DE62" w14:textId="77777777" w:rsidR="008F5AA9" w:rsidRDefault="008F5AA9" w:rsidP="008F5AA9">
      <w:pPr>
        <w:pStyle w:val="BodyText"/>
        <w:sectPr w:rsidR="008F5AA9" w:rsidSect="008F5AA9">
          <w:type w:val="continuous"/>
          <w:pgSz w:w="12240" w:h="15840"/>
          <w:pgMar w:top="1440" w:right="1440" w:bottom="1440" w:left="1440" w:header="720" w:footer="720" w:gutter="0"/>
          <w:cols w:space="720"/>
        </w:sectPr>
      </w:pPr>
    </w:p>
    <w:p w14:paraId="7DC14385" w14:textId="32A2AC1A" w:rsidR="008F5AA9" w:rsidRDefault="008F5AA9" w:rsidP="00732089">
      <w:pPr>
        <w:pStyle w:val="Heading3"/>
        <w:sectPr w:rsidR="008F5AA9" w:rsidSect="00321304">
          <w:type w:val="continuous"/>
          <w:pgSz w:w="12240" w:h="15840"/>
          <w:pgMar w:top="1440" w:right="1440" w:bottom="1440" w:left="1440" w:header="720" w:footer="720" w:gutter="0"/>
          <w:cols w:space="720"/>
        </w:sectPr>
      </w:pPr>
      <w:r>
        <w:t>Conversion of harvested area to harvest volume</w:t>
      </w:r>
    </w:p>
    <w:p w14:paraId="7A48310F" w14:textId="77777777" w:rsidR="008F5AA9" w:rsidRDefault="008F5AA9" w:rsidP="008F5AA9">
      <w:pPr>
        <w:pStyle w:val="BodyText"/>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pPr>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p>
    <w:p w14:paraId="5935D369" w14:textId="77777777" w:rsidR="008F5AA9" w:rsidRDefault="008F5AA9" w:rsidP="008F5AA9">
      <w:pPr>
        <w:pStyle w:val="FirstParagraph"/>
      </w:pPr>
    </w:p>
    <w:p w14:paraId="6603A655" w14:textId="77777777" w:rsidR="00390569" w:rsidRDefault="00390569" w:rsidP="00390569">
      <w:pPr>
        <w:pStyle w:val="BodyText"/>
      </w:pPr>
    </w:p>
    <w:p w14:paraId="488AA96C" w14:textId="6D986948" w:rsidR="00390569" w:rsidRPr="00390569" w:rsidRDefault="00390569" w:rsidP="00732089">
      <w:pPr>
        <w:pStyle w:val="Heading3"/>
        <w:rPr>
          <w:b w:val="0"/>
          <w:bCs w:val="0"/>
        </w:rPr>
        <w:sectPr w:rsidR="00390569" w:rsidRPr="00390569" w:rsidSect="00943BCB">
          <w:type w:val="continuous"/>
          <w:pgSz w:w="12240" w:h="15840"/>
          <w:pgMar w:top="1440" w:right="1440" w:bottom="1440" w:left="1440" w:header="720" w:footer="720" w:gutter="0"/>
          <w:cols w:space="720"/>
        </w:sectPr>
      </w:pPr>
      <w:r>
        <w:t>Conversion of harvest volume to residue availability.</w:t>
      </w:r>
    </w:p>
    <w:p w14:paraId="0A928155" w14:textId="4946B6A2" w:rsidR="008F5AA9" w:rsidRDefault="008F5AA9" w:rsidP="008F5AA9">
      <w:pPr>
        <w:pStyle w:val="Heading2"/>
      </w:pPr>
      <w:r>
        <w:t>Aggregation of summary data files</w:t>
      </w:r>
    </w:p>
    <w:p w14:paraId="31785F57" w14:textId="22C0EB2A" w:rsidR="008F5AA9" w:rsidRDefault="008F5AA9" w:rsidP="008F5AA9">
      <w:pPr>
        <w:pStyle w:val="BodyText"/>
      </w:pPr>
      <w:commentRangeStart w:id="17"/>
      <w:commentRangeStart w:id="18"/>
      <w:r>
        <w:t xml:space="preserve">. </w:t>
      </w:r>
      <w:commentRangeEnd w:id="17"/>
      <w:r>
        <w:rPr>
          <w:rStyle w:val="CommentReference"/>
        </w:rPr>
        <w:commentReference w:id="17"/>
      </w:r>
      <w:commentRangeEnd w:id="18"/>
      <w:r w:rsidR="001B1124">
        <w:rPr>
          <w:rStyle w:val="CommentReference"/>
        </w:rPr>
        <w:commentReference w:id="18"/>
      </w:r>
      <w:r>
        <w:t>Th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p>
    <w:p w14:paraId="78723C42" w14:textId="1BA3CC3D" w:rsidR="008F5AA9" w:rsidRDefault="008F5AA9">
      <w:pPr>
        <w:pStyle w:val="BodyText"/>
      </w:pPr>
    </w:p>
    <w:p w14:paraId="37DF45BC" w14:textId="3B576921" w:rsidR="008F5AA9" w:rsidRDefault="008F5AA9" w:rsidP="00732089">
      <w:pPr>
        <w:pStyle w:val="Heading2"/>
      </w:pPr>
      <w:r>
        <w:t>Modeling</w:t>
      </w:r>
    </w:p>
    <w:p w14:paraId="1AF5D5BB" w14:textId="77777777" w:rsidR="008F5AA9" w:rsidRDefault="008F5AA9">
      <w:pPr>
        <w:pStyle w:val="BodyText"/>
      </w:pPr>
    </w:p>
    <w:p w14:paraId="36DEDC2A" w14:textId="7B09B0CC" w:rsidR="000F5F23" w:rsidRDefault="003933DC">
      <w:pPr>
        <w:pStyle w:val="BodyText"/>
      </w:pPr>
      <w:r>
        <w:lastRenderedPageBreak/>
        <w:t>Our</w:t>
      </w:r>
      <w:r w:rsidR="009077CB">
        <w:t xml:space="preserve"> </w:t>
      </w:r>
      <w:commentRangeStart w:id="19"/>
      <w:r w:rsidR="00B37F11">
        <w:t xml:space="preserve">model </w:t>
      </w:r>
      <w:commentRangeEnd w:id="19"/>
      <w:r w:rsidR="007D144B">
        <w:rPr>
          <w:rStyle w:val="CommentReference"/>
        </w:rPr>
        <w:commentReference w:id="19"/>
      </w:r>
      <w:r w:rsidR="00C95A9A">
        <w:t xml:space="preserve">assumes </w:t>
      </w:r>
      <w:r w:rsidR="00B37F11">
        <w:t>that residue</w:t>
      </w:r>
      <w:commentRangeStart w:id="20"/>
      <w:commentRangeStart w:id="21"/>
      <w:r w:rsidR="00B37F11">
        <w:t xml:space="preserve"> </w:t>
      </w:r>
      <w:commentRangeEnd w:id="20"/>
      <w:r w:rsidR="00C676EA">
        <w:t xml:space="preserve">extraction </w:t>
      </w:r>
      <w:r w:rsidR="00003DBB">
        <w:rPr>
          <w:rStyle w:val="CommentReference"/>
        </w:rPr>
        <w:commentReference w:id="20"/>
      </w:r>
      <w:commentRangeEnd w:id="21"/>
      <w:r w:rsidR="00044D25">
        <w:rPr>
          <w:rStyle w:val="CommentReference"/>
        </w:rPr>
        <w:commentReference w:id="21"/>
      </w:r>
      <w:r w:rsidR="00B37F11">
        <w:t xml:space="preserve">is opportunistic. </w:t>
      </w:r>
      <w:r w:rsidR="00FA0D06">
        <w:t>The</w:t>
      </w:r>
      <w:r w:rsidR="007437E2">
        <w:t xml:space="preserve"> </w:t>
      </w:r>
      <w:r w:rsidR="00E823A0">
        <w:t xml:space="preserve">historical data </w:t>
      </w:r>
      <w:r w:rsidR="007437E2">
        <w:t>showing when</w:t>
      </w:r>
      <w:r w:rsidR="00B37F11">
        <w:t xml:space="preserve"> and where </w:t>
      </w:r>
      <w:r w:rsidR="00E823A0">
        <w:t xml:space="preserve">forest managers have </w:t>
      </w:r>
      <w:r w:rsidR="00B37F11">
        <w:t>harvest</w:t>
      </w:r>
      <w:r w:rsidR="00E823A0">
        <w:t>ed</w:t>
      </w:r>
      <w:r w:rsidR="00C676EA">
        <w:t xml:space="preserve"> stemwood</w:t>
      </w:r>
      <w:r w:rsidR="00B37F11">
        <w:t xml:space="preserve"> and </w:t>
      </w:r>
      <w:r w:rsidR="00E823A0">
        <w:t xml:space="preserve">our model assumes that </w:t>
      </w:r>
      <w:r w:rsidR="00AF0FA6">
        <w:t xml:space="preserve">residue </w:t>
      </w:r>
      <w:r w:rsidR="00C676EA">
        <w:t>extraction</w:t>
      </w:r>
      <w:r w:rsidR="00B37F11">
        <w:t xml:space="preserve"> </w:t>
      </w:r>
      <w:r w:rsidR="00E823A0">
        <w:t xml:space="preserve">would </w:t>
      </w:r>
      <w:r w:rsidR="00B37F11">
        <w:t>occur</w:t>
      </w:r>
      <w:r w:rsidR="007A4FC8">
        <w:t xml:space="preserve"> after</w:t>
      </w:r>
      <w:r w:rsidR="009519EF">
        <w:t>wards,</w:t>
      </w:r>
      <w:r w:rsidR="00307767">
        <w:t xml:space="preserve"> </w:t>
      </w:r>
      <w:r w:rsidR="008F5AA9">
        <w:t xml:space="preserve">in the </w:t>
      </w:r>
      <w:r w:rsidR="007A4FC8">
        <w:t xml:space="preserve">same year </w:t>
      </w:r>
      <w:r w:rsidR="008F5AA9">
        <w:t xml:space="preserve">as timber </w:t>
      </w:r>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r w:rsidR="008F5AA9">
        <w:t>is</w:t>
      </w:r>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r w:rsidR="00E823A0">
        <w:t xml:space="preserve"> our cost estimates do not include a payment to the</w:t>
      </w:r>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r w:rsidR="00C676EA">
        <w:t>extractor</w:t>
      </w:r>
      <w:r w:rsidR="00AF0FA6">
        <w:t>s</w:t>
      </w:r>
      <w:r w:rsidR="004B1C65">
        <w:t xml:space="preserve"> </w:t>
      </w:r>
      <w:r w:rsidR="00B37F11">
        <w:t>provide a service to the</w:t>
      </w:r>
      <w:r w:rsidR="004B1C65">
        <w:t xml:space="preserve"> forest managers, who would </w:t>
      </w:r>
      <w:r w:rsidR="00C1746D">
        <w:t xml:space="preserve">otherwise </w:t>
      </w:r>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r w:rsidR="00FB4883">
        <w:t>extracted</w:t>
      </w:r>
      <w:r w:rsidR="00B37F11">
        <w:t>.</w:t>
      </w:r>
    </w:p>
    <w:p w14:paraId="0B2BAF46" w14:textId="4E2F49D0" w:rsidR="000F5F23" w:rsidRDefault="00B37F11">
      <w:pPr>
        <w:pStyle w:val="BodyText"/>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r w:rsidR="00C676EA">
        <w:t xml:space="preserve">bioenergy </w:t>
      </w:r>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p>
    <w:p w14:paraId="17A002AB" w14:textId="442596E0" w:rsidR="00975BAF" w:rsidRPr="00E1230D" w:rsidRDefault="008F5AA9" w:rsidP="00975BAF">
      <w:pPr>
        <w:pStyle w:val="BodyText"/>
      </w:pPr>
      <w:r>
        <w:t xml:space="preserve">The model uses a greedy algorithm whereby the lowest cost residue for a location is extracted first. </w:t>
      </w:r>
      <w:commentRangeStart w:id="22"/>
      <w:commentRangeStart w:id="23"/>
      <w:commentRangeStart w:id="24"/>
      <w:r w:rsidR="00975BAF">
        <w:t>The model is summarized using pseudocode</w:t>
      </w:r>
      <w:r>
        <w:t xml:space="preserve"> in </w:t>
      </w:r>
      <w:proofErr w:type="gramStart"/>
      <w:r>
        <w:t>Figure ?</w:t>
      </w:r>
      <w:proofErr w:type="gramEnd"/>
      <w:r w:rsidR="00975BAF">
        <w:t xml:space="preserve">. </w:t>
      </w:r>
      <w:commentRangeEnd w:id="22"/>
      <w:r w:rsidR="00975BAF">
        <w:rPr>
          <w:rStyle w:val="CommentReference"/>
        </w:rPr>
        <w:commentReference w:id="22"/>
      </w:r>
      <w:commentRangeEnd w:id="23"/>
      <w:r w:rsidR="00FB4883">
        <w:rPr>
          <w:rStyle w:val="CommentReference"/>
        </w:rPr>
        <w:commentReference w:id="23"/>
      </w:r>
      <w:commentRangeEnd w:id="24"/>
      <w:r>
        <w:rPr>
          <w:rStyle w:val="CommentReference"/>
        </w:rPr>
        <w:commentReference w:id="24"/>
      </w:r>
    </w:p>
    <w:p w14:paraId="78C12F56" w14:textId="7EA6E0B4" w:rsidR="00975BAF" w:rsidRDefault="008F5AA9">
      <w:pPr>
        <w:pStyle w:val="BodyText"/>
      </w:pPr>
      <w:r>
        <w:rPr>
          <w:noProof/>
        </w:rPr>
        <w:drawing>
          <wp:anchor distT="0" distB="0" distL="114300" distR="114300" simplePos="0" relativeHeight="251660800"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p>
    <w:p w14:paraId="0E2CA5DA" w14:textId="77777777" w:rsidR="008F5AA9" w:rsidRDefault="008F5AA9">
      <w:pPr>
        <w:pStyle w:val="BodyText"/>
      </w:pPr>
    </w:p>
    <w:p w14:paraId="2AA3FB10" w14:textId="77777777" w:rsidR="008F5AA9" w:rsidRDefault="008F5AA9">
      <w:pPr>
        <w:pStyle w:val="BodyText"/>
      </w:pPr>
    </w:p>
    <w:p w14:paraId="11C01BB0" w14:textId="77777777" w:rsidR="008F5AA9" w:rsidRDefault="008F5AA9">
      <w:pPr>
        <w:pStyle w:val="BodyText"/>
      </w:pPr>
    </w:p>
    <w:p w14:paraId="6880CE74" w14:textId="77777777" w:rsidR="008F5AA9" w:rsidRDefault="008F5AA9">
      <w:pPr>
        <w:pStyle w:val="BodyText"/>
      </w:pPr>
    </w:p>
    <w:p w14:paraId="21DD8973" w14:textId="77777777" w:rsidR="008F5AA9" w:rsidRDefault="008F5AA9">
      <w:pPr>
        <w:pStyle w:val="BodyText"/>
      </w:pPr>
    </w:p>
    <w:p w14:paraId="5971BE7B" w14:textId="77777777" w:rsidR="008F5AA9" w:rsidRDefault="008F5AA9">
      <w:pPr>
        <w:pStyle w:val="BodyText"/>
      </w:pPr>
    </w:p>
    <w:p w14:paraId="02F76F78" w14:textId="77777777" w:rsidR="008F5AA9" w:rsidRDefault="008F5AA9">
      <w:pPr>
        <w:pStyle w:val="BodyText"/>
      </w:pPr>
    </w:p>
    <w:p w14:paraId="1633DD33" w14:textId="77777777" w:rsidR="008F5AA9" w:rsidRDefault="008F5AA9">
      <w:pPr>
        <w:pStyle w:val="BodyText"/>
      </w:pPr>
    </w:p>
    <w:p w14:paraId="4F110445" w14:textId="77777777" w:rsidR="008F5AA9" w:rsidRDefault="008F5AA9">
      <w:pPr>
        <w:pStyle w:val="BodyText"/>
      </w:pPr>
    </w:p>
    <w:p w14:paraId="607E58E1" w14:textId="77777777" w:rsidR="008F5AA9" w:rsidRDefault="008F5AA9">
      <w:pPr>
        <w:pStyle w:val="BodyText"/>
      </w:pPr>
    </w:p>
    <w:p w14:paraId="5899EE18" w14:textId="77777777" w:rsidR="008F5AA9" w:rsidRDefault="008F5AA9">
      <w:pPr>
        <w:pStyle w:val="BodyText"/>
      </w:pPr>
    </w:p>
    <w:p w14:paraId="34CB43F0" w14:textId="77777777" w:rsidR="008F5AA9" w:rsidRDefault="008F5AA9">
      <w:pPr>
        <w:pStyle w:val="BodyText"/>
      </w:pPr>
    </w:p>
    <w:p w14:paraId="0B9459DD" w14:textId="77777777" w:rsidR="00390569" w:rsidRPr="00390569" w:rsidRDefault="00390569" w:rsidP="00390569">
      <w:pPr>
        <w:pStyle w:val="BodyText"/>
      </w:pPr>
    </w:p>
    <w:p w14:paraId="46A18AD8" w14:textId="770CD2C5" w:rsidR="00FD339C" w:rsidRDefault="00FD339C" w:rsidP="00732089">
      <w:pPr>
        <w:pStyle w:val="Heading2"/>
        <w:numPr>
          <w:ilvl w:val="0"/>
          <w:numId w:val="0"/>
        </w:numPr>
      </w:pPr>
    </w:p>
    <w:p w14:paraId="24A14FED" w14:textId="77777777" w:rsidR="00FD339C" w:rsidRDefault="00FD339C">
      <w:pPr>
        <w:pStyle w:val="BodyText"/>
      </w:pPr>
    </w:p>
    <w:p w14:paraId="5CE315EB" w14:textId="4334CD32" w:rsidR="005A7084" w:rsidRDefault="005A7084">
      <w:pPr>
        <w:pStyle w:val="BodyText"/>
      </w:pPr>
      <w:bookmarkStart w:id="25" w:name="residue-yield-by-township."/>
    </w:p>
    <w:p w14:paraId="183131E6" w14:textId="77777777" w:rsidR="005A7084" w:rsidRPr="00045F7A" w:rsidRDefault="005A7084" w:rsidP="00732089">
      <w:pPr>
        <w:pStyle w:val="BodyText"/>
      </w:pPr>
    </w:p>
    <w:p w14:paraId="666D981D" w14:textId="52AB0E18" w:rsidR="000F5F23" w:rsidRDefault="00B37F11" w:rsidP="00EB561D">
      <w:pPr>
        <w:pStyle w:val="Heading1"/>
      </w:pPr>
      <w:bookmarkStart w:id="26" w:name="results-and-discussion"/>
      <w:bookmarkEnd w:id="16"/>
      <w:bookmarkEnd w:id="25"/>
      <w:r>
        <w:t>Results</w:t>
      </w:r>
    </w:p>
    <w:p w14:paraId="196359F0" w14:textId="49ECE33D" w:rsidR="000F5F23" w:rsidRDefault="00B37F11" w:rsidP="00BF29AD">
      <w:pPr>
        <w:pStyle w:val="Heading2"/>
      </w:pPr>
      <w:bookmarkStart w:id="27" w:name="distributional-results"/>
      <w:commentRangeStart w:id="28"/>
      <w:r>
        <w:t>Distributional results</w:t>
      </w:r>
      <w:commentRangeEnd w:id="28"/>
      <w:r w:rsidR="00952789">
        <w:rPr>
          <w:rStyle w:val="CommentReference"/>
          <w:rFonts w:asciiTheme="minorHAnsi" w:eastAsiaTheme="minorHAnsi" w:hAnsiTheme="minorHAnsi" w:cstheme="minorBidi"/>
          <w:b w:val="0"/>
          <w:bCs w:val="0"/>
          <w:color w:val="auto"/>
        </w:rPr>
        <w:commentReference w:id="28"/>
      </w:r>
    </w:p>
    <w:p w14:paraId="137E147F" w14:textId="40191364" w:rsidR="000F5F23" w:rsidRDefault="00E64EFC">
      <w:pPr>
        <w:pStyle w:val="FirstParagraph"/>
      </w:pPr>
      <w:r w:rsidRPr="00E64EFC">
        <w:rPr>
          <w:lang w:val="en-CA"/>
        </w:rPr>
        <w:t xml:space="preserve">Our results assume that </w:t>
      </w:r>
      <w:commentRangeStart w:id="29"/>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29"/>
      <w:r>
        <w:rPr>
          <w:rStyle w:val="CommentReference"/>
        </w:rPr>
        <w:commentReference w:id="29"/>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w:t>
      </w:r>
      <w:r w:rsidR="004C5E63">
        <w:t>h</w:t>
      </w:r>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1D09C111"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FD1D4D">
        <w:t>·yr</w:t>
      </w:r>
      <w:r w:rsidR="00FD1D4D">
        <w:rPr>
          <w:vertAlign w:val="superscript"/>
        </w:rPr>
        <w:t>-1</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338554F3" w:rsidR="000F5F23" w:rsidRDefault="00B37F11">
      <w:pPr>
        <w:pStyle w:val="BodyText"/>
      </w:pPr>
      <w:r>
        <w:t xml:space="preserve">Table 2 presents </w:t>
      </w:r>
      <w:commentRangeStart w:id="30"/>
      <w:commentRangeStart w:id="31"/>
      <w:r>
        <w:t xml:space="preserve">summary statistics </w:t>
      </w:r>
      <w:commentRangeEnd w:id="30"/>
      <w:r w:rsidR="00C92FFA">
        <w:rPr>
          <w:rStyle w:val="CommentReference"/>
        </w:rPr>
        <w:commentReference w:id="30"/>
      </w:r>
      <w:commentRangeEnd w:id="31"/>
      <w:r w:rsidR="00DF6197">
        <w:rPr>
          <w:rStyle w:val="CommentReference"/>
        </w:rPr>
        <w:commentReference w:id="31"/>
      </w:r>
      <w:r>
        <w:t>over the 26 year</w:t>
      </w:r>
      <w:r w:rsidR="00DF6197">
        <w:t>s</w:t>
      </w:r>
      <w:r>
        <w:t xml:space="preserve"> for the locations and capacities. </w:t>
      </w:r>
      <w:r w:rsidR="007E24A1">
        <w:t>Average</w:t>
      </w:r>
      <w:r>
        <w:t xml:space="preserve"> costs and the inter-annual variability of costs increase with increasing capacity. The variation </w:t>
      </w:r>
      <w:r w:rsidR="00F977AB">
        <w:t>in</w:t>
      </w:r>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1D18CFF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w:t>
      </w:r>
      <w:r>
        <w:lastRenderedPageBreak/>
        <w:t xml:space="preserve">proportional township area harvested. </w:t>
      </w:r>
      <w:r w:rsidR="00322EA8">
        <w:t>Note that t</w:t>
      </w:r>
      <w:r>
        <w:t xml:space="preserve">here is some residue being collected from the White </w:t>
      </w:r>
      <w:r w:rsidR="00322EA8">
        <w:t>A</w:t>
      </w:r>
      <w:r>
        <w:t xml:space="preserve">rea, but most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5BEFCAFD" w:rsidR="00AE542E" w:rsidRDefault="00B37F11">
      <w:pPr>
        <w:pStyle w:val="BodyText"/>
      </w:pPr>
      <w:r>
        <w:t>Figure 10 compares the supply areas for 2005, 2009, and 1990 (high, medi</w:t>
      </w:r>
      <w:r w:rsidR="00AE542E">
        <w:t>um</w:t>
      </w:r>
      <w:r>
        <w:t>, and low harvest years</w:t>
      </w:r>
      <w:r w:rsidR="00F977AB">
        <w:t>, respectively</w:t>
      </w:r>
      <w:r>
        <w:t>) for Whitecourt. The area required to supply the</w:t>
      </w:r>
      <w:r w:rsidR="00322EA8">
        <w:t xml:space="preserve"> bioenergy plant</w:t>
      </w:r>
      <w:r>
        <w:t xml:space="preserve"> increases </w:t>
      </w:r>
      <w:r w:rsidR="00322EA8">
        <w:t>greatly</w:t>
      </w:r>
      <w:r>
        <w:t xml:space="preserve"> in low timber harvest years, particularly for the 800 Gg</w:t>
      </w:r>
      <w:r w:rsidR="00FD1D4D">
        <w:t>·yr</w:t>
      </w:r>
      <w:r w:rsidR="00FD1D4D">
        <w:rPr>
          <w:vertAlign w:val="superscript"/>
        </w:rPr>
        <w:t>-1</w:t>
      </w:r>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32"/>
      <w:r>
        <w:rPr>
          <w:b/>
          <w:bCs/>
        </w:rPr>
        <w:t>cite</w:t>
      </w:r>
      <w:r>
        <w:t xml:space="preserve"> </w:t>
      </w:r>
      <w:commentRangeEnd w:id="32"/>
      <w:r w:rsidR="00DF6197">
        <w:rPr>
          <w:rStyle w:val="CommentReference"/>
        </w:rPr>
        <w:commentReference w:id="32"/>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5D99B60D" w14:textId="38069E5A"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r w:rsidR="00FD1D4D">
        <w:t>·yr</w:t>
      </w:r>
      <w:r w:rsidR="00FD1D4D">
        <w:rPr>
          <w:vertAlign w:val="superscript"/>
        </w:rPr>
        <w:t>-1</w:t>
      </w:r>
      <w:r>
        <w:t xml:space="preserve"> capacity, because they reach into the Whitecourt area.</w:t>
      </w:r>
      <w:r w:rsidR="00CB1DF2">
        <w:t xml:space="preserve"> </w:t>
      </w:r>
      <w:r w:rsidR="00FA0D06">
        <w:t>The</w:t>
      </w:r>
      <w:r w:rsidR="009D679D">
        <w:t xml:space="preserve"> average cost of </w:t>
      </w:r>
      <w:r w:rsidR="00841FEA">
        <w:t xml:space="preserve">delivered </w:t>
      </w:r>
      <w:r w:rsidR="009D679D">
        <w:t>forest residue</w:t>
      </w:r>
      <w:r w:rsidR="00220969">
        <w:t>s</w:t>
      </w:r>
      <w:r w:rsidR="009D679D">
        <w:t xml:space="preserve"> are lower for the lower capacity </w:t>
      </w:r>
      <w:r w:rsidR="00F977AB">
        <w:t>plants</w:t>
      </w:r>
      <w:r w:rsidR="009D679D">
        <w:t xml:space="preserve">, as they do not need to </w:t>
      </w:r>
      <w:r w:rsidR="006F417F">
        <w:t>collect residues from</w:t>
      </w:r>
      <w:r w:rsidR="009D679D">
        <w:t xml:space="preserve"> as far to meet their biomass input requirements</w:t>
      </w:r>
      <w:r w:rsidR="006F417F">
        <w:t>. In other words, the average cycle time is lower for the lower capacity bioenergy plants, which results in a lower average delivered residue cost</w:t>
      </w:r>
      <w:r w:rsidR="009D679D">
        <w:t>.</w:t>
      </w:r>
    </w:p>
    <w:p w14:paraId="6CE9F8DF" w14:textId="444899F5"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r w:rsidR="00BB3E79">
        <w:t>-</w:t>
      </w:r>
      <w:r w:rsidR="00C92FFA">
        <w:t>to</w:t>
      </w:r>
      <w:r w:rsidR="00BB3E79">
        <w:t>-</w:t>
      </w:r>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33" w:name="conclusions"/>
      <w:bookmarkEnd w:id="26"/>
      <w:bookmarkEnd w:id="27"/>
      <w:r>
        <w:t>Conclusions</w:t>
      </w:r>
    </w:p>
    <w:p w14:paraId="23D4469D" w14:textId="08F05FB5" w:rsidR="00ED211E" w:rsidRDefault="00627468" w:rsidP="00732089">
      <w:pPr>
        <w:pStyle w:val="FirstParagraph"/>
      </w:pPr>
      <w:r>
        <w:t>Our</w:t>
      </w:r>
      <w:r w:rsidR="00B37F11">
        <w:t xml:space="preserve"> model demonstrates the spatial and temporal variation in the </w:t>
      </w:r>
      <w:r w:rsidR="007E24A1">
        <w:t>availability</w:t>
      </w:r>
      <w:r w:rsidR="00B37F11">
        <w:t xml:space="preserve"> of </w:t>
      </w:r>
      <w:r w:rsidR="00EB417F">
        <w:t>forest</w:t>
      </w:r>
      <w:r w:rsidR="00B37F11">
        <w:t xml:space="preserve"> residue for bioenergy production. We did this using the location of timber harvest areas in the Canadian province of Alberta for the years 1990–2015. </w:t>
      </w:r>
      <w:r w:rsidR="00FA0D06">
        <w:rPr>
          <w:rFonts w:cs="Times New Roman (Body CS)"/>
          <w:lang w:val="en-CA"/>
        </w:rPr>
        <w:t>We</w:t>
      </w:r>
      <w:r w:rsidR="00FA0D06">
        <w:rPr>
          <w:rFonts w:cs="Times New Roman (Body CS)"/>
          <w:lang w:val="en-CA"/>
        </w:rPr>
        <w:t xml:space="preserve"> </w:t>
      </w:r>
      <w:r w:rsidR="00FA0D06">
        <w:rPr>
          <w:rFonts w:cs="Times New Roman (Body CS)"/>
          <w:lang w:val="en-CA"/>
        </w:rPr>
        <w:t>conducted</w:t>
      </w:r>
      <w:r w:rsidR="00293A81">
        <w:rPr>
          <w:rFonts w:cs="Times New Roman (Body CS)"/>
          <w:lang w:val="en-CA"/>
        </w:rPr>
        <w:t xml:space="preserve"> this study to answer three questions critical to bioenergy investors</w:t>
      </w:r>
      <w:r w:rsidR="006F417F">
        <w:rPr>
          <w:rFonts w:cs="Times New Roman (Body CS)"/>
          <w:lang w:val="en-CA"/>
        </w:rPr>
        <w:t xml:space="preserve"> and policy makers</w:t>
      </w:r>
      <w:r w:rsidR="008A1682">
        <w:rPr>
          <w:rFonts w:cs="Times New Roman (Body CS)"/>
          <w:lang w:val="en-CA"/>
        </w:rPr>
        <w:t xml:space="preserve">. </w:t>
      </w:r>
      <w:r w:rsidR="00293A81">
        <w:rPr>
          <w:rFonts w:cs="Times New Roman (Body CS)"/>
          <w:lang w:val="en-CA"/>
        </w:rPr>
        <w:t xml:space="preserve"> </w:t>
      </w:r>
      <w:r w:rsidR="008A1682">
        <w:rPr>
          <w:rFonts w:cs="Times New Roman (Body CS)"/>
          <w:lang w:val="en-CA"/>
        </w:rPr>
        <w:t xml:space="preserve">We now discuss </w:t>
      </w:r>
      <w:r w:rsidR="00B31BEF">
        <w:rPr>
          <w:rFonts w:cs="Times New Roman (Body CS)"/>
          <w:lang w:val="en-CA"/>
        </w:rPr>
        <w:t xml:space="preserve">our </w:t>
      </w:r>
      <w:r w:rsidR="008A1682">
        <w:rPr>
          <w:rFonts w:cs="Times New Roman (Body CS)"/>
          <w:lang w:val="en-CA"/>
        </w:rPr>
        <w:t>find</w:t>
      </w:r>
      <w:r w:rsidR="00B31BEF">
        <w:rPr>
          <w:rFonts w:cs="Times New Roman (Body CS)"/>
          <w:lang w:val="en-CA"/>
        </w:rPr>
        <w:t>i</w:t>
      </w:r>
      <w:r w:rsidR="008A1682">
        <w:rPr>
          <w:rFonts w:cs="Times New Roman (Body CS)"/>
          <w:lang w:val="en-CA"/>
        </w:rPr>
        <w:t>ngs for each of these questions</w:t>
      </w:r>
      <w:r w:rsidR="001F51AC">
        <w:rPr>
          <w:rFonts w:cs="Times New Roman (Body CS)"/>
          <w:lang w:val="en-CA"/>
        </w:rPr>
        <w:t xml:space="preserve"> in turn</w:t>
      </w:r>
      <w:r w:rsidR="008A1682">
        <w:rPr>
          <w:rFonts w:cs="Times New Roman (Body CS)"/>
          <w:lang w:val="en-CA"/>
        </w:rPr>
        <w:t>.</w:t>
      </w:r>
    </w:p>
    <w:p w14:paraId="552C252D" w14:textId="0265B7B6" w:rsidR="000F5F23" w:rsidRDefault="00ED211E" w:rsidP="00732089">
      <w:r w:rsidRPr="00732089">
        <w:rPr>
          <w:b/>
          <w:i/>
          <w:lang w:val="en-CA"/>
        </w:rPr>
        <w:t xml:space="preserve">Which areas are best for locating a potential bioenergy plant when considering </w:t>
      </w:r>
      <w:r w:rsidR="00952789">
        <w:rPr>
          <w:b/>
          <w:i/>
          <w:lang w:val="en-CA"/>
        </w:rPr>
        <w:t xml:space="preserve">residue </w:t>
      </w:r>
      <w:r w:rsidRPr="00732089">
        <w:rPr>
          <w:b/>
          <w:i/>
          <w:lang w:val="en-CA"/>
        </w:rPr>
        <w:t>collection and transport costs?</w:t>
      </w:r>
      <w:r w:rsidR="00952789">
        <w:rPr>
          <w:lang w:val="en-CA"/>
        </w:rPr>
        <w:t xml:space="preserve"> </w:t>
      </w:r>
      <w:r w:rsidR="00512574">
        <w:t xml:space="preserve">We focus on the area surrounding the towns of Hinton, Edson, and Whitecourt in west-central Alberta. These </w:t>
      </w:r>
      <w:r w:rsidR="00D749CF">
        <w:t>three</w:t>
      </w:r>
      <w:r w:rsidR="00512574">
        <w:t xml:space="preserve"> potential bioenergy plant locations were chosen as they host several forest products companies and are located near forest areas with substantial harvesting activity. For each location, we </w:t>
      </w:r>
      <w:r w:rsidR="00D749CF">
        <w:t xml:space="preserve">conduct </w:t>
      </w:r>
      <w:r w:rsidR="00D749CF">
        <w:lastRenderedPageBreak/>
        <w:t xml:space="preserve">sensitivity analysis on </w:t>
      </w:r>
      <w:r w:rsidR="00B37F11">
        <w:t xml:space="preserve">three alternative </w:t>
      </w:r>
      <w:r w:rsidR="00512574">
        <w:t xml:space="preserve">bioenergy </w:t>
      </w:r>
      <w:r w:rsidR="00B37F11">
        <w:t xml:space="preserve">plant capacities as measured by </w:t>
      </w:r>
      <w:r w:rsidR="00512574">
        <w:t>residue feedstock</w:t>
      </w:r>
      <w:r w:rsidR="00B37F11">
        <w:t xml:space="preserve"> requirements: 200 Gg</w:t>
      </w:r>
      <w:r w:rsidR="00FD1D4D">
        <w:t>·yr</w:t>
      </w:r>
      <w:r w:rsidR="00FD1D4D">
        <w:rPr>
          <w:vertAlign w:val="superscript"/>
        </w:rPr>
        <w:t>-1</w:t>
      </w:r>
      <w:r w:rsidR="00B37F11">
        <w:t>, 400 Gg</w:t>
      </w:r>
      <w:r w:rsidR="00FD1D4D">
        <w:t>·yr</w:t>
      </w:r>
      <w:r w:rsidR="00FD1D4D">
        <w:rPr>
          <w:vertAlign w:val="superscript"/>
        </w:rPr>
        <w:t>-1</w:t>
      </w:r>
      <w:r w:rsidR="00B37F11">
        <w:t>, and 800 Gg</w:t>
      </w:r>
      <w:r w:rsidR="00FD1D4D">
        <w:t>·yr</w:t>
      </w:r>
      <w:r w:rsidR="00FD1D4D">
        <w:rPr>
          <w:vertAlign w:val="superscript"/>
        </w:rPr>
        <w:t>-1</w:t>
      </w:r>
      <w:r w:rsidR="00B37F11">
        <w:t>.</w:t>
      </w:r>
      <w:r w:rsidR="00952789">
        <w:t xml:space="preserve"> </w:t>
      </w:r>
      <w:r w:rsidR="00B37F11">
        <w:t>For the 200 Gg</w:t>
      </w:r>
      <w:r w:rsidR="00FD1D4D">
        <w:t>·yr</w:t>
      </w:r>
      <w:r w:rsidR="00FD1D4D">
        <w:rPr>
          <w:vertAlign w:val="superscript"/>
        </w:rPr>
        <w:t>-1</w:t>
      </w:r>
      <w:r w:rsidR="00B37F11">
        <w:t xml:space="preserve"> capacity the three locations are almost indistinguishable in terms of </w:t>
      </w:r>
      <w:r w:rsidR="0011712F">
        <w:t>ave</w:t>
      </w:r>
      <w:r w:rsidR="00841FEA">
        <w:t>r</w:t>
      </w:r>
      <w:r w:rsidR="0011712F">
        <w:t>age</w:t>
      </w:r>
      <w:r w:rsidR="00B37F11">
        <w:t xml:space="preserve"> </w:t>
      </w:r>
      <w:r w:rsidR="00841FEA">
        <w:t xml:space="preserve">delivered residue </w:t>
      </w:r>
      <w:r w:rsidR="00B37F11">
        <w:t>cost (~ 87 $</w:t>
      </w:r>
      <w:r w:rsidR="00FD1D4D">
        <w:t>·</w:t>
      </w:r>
      <w:r w:rsidR="00B37F11">
        <w:t>Mg</w:t>
      </w:r>
      <w:r w:rsidR="00B37F11">
        <w:rPr>
          <w:vertAlign w:val="superscript"/>
        </w:rPr>
        <w:t>-1</w:t>
      </w:r>
      <w:r w:rsidR="00B37F11">
        <w:t>). At 400 Gg</w:t>
      </w:r>
      <w:r w:rsidR="00FD1D4D">
        <w:t>·yr</w:t>
      </w:r>
      <w:r w:rsidR="00FD1D4D">
        <w:rPr>
          <w:vertAlign w:val="superscript"/>
        </w:rPr>
        <w:t>-1</w:t>
      </w:r>
      <w:r w:rsidR="00B37F11">
        <w:t xml:space="preserve">, Edson is the </w:t>
      </w:r>
      <w:r w:rsidR="007E24A1">
        <w:t>low-cost</w:t>
      </w:r>
      <w:r w:rsidR="00B37F11">
        <w:t xml:space="preserve"> location (98.6 $</w:t>
      </w:r>
      <w:r w:rsidR="00FD1D4D">
        <w:t>·</w:t>
      </w:r>
      <w:r w:rsidR="00B37F11">
        <w:t>Mg</w:t>
      </w:r>
      <w:r w:rsidR="00B37F11">
        <w:rPr>
          <w:vertAlign w:val="superscript"/>
        </w:rPr>
        <w:t>-1</w:t>
      </w:r>
      <w:r w:rsidR="00B37F11">
        <w:t>). At 800 Gg</w:t>
      </w:r>
      <w:r w:rsidR="00FD1D4D">
        <w:t>·yr</w:t>
      </w:r>
      <w:r w:rsidR="00FD1D4D">
        <w:rPr>
          <w:vertAlign w:val="superscript"/>
        </w:rPr>
        <w:t>-1</w:t>
      </w:r>
      <w:r w:rsidR="00B37F11">
        <w:t xml:space="preserve">, Whitecourt is clearly the </w:t>
      </w:r>
      <w:r w:rsidR="007E24A1">
        <w:t>low-cost</w:t>
      </w:r>
      <w:r w:rsidR="00B37F11">
        <w:t xml:space="preserve"> location (122 $</w:t>
      </w:r>
      <w:r w:rsidR="00FD1D4D">
        <w:t>·</w:t>
      </w:r>
      <w:r w:rsidR="00B37F11">
        <w:t>Mg</w:t>
      </w:r>
      <w:r w:rsidR="00B37F11">
        <w:rPr>
          <w:vertAlign w:val="superscript"/>
        </w:rPr>
        <w:t>-1</w:t>
      </w:r>
      <w:r w:rsidR="00B37F11">
        <w:t>)</w:t>
      </w:r>
      <w:r w:rsidR="00952789">
        <w:t xml:space="preserve">, however, </w:t>
      </w:r>
      <w:r w:rsidR="00AE77D9">
        <w:t xml:space="preserve">it is important to note that </w:t>
      </w:r>
      <w:r w:rsidR="00952789">
        <w:t>t</w:t>
      </w:r>
      <w:r w:rsidR="00B37F11">
        <w:t xml:space="preserve">he average cost of supplying </w:t>
      </w:r>
      <w:r w:rsidR="00C23232">
        <w:t>an</w:t>
      </w:r>
      <w:r w:rsidR="00B37F11">
        <w:t xml:space="preserve"> 800 Gg</w:t>
      </w:r>
      <w:r w:rsidR="00FD1D4D">
        <w:t>·yr</w:t>
      </w:r>
      <w:r w:rsidR="00FD1D4D">
        <w:rPr>
          <w:vertAlign w:val="superscript"/>
        </w:rPr>
        <w:t>-1</w:t>
      </w:r>
      <w:r w:rsidR="00B37F11">
        <w:t xml:space="preserve"> plant is </w:t>
      </w:r>
      <w:r w:rsidR="00952789">
        <w:t>over</w:t>
      </w:r>
      <w:r w:rsidR="00B37F11">
        <w:t xml:space="preserve"> 40% greater than supplying a 200 Gg</w:t>
      </w:r>
      <w:r w:rsidR="00FD1D4D">
        <w:t>·yr</w:t>
      </w:r>
      <w:r w:rsidR="00FD1D4D">
        <w:rPr>
          <w:vertAlign w:val="superscript"/>
        </w:rPr>
        <w:t>-1</w:t>
      </w:r>
      <w:r w:rsidR="00B37F11">
        <w:t xml:space="preserve"> plant.</w:t>
      </w:r>
    </w:p>
    <w:p w14:paraId="199B2284" w14:textId="0894503D" w:rsidR="000F5F23" w:rsidRPr="00732089" w:rsidRDefault="0091077C" w:rsidP="00732089">
      <w:pPr>
        <w:rPr>
          <w:rFonts w:asciiTheme="majorHAnsi" w:eastAsiaTheme="majorEastAsia" w:hAnsiTheme="majorHAnsi" w:cstheme="majorBidi"/>
          <w:b/>
          <w:bCs/>
          <w:i/>
          <w:color w:val="4F81BD" w:themeColor="accent1"/>
          <w:sz w:val="28"/>
          <w:szCs w:val="28"/>
          <w:lang w:val="en-CA"/>
        </w:rPr>
      </w:pPr>
      <w:r w:rsidRPr="00732089">
        <w:rPr>
          <w:b/>
          <w:i/>
          <w:lang w:val="en-CA"/>
        </w:rPr>
        <w:t xml:space="preserve">How much </w:t>
      </w:r>
      <w:r w:rsidR="00910C22">
        <w:rPr>
          <w:b/>
          <w:i/>
          <w:lang w:val="en-CA"/>
        </w:rPr>
        <w:t xml:space="preserve">residue </w:t>
      </w:r>
      <w:r w:rsidRPr="00732089">
        <w:rPr>
          <w:b/>
          <w:i/>
          <w:lang w:val="en-CA"/>
        </w:rPr>
        <w:t>volume is spread over what area?</w:t>
      </w:r>
      <w:r w:rsidR="006C376F">
        <w:rPr>
          <w:b/>
          <w:i/>
          <w:lang w:val="en-CA"/>
        </w:rPr>
        <w:t xml:space="preserve"> </w:t>
      </w:r>
      <w:r w:rsidR="00097B0D">
        <w:t>The residue supply areas for the Whitecourt location</w:t>
      </w:r>
      <w:r w:rsidR="00910C22">
        <w:t xml:space="preserve"> </w:t>
      </w:r>
      <w:r w:rsidR="00AD77D1">
        <w:t xml:space="preserve">shown </w:t>
      </w:r>
      <w:r w:rsidR="00910C22">
        <w:t xml:space="preserve">in Figure 7 suggest that </w:t>
      </w:r>
      <w:commentRangeStart w:id="34"/>
      <w:r w:rsidR="00910C22">
        <w:t>if a 400 or 800 Gg·yr</w:t>
      </w:r>
      <w:r w:rsidR="00910C22">
        <w:rPr>
          <w:vertAlign w:val="superscript"/>
        </w:rPr>
        <w:t>-1</w:t>
      </w:r>
      <w:r w:rsidR="00910C22">
        <w:t xml:space="preserve"> bioenergy plant was to be constructed there would only be enough available residue to construct one plant in our study area.</w:t>
      </w:r>
      <w:r w:rsidR="00841FEA">
        <w:t xml:space="preserve"> Whereas i</w:t>
      </w:r>
      <w:r w:rsidR="00910C22">
        <w:t>f a 200 Gg·yr</w:t>
      </w:r>
      <w:r w:rsidR="00910C22">
        <w:rPr>
          <w:vertAlign w:val="superscript"/>
        </w:rPr>
        <w:t xml:space="preserve">-1 </w:t>
      </w:r>
      <w:r w:rsidR="00910C22">
        <w:t>plant was deemed more viable, our findings suggest that two plants could be constructed in the study area</w:t>
      </w:r>
      <w:r w:rsidR="00A94134">
        <w:t xml:space="preserve"> – one in Whitecourt and one in Hinton.</w:t>
      </w:r>
      <w:r w:rsidR="00952789">
        <w:t xml:space="preserve"> </w:t>
      </w:r>
      <w:commentRangeEnd w:id="34"/>
      <w:r w:rsidR="00A94134">
        <w:rPr>
          <w:rStyle w:val="CommentReference"/>
        </w:rPr>
        <w:commentReference w:id="34"/>
      </w:r>
      <w:r w:rsidR="00DF0F9D">
        <w:t>This makes for an interesting investment choice</w:t>
      </w:r>
      <w:r w:rsidR="00677FF4">
        <w:t xml:space="preserve">, </w:t>
      </w:r>
      <w:r w:rsidR="004419C4">
        <w:t>since</w:t>
      </w:r>
      <w:r w:rsidR="00DF0F9D">
        <w:t xml:space="preserve"> a </w:t>
      </w:r>
      <w:r w:rsidR="00A94134">
        <w:t>single 800 Gg·yr</w:t>
      </w:r>
      <w:r w:rsidR="00A94134">
        <w:rPr>
          <w:vertAlign w:val="superscript"/>
        </w:rPr>
        <w:t xml:space="preserve">-1 </w:t>
      </w:r>
      <w:r w:rsidR="00A94134">
        <w:t>bioenergy plant</w:t>
      </w:r>
      <w:r w:rsidR="00DF0F9D">
        <w:t xml:space="preserve"> </w:t>
      </w:r>
      <w:r w:rsidR="00677FF4">
        <w:t xml:space="preserve">would </w:t>
      </w:r>
      <w:r w:rsidR="00AD77D1">
        <w:t xml:space="preserve">likely </w:t>
      </w:r>
      <w:r w:rsidR="00677FF4">
        <w:t xml:space="preserve">face an </w:t>
      </w:r>
      <w:r w:rsidR="00A94134">
        <w:t xml:space="preserve">average </w:t>
      </w:r>
      <w:r w:rsidR="00677FF4">
        <w:t xml:space="preserve">delivered </w:t>
      </w:r>
      <w:r w:rsidR="00A94134">
        <w:t xml:space="preserve">residue cost </w:t>
      </w:r>
      <w:r w:rsidR="004419C4">
        <w:t xml:space="preserve">that is </w:t>
      </w:r>
      <w:r w:rsidR="00677FF4">
        <w:t>over</w:t>
      </w:r>
      <w:r w:rsidR="00A94134">
        <w:t xml:space="preserve"> 40% higher tha</w:t>
      </w:r>
      <w:r w:rsidR="00677FF4">
        <w:t>n</w:t>
      </w:r>
      <w:r w:rsidR="00A94134">
        <w:t xml:space="preserve"> </w:t>
      </w:r>
      <w:r w:rsidR="004419C4">
        <w:t xml:space="preserve">the cost for </w:t>
      </w:r>
      <w:r w:rsidR="002C181D">
        <w:t xml:space="preserve">the </w:t>
      </w:r>
      <w:r w:rsidR="00A94134">
        <w:t>200 Gg·yr</w:t>
      </w:r>
      <w:r w:rsidR="00A94134">
        <w:rPr>
          <w:vertAlign w:val="superscript"/>
        </w:rPr>
        <w:t xml:space="preserve">-1 </w:t>
      </w:r>
      <w:r w:rsidR="00A94134">
        <w:t>plants. Recall from above that 200 Gg·yr</w:t>
      </w:r>
      <w:r w:rsidR="00A94134">
        <w:rPr>
          <w:vertAlign w:val="superscript"/>
        </w:rPr>
        <w:t xml:space="preserve">-1 </w:t>
      </w:r>
      <w:r w:rsidR="00A94134">
        <w:t>is the appropriate scale for a pellet plant and 800 Gg·yr</w:t>
      </w:r>
      <w:r w:rsidR="00A94134">
        <w:rPr>
          <w:vertAlign w:val="superscript"/>
        </w:rPr>
        <w:t xml:space="preserve">-1 </w:t>
      </w:r>
      <w:r w:rsidR="0076226A">
        <w:t xml:space="preserve">is more representative of a biorefinery. Given that </w:t>
      </w:r>
      <w:r w:rsidR="004419C4">
        <w:t xml:space="preserve">dried and compacted </w:t>
      </w:r>
      <w:r w:rsidR="0076226A">
        <w:t>p</w:t>
      </w:r>
      <w:r w:rsidR="00B37F11">
        <w:t>ellets are</w:t>
      </w:r>
      <w:r w:rsidR="00677FF4">
        <w:t xml:space="preserve"> </w:t>
      </w:r>
      <w:r w:rsidR="00B37F11">
        <w:t>cheaper to transport than</w:t>
      </w:r>
      <w:r w:rsidR="00CB79CE">
        <w:t xml:space="preserve"> moist and bulky residues, </w:t>
      </w:r>
      <w:r w:rsidR="0076226A">
        <w:t>it</w:t>
      </w:r>
      <w:r w:rsidR="00841FEA">
        <w:t xml:space="preserve"> could</w:t>
      </w:r>
      <w:r w:rsidR="002325AD">
        <w:t xml:space="preserve"> be</w:t>
      </w:r>
      <w:r w:rsidR="0076226A">
        <w:t xml:space="preserve"> more</w:t>
      </w:r>
      <w:r w:rsidR="00AE77D9">
        <w:t xml:space="preserve"> </w:t>
      </w:r>
      <w:r w:rsidR="0076226A">
        <w:t>viable to</w:t>
      </w:r>
      <w:r w:rsidR="00465BD2">
        <w:t xml:space="preserve"> first</w:t>
      </w:r>
      <w:r w:rsidR="0076226A">
        <w:t xml:space="preserve"> transport residues to</w:t>
      </w:r>
      <w:r w:rsidR="00677FF4">
        <w:t xml:space="preserve"> </w:t>
      </w:r>
      <w:r w:rsidR="0076226A">
        <w:t>pellet plants</w:t>
      </w:r>
      <w:r w:rsidR="004419C4">
        <w:t>,</w:t>
      </w:r>
      <w:r w:rsidR="0076226A">
        <w:t xml:space="preserve"> and then transport the pellets (perhaps via rail) </w:t>
      </w:r>
      <w:r w:rsidR="00CB79CE">
        <w:t xml:space="preserve">from </w:t>
      </w:r>
      <w:r w:rsidR="00841FEA">
        <w:t xml:space="preserve">multiple </w:t>
      </w:r>
      <w:r w:rsidR="00CB79CE">
        <w:t xml:space="preserve">pellet plants </w:t>
      </w:r>
      <w:r w:rsidR="0076226A">
        <w:t xml:space="preserve">to </w:t>
      </w:r>
      <w:r w:rsidR="00CB79CE">
        <w:t>a</w:t>
      </w:r>
      <w:r w:rsidR="0076226A">
        <w:t xml:space="preserve"> biorefinery.</w:t>
      </w:r>
      <w:r w:rsidR="00B60D54">
        <w:t xml:space="preserve"> </w:t>
      </w:r>
      <w:r w:rsidR="00C23232">
        <w:t xml:space="preserve"> </w:t>
      </w:r>
      <w:r w:rsidR="00465BD2">
        <w:t>The optimal result of this analysis</w:t>
      </w:r>
      <w:r w:rsidR="00AE77D9">
        <w:t xml:space="preserve"> </w:t>
      </w:r>
      <w:r w:rsidR="0041211A">
        <w:t xml:space="preserve">will </w:t>
      </w:r>
      <w:r w:rsidR="00C23232">
        <w:t>depend on the</w:t>
      </w:r>
      <w:r w:rsidR="00CB79CE">
        <w:t xml:space="preserve"> </w:t>
      </w:r>
      <w:r w:rsidR="00C23232">
        <w:t xml:space="preserve">cost </w:t>
      </w:r>
      <w:r w:rsidR="00841FEA">
        <w:t>of</w:t>
      </w:r>
      <w:r w:rsidR="00940D9D">
        <w:t xml:space="preserve"> </w:t>
      </w:r>
      <w:r w:rsidR="00CB79CE">
        <w:t>pellet production relative to the cost savings</w:t>
      </w:r>
      <w:r w:rsidR="00841FEA">
        <w:t xml:space="preserve"> (</w:t>
      </w:r>
      <w:r w:rsidR="00CB79CE">
        <w:t xml:space="preserve">transportation and </w:t>
      </w:r>
      <w:r w:rsidR="0041211A">
        <w:t xml:space="preserve">production) </w:t>
      </w:r>
      <w:r w:rsidR="00CB79CE">
        <w:t xml:space="preserve">to the biorefinery from </w:t>
      </w:r>
      <w:r w:rsidR="0041211A">
        <w:t>using pellets instead of residues</w:t>
      </w:r>
      <w:r w:rsidR="00BB3E79">
        <w:t xml:space="preserve">. Although outside the scope of this work, we </w:t>
      </w:r>
      <w:r w:rsidR="00B342D8">
        <w:t>plan</w:t>
      </w:r>
      <w:r w:rsidR="00B342D8">
        <w:t xml:space="preserve"> </w:t>
      </w:r>
      <w:r w:rsidR="00465BD2">
        <w:t>to conduct this</w:t>
      </w:r>
      <w:r w:rsidR="00BB3E79">
        <w:t xml:space="preserve"> </w:t>
      </w:r>
      <w:r w:rsidR="00465BD2">
        <w:t>analysis</w:t>
      </w:r>
      <w:r w:rsidR="00BB3E79">
        <w:t xml:space="preserve"> in the </w:t>
      </w:r>
      <w:r w:rsidR="00AE77D9">
        <w:t xml:space="preserve">future. </w:t>
      </w:r>
      <w:r w:rsidR="0041211A">
        <w:t xml:space="preserve"> </w:t>
      </w:r>
    </w:p>
    <w:p w14:paraId="167459F3" w14:textId="2A453C4B" w:rsidR="00704F03" w:rsidRDefault="003565B2">
      <w:r w:rsidRPr="00732089">
        <w:rPr>
          <w:b/>
          <w:i/>
          <w:lang w:val="en-CA"/>
        </w:rPr>
        <w:t xml:space="preserve">Would </w:t>
      </w:r>
      <w:r w:rsidR="00910C22">
        <w:rPr>
          <w:b/>
          <w:i/>
          <w:lang w:val="en-CA"/>
        </w:rPr>
        <w:t xml:space="preserve">residue </w:t>
      </w:r>
      <w:r w:rsidRPr="00732089">
        <w:rPr>
          <w:b/>
          <w:i/>
          <w:lang w:val="en-CA"/>
        </w:rPr>
        <w:t xml:space="preserve">volumes be </w:t>
      </w:r>
      <w:r w:rsidR="00910C22">
        <w:rPr>
          <w:b/>
          <w:i/>
          <w:lang w:val="en-CA"/>
        </w:rPr>
        <w:t xml:space="preserve">consistently </w:t>
      </w:r>
      <w:r w:rsidRPr="00732089">
        <w:rPr>
          <w:b/>
          <w:i/>
          <w:lang w:val="en-CA"/>
        </w:rPr>
        <w:t xml:space="preserve">available on a year-to-year basis? </w:t>
      </w:r>
      <w:r w:rsidR="00316806">
        <w:t>Given that a forest residue</w:t>
      </w:r>
      <w:r w:rsidR="003D464C">
        <w:t>-</w:t>
      </w:r>
      <w:r w:rsidR="00316806">
        <w:t xml:space="preserve">based bioenergy </w:t>
      </w:r>
      <w:r w:rsidR="0011712F">
        <w:t>plant</w:t>
      </w:r>
      <w:r w:rsidR="00316806">
        <w:t xml:space="preserve"> is dependent on forest harvesting,</w:t>
      </w:r>
      <w:r w:rsidR="00AF3F81">
        <w:t xml:space="preserve"> transportation costs increase (trucks must travel further to meet the feedstock capacity requirement) in years when harvesting levels are low or harvest areas are further from the bioenergy plant. </w:t>
      </w:r>
      <w:r w:rsidR="00316806">
        <w:t xml:space="preserve"> </w:t>
      </w:r>
      <w:r w:rsidR="00AF3F81">
        <w:t>O</w:t>
      </w:r>
      <w:r w:rsidR="005832CF">
        <w:t xml:space="preserve">ur results </w:t>
      </w:r>
      <w:r w:rsidR="002C181D">
        <w:t>s</w:t>
      </w:r>
      <w:r w:rsidR="005832CF">
        <w:t xml:space="preserve">howed considerable variability in both marginal and average residue </w:t>
      </w:r>
      <w:r w:rsidR="002C181D">
        <w:t>extraction</w:t>
      </w:r>
      <w:r w:rsidR="005832CF">
        <w:t xml:space="preserve"> costs from year-to-year</w:t>
      </w:r>
      <w:r w:rsidR="00AF3F81">
        <w:t xml:space="preserve"> for the 400 and 800 Gg·yr</w:t>
      </w:r>
      <w:r w:rsidR="00AF3F81">
        <w:rPr>
          <w:vertAlign w:val="superscript"/>
        </w:rPr>
        <w:t xml:space="preserve">-1 </w:t>
      </w:r>
      <w:r w:rsidR="00AF3F81">
        <w:t>capacities, suggesting that residue cost variability is an important source of risk for medium and large bioenergy plants</w:t>
      </w:r>
      <w:r w:rsidR="000D170B">
        <w:t>.</w:t>
      </w:r>
      <w:r w:rsidR="002C181D">
        <w:t xml:space="preserve"> Our finding that</w:t>
      </w:r>
      <w:r w:rsidR="00AF3F81">
        <w:t xml:space="preserve"> </w:t>
      </w:r>
      <w:r w:rsidR="00B96558">
        <w:t>the cost variability is lower</w:t>
      </w:r>
      <w:r w:rsidR="002C181D">
        <w:t xml:space="preserve"> for the 200 Gg·yr</w:t>
      </w:r>
      <w:r w:rsidR="002C181D">
        <w:rPr>
          <w:vertAlign w:val="superscript"/>
        </w:rPr>
        <w:t xml:space="preserve">-1 </w:t>
      </w:r>
      <w:r w:rsidR="00B96558">
        <w:t>might once again suggest that a 200 Gg·yr</w:t>
      </w:r>
      <w:r w:rsidR="00B96558">
        <w:rPr>
          <w:vertAlign w:val="superscript"/>
        </w:rPr>
        <w:t xml:space="preserve">-1 </w:t>
      </w:r>
      <w:r w:rsidR="00B96558">
        <w:t>is a more appropriate scale for a forest residue-based bioenergy plant</w:t>
      </w:r>
      <w:r w:rsidR="00AF3F81">
        <w:t xml:space="preserve"> in Alberta</w:t>
      </w:r>
      <w:r w:rsidR="00B96558">
        <w:t xml:space="preserve">. </w:t>
      </w:r>
    </w:p>
    <w:p w14:paraId="2B1DFA10" w14:textId="40D89187" w:rsidR="00B31BEF" w:rsidRPr="00B96558" w:rsidRDefault="00B342D8" w:rsidP="00732089">
      <w:proofErr w:type="gramStart"/>
      <w:r>
        <w:t>Our</w:t>
      </w:r>
      <w:r w:rsidR="00380410">
        <w:t xml:space="preserve"> </w:t>
      </w:r>
      <w:r w:rsidR="00347CAE">
        <w:t xml:space="preserve"> conclusions</w:t>
      </w:r>
      <w:proofErr w:type="gramEnd"/>
      <w:r w:rsidR="00347CAE">
        <w:t xml:space="preserve"> are based on </w:t>
      </w:r>
      <w:r>
        <w:t>an</w:t>
      </w:r>
      <w:r>
        <w:t xml:space="preserve"> </w:t>
      </w:r>
      <w:r w:rsidR="00347CAE">
        <w:t>analysis</w:t>
      </w:r>
      <w:r w:rsidR="00380410">
        <w:t xml:space="preserve"> of historical harvest levels</w:t>
      </w:r>
      <w:r w:rsidR="00347CAE">
        <w:t xml:space="preserve">, </w:t>
      </w:r>
      <w:r w:rsidR="00380410">
        <w:t>which m</w:t>
      </w:r>
      <w:r w:rsidR="00AF3F81">
        <w:t>ight</w:t>
      </w:r>
      <w:r w:rsidR="00347CAE">
        <w:t xml:space="preserve"> not </w:t>
      </w:r>
      <w:r w:rsidR="00380410">
        <w:t xml:space="preserve">be </w:t>
      </w:r>
      <w:r w:rsidR="00347CAE">
        <w:t xml:space="preserve">indicative of the future. </w:t>
      </w:r>
      <w:r w:rsidR="00380410">
        <w:t xml:space="preserve">However, we feel confident that our findings will be relevant into the future </w:t>
      </w:r>
      <w:r w:rsidR="00D452D9">
        <w:t xml:space="preserve">largely because </w:t>
      </w:r>
      <w:r w:rsidR="00B31BEF" w:rsidRPr="00CB1DF2">
        <w:rPr>
          <w:lang w:val="en-CA"/>
        </w:rPr>
        <w:t xml:space="preserve">public forest </w:t>
      </w:r>
      <w:r w:rsidR="00B31BEF">
        <w:rPr>
          <w:lang w:val="en-CA"/>
        </w:rPr>
        <w:t xml:space="preserve">in Alberta </w:t>
      </w:r>
      <w:r w:rsidR="00B31BEF" w:rsidRPr="00CB1DF2">
        <w:rPr>
          <w:lang w:val="en-CA"/>
        </w:rPr>
        <w:t xml:space="preserve">is managed </w:t>
      </w:r>
      <w:r w:rsidR="00704F03">
        <w:rPr>
          <w:lang w:val="en-CA"/>
        </w:rPr>
        <w:t>according to</w:t>
      </w:r>
      <w:r w:rsidR="00B31BEF" w:rsidRPr="00CB1DF2">
        <w:rPr>
          <w:lang w:val="en-CA"/>
        </w:rPr>
        <w:t xml:space="preserve"> the sustained yield </w:t>
      </w:r>
      <w:r w:rsidR="00704F03">
        <w:rPr>
          <w:lang w:val="en-CA"/>
        </w:rPr>
        <w:t>paradigm</w:t>
      </w:r>
      <w:r w:rsidR="00380410">
        <w:rPr>
          <w:lang w:val="en-CA"/>
        </w:rPr>
        <w:t xml:space="preserve">, </w:t>
      </w:r>
      <w:r w:rsidR="00704F03">
        <w:rPr>
          <w:lang w:val="en-CA"/>
        </w:rPr>
        <w:t xml:space="preserve">which </w:t>
      </w:r>
      <w:r w:rsidR="00704F03" w:rsidRPr="00CB1DF2">
        <w:rPr>
          <w:lang w:val="en-CA"/>
        </w:rPr>
        <w:t xml:space="preserve">involves the determination of </w:t>
      </w:r>
      <w:r w:rsidR="00380410">
        <w:rPr>
          <w:lang w:val="en-CA"/>
        </w:rPr>
        <w:t xml:space="preserve">stable </w:t>
      </w:r>
      <w:r w:rsidR="00704F03" w:rsidRPr="00CB1DF2">
        <w:rPr>
          <w:lang w:val="en-CA"/>
        </w:rPr>
        <w:t>allowable annual cuts</w:t>
      </w:r>
      <w:r w:rsidR="00704F03">
        <w:rPr>
          <w:lang w:val="en-CA"/>
        </w:rPr>
        <w:t xml:space="preserve"> </w:t>
      </w:r>
      <w:r w:rsidR="00120C6F">
        <w:rPr>
          <w:lang w:val="en-CA"/>
        </w:rPr>
        <w:t>over</w:t>
      </w:r>
      <w:r w:rsidR="00704F03">
        <w:rPr>
          <w:lang w:val="en-CA"/>
        </w:rPr>
        <w:t xml:space="preserve"> a 200-year planning period</w:t>
      </w:r>
      <w:r w:rsidR="00B96558">
        <w:rPr>
          <w:lang w:val="en-CA"/>
        </w:rPr>
        <w:t xml:space="preserve">. </w:t>
      </w:r>
      <w:r w:rsidR="00434654">
        <w:rPr>
          <w:lang w:val="en-CA"/>
        </w:rPr>
        <w:t xml:space="preserve">For evidence of this stability, </w:t>
      </w:r>
      <w:r w:rsidR="00120C6F">
        <w:rPr>
          <w:lang w:val="en-CA"/>
        </w:rPr>
        <w:t xml:space="preserve">Figure 2 </w:t>
      </w:r>
      <w:r w:rsidR="00434654">
        <w:rPr>
          <w:lang w:val="en-CA"/>
        </w:rPr>
        <w:t>shows</w:t>
      </w:r>
      <w:r w:rsidR="00120C6F">
        <w:rPr>
          <w:lang w:val="en-CA"/>
        </w:rPr>
        <w:t xml:space="preserve"> that harvest </w:t>
      </w:r>
      <w:r w:rsidR="00120C6F" w:rsidRPr="00F02DDC">
        <w:rPr>
          <w:lang w:val="en-CA"/>
        </w:rPr>
        <w:t>volume</w:t>
      </w:r>
      <w:r w:rsidR="00434654">
        <w:rPr>
          <w:lang w:val="en-CA"/>
        </w:rPr>
        <w:t xml:space="preserve"> rises until </w:t>
      </w:r>
      <w:r w:rsidR="00120C6F" w:rsidRPr="00F02DDC">
        <w:rPr>
          <w:lang w:val="en-CA"/>
        </w:rPr>
        <w:t>the year 1994</w:t>
      </w:r>
      <w:r w:rsidR="00120C6F">
        <w:rPr>
          <w:lang w:val="en-CA"/>
        </w:rPr>
        <w:t xml:space="preserve">, which coincides with the </w:t>
      </w:r>
      <w:r w:rsidR="00B31BEF" w:rsidRPr="00F02DDC">
        <w:rPr>
          <w:lang w:val="en-CA"/>
        </w:rPr>
        <w:t xml:space="preserve">last </w:t>
      </w:r>
      <w:r w:rsidR="00B96558">
        <w:rPr>
          <w:lang w:val="en-CA"/>
        </w:rPr>
        <w:t xml:space="preserve">of the </w:t>
      </w:r>
      <w:r w:rsidR="00B31BEF">
        <w:rPr>
          <w:lang w:val="en-CA"/>
        </w:rPr>
        <w:t xml:space="preserve">major forest product </w:t>
      </w:r>
      <w:r w:rsidR="00B31BEF" w:rsidRPr="00F02DDC">
        <w:rPr>
          <w:lang w:val="en-CA"/>
        </w:rPr>
        <w:t xml:space="preserve">mills </w:t>
      </w:r>
      <w:r w:rsidR="00B31BEF">
        <w:rPr>
          <w:lang w:val="en-CA"/>
        </w:rPr>
        <w:t xml:space="preserve">in Alberta </w:t>
      </w:r>
      <w:r w:rsidR="00120C6F">
        <w:rPr>
          <w:lang w:val="en-CA"/>
        </w:rPr>
        <w:t>being</w:t>
      </w:r>
      <w:r w:rsidR="00B31BEF" w:rsidRPr="00F02DDC">
        <w:rPr>
          <w:lang w:val="en-CA"/>
        </w:rPr>
        <w:t xml:space="preserve"> constructed in </w:t>
      </w:r>
      <w:r w:rsidR="00B96558">
        <w:rPr>
          <w:lang w:val="en-CA"/>
        </w:rPr>
        <w:t>the early-1990s</w:t>
      </w:r>
      <w:r w:rsidR="00434654">
        <w:rPr>
          <w:lang w:val="en-CA"/>
        </w:rPr>
        <w:t xml:space="preserve">, and after this date harvest levels flatten out and become fairly </w:t>
      </w:r>
      <w:r w:rsidR="00434654" w:rsidRPr="00F02DDC">
        <w:rPr>
          <w:lang w:val="en-CA"/>
        </w:rPr>
        <w:t>stabl</w:t>
      </w:r>
      <w:r w:rsidR="00434654">
        <w:rPr>
          <w:lang w:val="en-CA"/>
        </w:rPr>
        <w:t>e</w:t>
      </w:r>
      <w:r w:rsidR="00B31BEF" w:rsidRPr="00F02DDC">
        <w:rPr>
          <w:lang w:val="en-CA"/>
        </w:rPr>
        <w:t xml:space="preserve">. </w:t>
      </w:r>
      <w:r w:rsidR="00434654">
        <w:rPr>
          <w:lang w:val="en-CA"/>
        </w:rPr>
        <w:t>T</w:t>
      </w:r>
      <w:r w:rsidR="00120C6F">
        <w:rPr>
          <w:lang w:val="en-CA"/>
        </w:rPr>
        <w:t xml:space="preserve">ransportation costs </w:t>
      </w:r>
      <w:r w:rsidR="00434654">
        <w:rPr>
          <w:lang w:val="en-CA"/>
        </w:rPr>
        <w:t>can</w:t>
      </w:r>
      <w:r w:rsidR="00120C6F">
        <w:rPr>
          <w:lang w:val="en-CA"/>
        </w:rPr>
        <w:t xml:space="preserve"> also </w:t>
      </w:r>
      <w:r w:rsidR="00434654">
        <w:rPr>
          <w:lang w:val="en-CA"/>
        </w:rPr>
        <w:t xml:space="preserve">be </w:t>
      </w:r>
      <w:r w:rsidR="00120C6F">
        <w:rPr>
          <w:lang w:val="en-CA"/>
        </w:rPr>
        <w:t xml:space="preserve">expected to </w:t>
      </w:r>
      <w:r w:rsidR="00434654">
        <w:rPr>
          <w:lang w:val="en-CA"/>
        </w:rPr>
        <w:t xml:space="preserve">be </w:t>
      </w:r>
      <w:proofErr w:type="gramStart"/>
      <w:r w:rsidR="00434654">
        <w:rPr>
          <w:lang w:val="en-CA"/>
        </w:rPr>
        <w:t>fairly stable</w:t>
      </w:r>
      <w:proofErr w:type="gramEnd"/>
      <w:r w:rsidR="00120C6F">
        <w:rPr>
          <w:lang w:val="en-CA"/>
        </w:rPr>
        <w:t xml:space="preserve"> </w:t>
      </w:r>
      <w:r w:rsidR="00434654">
        <w:rPr>
          <w:lang w:val="en-CA"/>
        </w:rPr>
        <w:t xml:space="preserve">in the future </w:t>
      </w:r>
      <w:r w:rsidR="00120C6F">
        <w:rPr>
          <w:lang w:val="en-CA"/>
        </w:rPr>
        <w:t xml:space="preserve">because </w:t>
      </w:r>
      <w:r w:rsidR="00B31BEF">
        <w:rPr>
          <w:lang w:val="en-CA"/>
        </w:rPr>
        <w:t>long</w:t>
      </w:r>
      <w:r w:rsidR="00704F03">
        <w:rPr>
          <w:lang w:val="en-CA"/>
        </w:rPr>
        <w:t>-</w:t>
      </w:r>
      <w:r w:rsidR="00B31BEF">
        <w:rPr>
          <w:lang w:val="en-CA"/>
        </w:rPr>
        <w:t xml:space="preserve">term forest management plans </w:t>
      </w:r>
      <w:r>
        <w:rPr>
          <w:lang w:val="en-CA"/>
        </w:rPr>
        <w:t xml:space="preserve">in Alberta </w:t>
      </w:r>
      <w:r w:rsidR="00DE4723">
        <w:rPr>
          <w:lang w:val="en-CA"/>
        </w:rPr>
        <w:t>require</w:t>
      </w:r>
      <w:r w:rsidR="00B31BEF">
        <w:rPr>
          <w:lang w:val="en-CA"/>
        </w:rPr>
        <w:t xml:space="preserve"> a balanced log haul distanc</w:t>
      </w:r>
      <w:r w:rsidR="00120C6F">
        <w:rPr>
          <w:lang w:val="en-CA"/>
        </w:rPr>
        <w:t xml:space="preserve">e. In other words, </w:t>
      </w:r>
      <w:r w:rsidR="00434654">
        <w:rPr>
          <w:lang w:val="en-CA"/>
        </w:rPr>
        <w:t xml:space="preserve">the </w:t>
      </w:r>
      <w:r w:rsidR="00B31BEF">
        <w:rPr>
          <w:lang w:val="en-CA"/>
        </w:rPr>
        <w:t>Alberta government w</w:t>
      </w:r>
      <w:r w:rsidR="00120C6F">
        <w:rPr>
          <w:lang w:val="en-CA"/>
        </w:rPr>
        <w:t>ould</w:t>
      </w:r>
      <w:r w:rsidR="00B31BEF">
        <w:rPr>
          <w:lang w:val="en-CA"/>
        </w:rPr>
        <w:t xml:space="preserve"> not approve a </w:t>
      </w:r>
      <w:r w:rsidR="00B31BEF">
        <w:rPr>
          <w:lang w:val="en-CA"/>
        </w:rPr>
        <w:lastRenderedPageBreak/>
        <w:t xml:space="preserve">plan whereby </w:t>
      </w:r>
      <w:r w:rsidR="00120C6F">
        <w:rPr>
          <w:lang w:val="en-CA"/>
        </w:rPr>
        <w:t>forestry</w:t>
      </w:r>
      <w:r w:rsidR="00B31BEF">
        <w:rPr>
          <w:lang w:val="en-CA"/>
        </w:rPr>
        <w:t xml:space="preserve"> firms </w:t>
      </w:r>
      <w:r w:rsidR="00704F03">
        <w:rPr>
          <w:lang w:val="en-CA"/>
        </w:rPr>
        <w:t>concentrate harvesting operations</w:t>
      </w:r>
      <w:r w:rsidR="00DE4723">
        <w:rPr>
          <w:lang w:val="en-CA"/>
        </w:rPr>
        <w:t xml:space="preserve"> such that haul distances were to significantly increase in the future</w:t>
      </w:r>
      <w:r w:rsidR="00B31BEF">
        <w:rPr>
          <w:lang w:val="en-CA"/>
        </w:rPr>
        <w:t xml:space="preserve">. </w:t>
      </w:r>
      <w:r w:rsidR="00434654">
        <w:rPr>
          <w:lang w:val="en-CA"/>
        </w:rPr>
        <w:t>Hence</w:t>
      </w:r>
      <w:r w:rsidR="00B31BEF">
        <w:rPr>
          <w:lang w:val="en-CA"/>
        </w:rPr>
        <w:t xml:space="preserve">, it is reasonable to assume that </w:t>
      </w:r>
      <w:r w:rsidR="00243C49">
        <w:rPr>
          <w:lang w:val="en-CA"/>
        </w:rPr>
        <w:t>in the future</w:t>
      </w:r>
      <w:r w:rsidR="00434654">
        <w:rPr>
          <w:lang w:val="en-CA"/>
        </w:rPr>
        <w:t>,</w:t>
      </w:r>
      <w:r w:rsidR="00243C49">
        <w:rPr>
          <w:lang w:val="en-CA"/>
        </w:rPr>
        <w:t xml:space="preserve"> </w:t>
      </w:r>
      <w:r w:rsidR="00434654">
        <w:rPr>
          <w:lang w:val="en-CA"/>
        </w:rPr>
        <w:t xml:space="preserve">both </w:t>
      </w:r>
      <w:r w:rsidR="00B96558">
        <w:rPr>
          <w:lang w:val="en-CA"/>
        </w:rPr>
        <w:t xml:space="preserve">average annual harvest levels and average annual </w:t>
      </w:r>
      <w:r w:rsidR="00B31BEF">
        <w:rPr>
          <w:lang w:val="en-CA"/>
        </w:rPr>
        <w:t xml:space="preserve">transport distances </w:t>
      </w:r>
      <w:r w:rsidR="00434654">
        <w:rPr>
          <w:lang w:val="en-CA"/>
        </w:rPr>
        <w:t xml:space="preserve">– </w:t>
      </w:r>
      <w:r w:rsidR="00D6249A">
        <w:rPr>
          <w:lang w:val="en-CA"/>
        </w:rPr>
        <w:t xml:space="preserve">and thereby average annual </w:t>
      </w:r>
      <w:r w:rsidR="00704F03">
        <w:rPr>
          <w:lang w:val="en-CA"/>
        </w:rPr>
        <w:t xml:space="preserve">forest residue </w:t>
      </w:r>
      <w:r w:rsidR="00D6249A">
        <w:rPr>
          <w:lang w:val="en-CA"/>
        </w:rPr>
        <w:t>costs</w:t>
      </w:r>
      <w:r w:rsidR="00434654">
        <w:rPr>
          <w:lang w:val="en-CA"/>
        </w:rPr>
        <w:t xml:space="preserve"> –</w:t>
      </w:r>
      <w:r w:rsidR="00D6249A">
        <w:rPr>
          <w:lang w:val="en-CA"/>
        </w:rPr>
        <w:t xml:space="preserve"> </w:t>
      </w:r>
      <w:r w:rsidR="00B31BEF">
        <w:rPr>
          <w:lang w:val="en-CA"/>
        </w:rPr>
        <w:t xml:space="preserve">will be close to </w:t>
      </w:r>
      <w:r w:rsidR="00243C49">
        <w:rPr>
          <w:lang w:val="en-CA"/>
        </w:rPr>
        <w:t xml:space="preserve">the </w:t>
      </w:r>
      <w:r w:rsidR="00B31BEF">
        <w:rPr>
          <w:lang w:val="en-CA"/>
        </w:rPr>
        <w:t xml:space="preserve">historical </w:t>
      </w:r>
      <w:r w:rsidR="00243C49">
        <w:rPr>
          <w:lang w:val="en-CA"/>
        </w:rPr>
        <w:t>values from our analysis</w:t>
      </w:r>
      <w:r w:rsidR="00B31BEF">
        <w:rPr>
          <w:lang w:val="en-CA"/>
        </w:rPr>
        <w:t>.</w:t>
      </w:r>
    </w:p>
    <w:p w14:paraId="613F2EDB" w14:textId="59FFDB42" w:rsidR="007E4490" w:rsidRDefault="008D5D5E">
      <w:pPr>
        <w:pStyle w:val="BodyText"/>
      </w:pPr>
      <w:r>
        <w:t>Although we are confident that our conclusions will hold in the future</w:t>
      </w:r>
      <w:r w:rsidR="006152F9">
        <w:t xml:space="preserve"> over the long-term</w:t>
      </w:r>
      <w:r>
        <w:t xml:space="preserve">, it is </w:t>
      </w:r>
      <w:r w:rsidR="006152F9">
        <w:t>nonetheless</w:t>
      </w:r>
      <w:r>
        <w:t xml:space="preserve"> possible that o</w:t>
      </w:r>
      <w:r w:rsidR="00B37F11">
        <w:t xml:space="preserve">ver the long operating life of a </w:t>
      </w:r>
      <w:r w:rsidR="00DE4723">
        <w:t>forest residue-based bioenergy plant</w:t>
      </w:r>
      <w:r w:rsidR="00B37F11">
        <w:t xml:space="preserve">, </w:t>
      </w:r>
      <w:r>
        <w:t>there could be significant</w:t>
      </w:r>
      <w:r w:rsidR="00DE4723">
        <w:t xml:space="preserve"> events</w:t>
      </w:r>
      <w:r w:rsidR="00D92F76">
        <w:t xml:space="preserve"> that could impact residue availability</w:t>
      </w:r>
      <w:r>
        <w:t xml:space="preserve"> </w:t>
      </w:r>
      <w:r w:rsidR="006152F9">
        <w:t xml:space="preserve">over the short-term </w:t>
      </w:r>
      <w:r>
        <w:t xml:space="preserve">– </w:t>
      </w:r>
      <w:r w:rsidRPr="00732089">
        <w:rPr>
          <w:i/>
        </w:rPr>
        <w:t>e.g.</w:t>
      </w:r>
      <w:r>
        <w:t xml:space="preserve">, bad weather which prevents forest harvest and/or residue extraction, temporary mill </w:t>
      </w:r>
      <w:r w:rsidR="00B342D8">
        <w:t>shutdowns, and</w:t>
      </w:r>
      <w:r w:rsidR="006152F9">
        <w:t xml:space="preserve"> </w:t>
      </w:r>
      <w:r>
        <w:t>forest fires</w:t>
      </w:r>
      <w:r w:rsidR="00597B10">
        <w:t xml:space="preserve">. This possibility </w:t>
      </w:r>
      <w:r w:rsidR="00B37F11">
        <w:t>mak</w:t>
      </w:r>
      <w:r w:rsidR="00597B10">
        <w:t>es</w:t>
      </w:r>
      <w:r w:rsidR="00B37F11">
        <w:t xml:space="preserve"> it</w:t>
      </w:r>
      <w:r w:rsidR="00831EF3">
        <w:t xml:space="preserve"> </w:t>
      </w:r>
      <w:r w:rsidR="00B37F11">
        <w:t xml:space="preserve">important </w:t>
      </w:r>
      <w:r w:rsidR="006152F9">
        <w:t xml:space="preserve">for a forest residue-based bioenergy plant </w:t>
      </w:r>
      <w:r w:rsidR="00B37F11">
        <w:t>to have a comprehensive feedstock risk management program</w:t>
      </w:r>
      <w:r w:rsidR="00D92F76">
        <w:t>.</w:t>
      </w:r>
      <w:r w:rsidR="00B37F11">
        <w:t xml:space="preserve"> </w:t>
      </w:r>
      <w:r w:rsidR="00D92F76">
        <w:t>I</w:t>
      </w:r>
      <w:r w:rsidR="00AE7DF4">
        <w:t xml:space="preserve">f </w:t>
      </w:r>
      <w:r w:rsidR="00B37F11">
        <w:t xml:space="preserve">the </w:t>
      </w:r>
      <w:r>
        <w:t xml:space="preserve">bioenergy </w:t>
      </w:r>
      <w:r w:rsidR="00B37F11">
        <w:t>conversion technology allows it,</w:t>
      </w:r>
      <w:r w:rsidR="00D92F76">
        <w:t xml:space="preserve"> this </w:t>
      </w:r>
      <w:r w:rsidR="006152F9">
        <w:t xml:space="preserve">risk management </w:t>
      </w:r>
      <w:r w:rsidR="00D92F76">
        <w:t>program</w:t>
      </w:r>
      <w:r w:rsidR="00597B10">
        <w:t xml:space="preserve"> </w:t>
      </w:r>
      <w:r w:rsidR="00B37F11">
        <w:t xml:space="preserve">could consider creating a portfolio of different sources of </w:t>
      </w:r>
      <w:r w:rsidR="00DD601A">
        <w:t>feedstock</w:t>
      </w:r>
      <w:r w:rsidR="00B37F11">
        <w:t>. Such a portfolio approach might consider locating the bio</w:t>
      </w:r>
      <w:r w:rsidR="00597B10">
        <w:t>energy plant</w:t>
      </w:r>
      <w:r w:rsidR="00B37F11">
        <w:t xml:space="preserve"> where it could also access </w:t>
      </w:r>
      <w:r w:rsidR="006152F9">
        <w:t xml:space="preserve">other types of </w:t>
      </w:r>
      <w:proofErr w:type="gramStart"/>
      <w:r w:rsidR="006152F9">
        <w:t>feedstock</w:t>
      </w:r>
      <w:proofErr w:type="gramEnd"/>
      <w:r w:rsidR="006152F9">
        <w:t xml:space="preserve"> </w:t>
      </w:r>
      <w:r w:rsidR="00C05763">
        <w:t xml:space="preserve">– such as agricultural residues and/or purpose-grown feedstocks – </w:t>
      </w:r>
      <w:r w:rsidR="006152F9">
        <w:t>during periods when availability of forest residues is low</w:t>
      </w:r>
      <w:r w:rsidR="00B37F11">
        <w:t xml:space="preserve">. </w:t>
      </w:r>
      <w:r w:rsidR="000835A0" w:rsidRPr="00732089">
        <w:rPr>
          <w:rFonts w:cs="Times New Roman (Body CS)"/>
        </w:rPr>
        <w:t>Th</w:t>
      </w:r>
      <w:r w:rsidR="00597B10">
        <w:rPr>
          <w:rFonts w:cs="Times New Roman (Body CS)"/>
        </w:rPr>
        <w:t>is approach is sometimes</w:t>
      </w:r>
      <w:r w:rsidR="000835A0" w:rsidRPr="00732089">
        <w:rPr>
          <w:rFonts w:cs="Times New Roman (Body CS)"/>
        </w:rPr>
        <w:t xml:space="preserve"> </w:t>
      </w:r>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proofErr w:type="spellEnd"/>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r w:rsidR="000835A0" w:rsidRPr="00732089">
        <w:rPr>
          <w:rFonts w:cs="Times New Roman (Body CS)"/>
        </w:rPr>
        <w:t xml:space="preserve">whereby a </w:t>
      </w:r>
      <w:r>
        <w:rPr>
          <w:rFonts w:cs="Times New Roman (Body CS)"/>
        </w:rPr>
        <w:t>supply of “</w:t>
      </w:r>
      <w:r w:rsidR="000835A0" w:rsidRPr="00732089">
        <w:rPr>
          <w:rFonts w:cs="Times New Roman (Body CS)"/>
        </w:rPr>
        <w:t>buffer</w:t>
      </w:r>
      <w:r>
        <w:rPr>
          <w:rFonts w:cs="Times New Roman (Body CS)"/>
        </w:rPr>
        <w:t>”</w:t>
      </w:r>
      <w:r w:rsidR="00DD601A">
        <w:rPr>
          <w:rFonts w:cs="Times New Roman (Body CS)"/>
        </w:rPr>
        <w:t xml:space="preserve"> feedstock</w:t>
      </w:r>
      <w:r>
        <w:rPr>
          <w:rFonts w:cs="Times New Roman (Body CS)"/>
        </w:rPr>
        <w:t xml:space="preserve"> </w:t>
      </w:r>
      <w:r w:rsidR="000835A0" w:rsidRPr="00732089">
        <w:rPr>
          <w:rFonts w:cs="Times New Roman (Body CS)"/>
        </w:rPr>
        <w:t xml:space="preserve">is contracted to </w:t>
      </w:r>
      <w:r w:rsidR="00DD601A">
        <w:rPr>
          <w:rFonts w:cs="Times New Roman (Body CS)"/>
        </w:rPr>
        <w:t>keep the bioenergy plant running</w:t>
      </w:r>
      <w:r w:rsidR="000835A0" w:rsidRPr="00732089">
        <w:rPr>
          <w:rFonts w:cs="Times New Roman (Body CS)"/>
        </w:rPr>
        <w:t xml:space="preserve"> during years when</w:t>
      </w:r>
      <w:r>
        <w:rPr>
          <w:rFonts w:cs="Times New Roman (Body CS)"/>
        </w:rPr>
        <w:t xml:space="preserve"> normal</w:t>
      </w:r>
      <w:r w:rsidR="000835A0" w:rsidRPr="00732089">
        <w:rPr>
          <w:rFonts w:cs="Times New Roman (Body CS)"/>
        </w:rPr>
        <w:t xml:space="preserve"> residue suppl</w:t>
      </w:r>
      <w:r>
        <w:rPr>
          <w:rFonts w:cs="Times New Roman (Body CS)"/>
        </w:rPr>
        <w:t xml:space="preserve">ies are </w:t>
      </w:r>
      <w:r w:rsidR="000835A0" w:rsidRPr="00732089">
        <w:rPr>
          <w:rFonts w:cs="Times New Roman (Body CS)"/>
        </w:rPr>
        <w:t>low [23].</w:t>
      </w:r>
      <w:r w:rsidR="000835A0">
        <w:rPr>
          <w:rFonts w:cs="Times New Roman (Body CS)"/>
        </w:rPr>
        <w:t xml:space="preserve"> </w:t>
      </w:r>
      <w:r w:rsidR="002A6C32">
        <w:t xml:space="preserve">Ref. [57] discusses the amount and variability of production of agricultural residue in </w:t>
      </w:r>
      <w:r w:rsidR="00597B10">
        <w:t>Alberta</w:t>
      </w:r>
      <w:r w:rsidR="007E4490">
        <w:t>; and ref [</w:t>
      </w:r>
      <w:proofErr w:type="spellStart"/>
      <w:r w:rsidR="007E4490" w:rsidRPr="00732089">
        <w:rPr>
          <w:highlight w:val="yellow"/>
        </w:rPr>
        <w:t>Shoostarian</w:t>
      </w:r>
      <w:proofErr w:type="spellEnd"/>
      <w:r w:rsidR="007E4490" w:rsidRPr="00732089">
        <w:rPr>
          <w:highlight w:val="yellow"/>
        </w:rPr>
        <w:t xml:space="preserve"> et al 2018</w:t>
      </w:r>
      <w:r w:rsidR="007E4490">
        <w:t xml:space="preserve">] discusses the financial viability of establishing fast-growing hybrid </w:t>
      </w:r>
      <w:r w:rsidR="007E4490">
        <w:rPr>
          <w:lang w:val="en-CA"/>
        </w:rPr>
        <w:t xml:space="preserve">poplar plantations in Alberta for use </w:t>
      </w:r>
      <w:r w:rsidR="007E4490" w:rsidRPr="007E4490">
        <w:rPr>
          <w:lang w:val="en-CA"/>
        </w:rPr>
        <w:t>as a purpose</w:t>
      </w:r>
      <w:r w:rsidR="00DD601A">
        <w:rPr>
          <w:lang w:val="en-CA"/>
        </w:rPr>
        <w:t>-</w:t>
      </w:r>
      <w:r w:rsidR="007E4490" w:rsidRPr="007E4490">
        <w:rPr>
          <w:lang w:val="en-CA"/>
        </w:rPr>
        <w:t>grown bio</w:t>
      </w:r>
      <w:r w:rsidR="007E4490">
        <w:rPr>
          <w:lang w:val="en-CA"/>
        </w:rPr>
        <w:t>energy</w:t>
      </w:r>
      <w:r w:rsidR="007E4490" w:rsidRPr="007E4490">
        <w:rPr>
          <w:lang w:val="en-CA"/>
        </w:rPr>
        <w:t xml:space="preserve"> feedstock</w:t>
      </w:r>
      <w:r w:rsidR="007E4490">
        <w:rPr>
          <w:lang w:val="en-CA"/>
        </w:rPr>
        <w:t>.</w:t>
      </w:r>
      <w:r w:rsidR="007E4490" w:rsidRPr="007E4490">
        <w:rPr>
          <w:lang w:val="en-CA"/>
        </w:rPr>
        <w:t xml:space="preserve"> </w:t>
      </w:r>
    </w:p>
    <w:p w14:paraId="43F8F08B" w14:textId="052EBAC9" w:rsidR="001C2DF5" w:rsidRPr="00764B6A" w:rsidRDefault="002C7721" w:rsidP="001C2DF5">
      <w:pPr>
        <w:pStyle w:val="BodyText"/>
        <w:rPr>
          <w:lang w:val="en-CA"/>
        </w:rPr>
      </w:pPr>
      <w:r>
        <w:rPr>
          <w:rFonts w:cs="Times New Roman (Body CS)"/>
          <w:lang w:val="en-CA"/>
        </w:rPr>
        <w:t xml:space="preserve">When considering portfolios of different bioenergy feedstocks, </w:t>
      </w:r>
      <w:r w:rsidR="001C2DF5">
        <w:rPr>
          <w:rFonts w:cs="Times New Roman (Body CS)"/>
          <w:lang w:val="en-CA"/>
        </w:rPr>
        <w:t>an important factor wil</w:t>
      </w:r>
      <w:r w:rsidR="006F1194">
        <w:rPr>
          <w:rFonts w:cs="Times New Roman (Body CS)"/>
          <w:lang w:val="en-CA"/>
        </w:rPr>
        <w:t>l be</w:t>
      </w:r>
      <w:r w:rsidR="001C2DF5">
        <w:rPr>
          <w:rFonts w:cs="Times New Roman (Body CS)"/>
          <w:lang w:val="en-CA"/>
        </w:rPr>
        <w:t xml:space="preserve"> the</w:t>
      </w:r>
      <w:r>
        <w:rPr>
          <w:rFonts w:cs="Times New Roman (Body CS)"/>
          <w:lang w:val="en-CA"/>
        </w:rPr>
        <w:t xml:space="preserve"> average delivered cost</w:t>
      </w:r>
      <w:r w:rsidR="006F1194">
        <w:rPr>
          <w:rFonts w:cs="Times New Roman (Body CS)"/>
          <w:lang w:val="en-CA"/>
        </w:rPr>
        <w:t xml:space="preserve"> for each feedstock</w:t>
      </w:r>
      <w:r>
        <w:rPr>
          <w:rFonts w:cs="Times New Roman (Body CS)"/>
          <w:lang w:val="en-CA"/>
        </w:rPr>
        <w:t xml:space="preserve">. </w:t>
      </w:r>
      <w:r w:rsidR="00B342D8">
        <w:rPr>
          <w:rFonts w:cs="Times New Roman (Body CS)"/>
          <w:lang w:val="en-CA"/>
        </w:rPr>
        <w:t>Our</w:t>
      </w:r>
      <w:r w:rsidR="005C113C">
        <w:rPr>
          <w:rFonts w:cs="Times New Roman (Body CS)"/>
          <w:lang w:val="en-CA"/>
        </w:rPr>
        <w:t xml:space="preserve"> estimates for </w:t>
      </w:r>
      <w:r>
        <w:t xml:space="preserve">average delivered </w:t>
      </w:r>
      <w:r w:rsidR="005C113C">
        <w:t xml:space="preserve">forest </w:t>
      </w:r>
      <w:r>
        <w:t>residue costs range from approximately 87 $·Mg</w:t>
      </w:r>
      <w:r>
        <w:rPr>
          <w:vertAlign w:val="superscript"/>
        </w:rPr>
        <w:t>-1</w:t>
      </w:r>
      <w:r>
        <w:t xml:space="preserve"> for the 200 Gg·yr</w:t>
      </w:r>
      <w:r>
        <w:rPr>
          <w:vertAlign w:val="superscript"/>
        </w:rPr>
        <w:t>-1</w:t>
      </w:r>
      <w:r>
        <w:t xml:space="preserve"> capacity 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 </w:t>
      </w:r>
      <w:r w:rsidR="00925F83">
        <w:t>Previous studies have estimated the</w:t>
      </w:r>
      <w:r w:rsidR="001C2DF5">
        <w:t xml:space="preserve"> cost of </w:t>
      </w:r>
      <w:r w:rsidR="006F1194">
        <w:t>agricultural</w:t>
      </w:r>
      <w:r w:rsidR="001C2DF5">
        <w:t xml:space="preserve"> residue</w:t>
      </w:r>
      <w:r w:rsidR="006F1194">
        <w:t xml:space="preserve"> (straw)</w:t>
      </w:r>
      <w:r w:rsidR="001C2DF5">
        <w:t xml:space="preserve"> </w:t>
      </w:r>
      <w:r w:rsidR="00925F83">
        <w:t>to fall</w:t>
      </w:r>
      <w:r w:rsidR="00D70E22">
        <w:t xml:space="preserve"> within this range, with a </w:t>
      </w:r>
      <w:r w:rsidR="001C2DF5" w:rsidRPr="00764B6A">
        <w:rPr>
          <w:lang w:val="en-CA"/>
        </w:rPr>
        <w:t>plant gate cost</w:t>
      </w:r>
      <w:r w:rsidR="001C2DF5">
        <w:rPr>
          <w:lang w:val="en-CA"/>
        </w:rPr>
        <w:t xml:space="preserve"> in Alberta of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r w:rsidR="001C2DF5">
        <w:rPr>
          <w:lang w:val="en-CA"/>
        </w:rPr>
        <w:t xml:space="preserve"> [</w:t>
      </w:r>
      <w:r w:rsidR="001C2DF5" w:rsidRPr="00732089">
        <w:rPr>
          <w:highlight w:val="yellow"/>
          <w:lang w:val="en-CA"/>
        </w:rPr>
        <w:t>Sultana et al 2010</w:t>
      </w:r>
      <w:r w:rsidR="001C2DF5">
        <w:rPr>
          <w:lang w:val="en-CA"/>
        </w:rPr>
        <w:t xml:space="preserve">]. Given how close the cost </w:t>
      </w:r>
      <w:r w:rsidR="006F1194">
        <w:rPr>
          <w:lang w:val="en-CA"/>
        </w:rPr>
        <w:t xml:space="preserve">of agricultural residues </w:t>
      </w:r>
      <w:r w:rsidR="00B342D8">
        <w:rPr>
          <w:lang w:val="en-CA"/>
        </w:rPr>
        <w:t>is</w:t>
      </w:r>
      <w:r w:rsidR="006F1194">
        <w:rPr>
          <w:lang w:val="en-CA"/>
        </w:rPr>
        <w:t xml:space="preserve"> to the cost of forest res</w:t>
      </w:r>
      <w:r w:rsidR="00D70E22">
        <w:rPr>
          <w:lang w:val="en-CA"/>
        </w:rPr>
        <w:t>idu</w:t>
      </w:r>
      <w:r w:rsidR="006F1194">
        <w:rPr>
          <w:lang w:val="en-CA"/>
        </w:rPr>
        <w:t xml:space="preserve">es, </w:t>
      </w:r>
      <w:r w:rsidR="001C2DF5">
        <w:rPr>
          <w:lang w:val="en-CA"/>
        </w:rPr>
        <w:t xml:space="preserve">these two feedstocks </w:t>
      </w:r>
      <w:r w:rsidR="00925F83">
        <w:rPr>
          <w:lang w:val="en-CA"/>
        </w:rPr>
        <w:t>could</w:t>
      </w:r>
      <w:r w:rsidR="001C2DF5">
        <w:rPr>
          <w:lang w:val="en-CA"/>
        </w:rPr>
        <w:t xml:space="preserve"> be a good fit for a potential feedstock portfolio, assuming the bioenergy plant</w:t>
      </w:r>
      <w:r w:rsidR="00B342D8">
        <w:rPr>
          <w:lang w:val="en-CA"/>
        </w:rPr>
        <w:t xml:space="preserve"> could use both types of </w:t>
      </w:r>
      <w:proofErr w:type="gramStart"/>
      <w:r w:rsidR="00B342D8">
        <w:rPr>
          <w:lang w:val="en-CA"/>
        </w:rPr>
        <w:t>feedstock</w:t>
      </w:r>
      <w:proofErr w:type="gramEnd"/>
      <w:r w:rsidR="001C2DF5">
        <w:rPr>
          <w:lang w:val="en-CA"/>
        </w:rPr>
        <w:t xml:space="preserve">. However, </w:t>
      </w:r>
      <w:r w:rsidR="00925F83">
        <w:rPr>
          <w:lang w:val="en-CA"/>
        </w:rPr>
        <w:t xml:space="preserve">a previous study </w:t>
      </w:r>
      <w:r w:rsidR="00925F83">
        <w:t xml:space="preserve">estimated </w:t>
      </w:r>
      <w:r w:rsidR="00925F83">
        <w:rPr>
          <w:lang w:val="en-CA"/>
        </w:rPr>
        <w:t xml:space="preserve">that </w:t>
      </w:r>
      <w:r w:rsidR="00D70E22">
        <w:t xml:space="preserve">purpose-grown </w:t>
      </w:r>
      <w:r w:rsidR="001C2DF5">
        <w:t xml:space="preserve">hybrid poplar in Alberta </w:t>
      </w:r>
      <w:r w:rsidR="00925F83">
        <w:t>has a much</w:t>
      </w:r>
      <w:r w:rsidR="00D70E22">
        <w:t xml:space="preserve"> higher delivered cost of</w:t>
      </w:r>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r w:rsidR="00D70E22">
        <w:t>,</w:t>
      </w:r>
      <w:r w:rsidR="001C2DF5">
        <w:t xml:space="preserve"> plus 77 $·Mg</w:t>
      </w:r>
      <w:r w:rsidR="001C2DF5">
        <w:rPr>
          <w:vertAlign w:val="superscript"/>
        </w:rPr>
        <w:t xml:space="preserve">-1 </w:t>
      </w:r>
      <w:r w:rsidR="001C2DF5">
        <w:t xml:space="preserve">to harvest, </w:t>
      </w:r>
      <w:r w:rsidR="00925F83">
        <w:t>grind</w:t>
      </w:r>
      <w:r w:rsidR="001C2DF5">
        <w:t>, and transport the trees to the bioenergy plant) [</w:t>
      </w:r>
      <w:proofErr w:type="spellStart"/>
      <w:r w:rsidR="001C2DF5" w:rsidRPr="00EC5EF4">
        <w:rPr>
          <w:highlight w:val="yellow"/>
        </w:rPr>
        <w:t>Shoos</w:t>
      </w:r>
      <w:r w:rsidR="00122225">
        <w:rPr>
          <w:highlight w:val="yellow"/>
        </w:rPr>
        <w:t>h</w:t>
      </w:r>
      <w:r w:rsidR="001C2DF5" w:rsidRPr="00EC5EF4">
        <w:rPr>
          <w:highlight w:val="yellow"/>
        </w:rPr>
        <w:t>tarian</w:t>
      </w:r>
      <w:proofErr w:type="spellEnd"/>
      <w:r w:rsidR="001C2DF5" w:rsidRPr="00EC5EF4">
        <w:rPr>
          <w:highlight w:val="yellow"/>
        </w:rPr>
        <w:t xml:space="preserve"> et al 2018</w:t>
      </w:r>
      <w:r w:rsidR="001C2DF5">
        <w:rPr>
          <w:highlight w:val="yellow"/>
        </w:rPr>
        <w:t>]</w:t>
      </w:r>
      <w:r w:rsidR="001C2DF5">
        <w:t xml:space="preserve">, suggesting that </w:t>
      </w:r>
      <w:r w:rsidR="00925F83">
        <w:rPr>
          <w:lang w:val="en-CA"/>
        </w:rPr>
        <w:t>hybrid poplar</w:t>
      </w:r>
      <w:r w:rsidR="001C2DF5">
        <w:rPr>
          <w:lang w:val="en-CA"/>
        </w:rPr>
        <w:t xml:space="preserve"> would have a more limited role </w:t>
      </w:r>
      <w:r w:rsidR="00C579F9">
        <w:rPr>
          <w:lang w:val="en-CA"/>
        </w:rPr>
        <w:t>(if used at all) with</w:t>
      </w:r>
      <w:r w:rsidR="001C2DF5">
        <w:rPr>
          <w:lang w:val="en-CA"/>
        </w:rPr>
        <w:t>in a feedstock portfolio</w:t>
      </w:r>
      <w:r w:rsidR="00C579F9">
        <w:rPr>
          <w:lang w:val="en-CA"/>
        </w:rPr>
        <w:t>.</w:t>
      </w:r>
      <w:r w:rsidR="006F1194" w:rsidRPr="006F1194">
        <w:t xml:space="preserve"> </w:t>
      </w:r>
      <w:r w:rsidR="00925F83">
        <w:t xml:space="preserve">In the future we hope to build </w:t>
      </w:r>
      <w:r w:rsidR="00B342D8">
        <w:t>upon</w:t>
      </w:r>
      <w:r w:rsidR="00925F83">
        <w:t xml:space="preserve"> this research by </w:t>
      </w:r>
      <w:r w:rsidR="006F1194">
        <w:t>optim</w:t>
      </w:r>
      <w:r w:rsidR="00925F83">
        <w:t>izing the</w:t>
      </w:r>
      <w:r w:rsidR="006F1194">
        <w:t xml:space="preserve"> </w:t>
      </w:r>
      <w:r w:rsidR="00925F83">
        <w:t xml:space="preserve">allocation of different </w:t>
      </w:r>
      <w:r w:rsidR="006F1194">
        <w:t>feedstock</w:t>
      </w:r>
      <w:r w:rsidR="00925F83">
        <w:t>s</w:t>
      </w:r>
      <w:r w:rsidR="006F1194">
        <w:t xml:space="preserve"> within </w:t>
      </w:r>
      <w:r w:rsidR="00925F83">
        <w:t xml:space="preserve">a </w:t>
      </w:r>
      <w:r w:rsidR="006F1194">
        <w:t>bioenergy feedstock portfolio.</w:t>
      </w:r>
    </w:p>
    <w:p w14:paraId="2580CE06" w14:textId="02C094CB" w:rsidR="00FA715A" w:rsidRDefault="00C579F9">
      <w:pPr>
        <w:pStyle w:val="BodyText"/>
        <w:rPr>
          <w:rFonts w:cs="Times New Roman (Body CS)"/>
          <w:lang w:val="en-CA"/>
        </w:rPr>
      </w:pPr>
      <w:r>
        <w:rPr>
          <w:rFonts w:cs="Times New Roman (Body CS)"/>
        </w:rPr>
        <w:t xml:space="preserve">Although forest residues </w:t>
      </w:r>
      <w:r w:rsidR="0088083A">
        <w:rPr>
          <w:rFonts w:cs="Times New Roman (Body CS)"/>
        </w:rPr>
        <w:t xml:space="preserve">are utilized </w:t>
      </w:r>
      <w:r>
        <w:rPr>
          <w:rFonts w:cs="Times New Roman (Body CS)"/>
        </w:rPr>
        <w:t xml:space="preserve">for bioenergy </w:t>
      </w:r>
      <w:r w:rsidR="00101085">
        <w:rPr>
          <w:rFonts w:cs="Times New Roman (Body CS)"/>
        </w:rPr>
        <w:t xml:space="preserve">in </w:t>
      </w:r>
      <w:r w:rsidR="00925F83">
        <w:rPr>
          <w:rFonts w:cs="Times New Roman (Body CS)"/>
        </w:rPr>
        <w:t>other</w:t>
      </w:r>
      <w:r>
        <w:rPr>
          <w:rFonts w:cs="Times New Roman (Body CS)"/>
        </w:rPr>
        <w:t xml:space="preserve"> parts of the world, </w:t>
      </w:r>
      <w:r w:rsidR="0088083A">
        <w:rPr>
          <w:rFonts w:cs="Times New Roman (Body CS)"/>
        </w:rPr>
        <w:t>the</w:t>
      </w:r>
      <w:r w:rsidR="00101085">
        <w:rPr>
          <w:rFonts w:cs="Times New Roman (Body CS)"/>
        </w:rPr>
        <w:t>y</w:t>
      </w:r>
      <w:r w:rsidR="0088083A">
        <w:rPr>
          <w:rFonts w:cs="Times New Roman (Body CS)"/>
        </w:rPr>
        <w:t xml:space="preserve"> are still </w:t>
      </w:r>
      <w:r w:rsidR="00101085">
        <w:rPr>
          <w:rFonts w:cs="Times New Roman (Body CS)"/>
        </w:rPr>
        <w:t xml:space="preserve">largely </w:t>
      </w:r>
      <w:r w:rsidR="0088083A">
        <w:rPr>
          <w:rFonts w:cs="Times New Roman (Body CS)"/>
        </w:rPr>
        <w:t>considered a waste product</w:t>
      </w:r>
      <w:r w:rsidR="00EE13C1">
        <w:rPr>
          <w:rFonts w:cs="Times New Roman (Body CS)"/>
        </w:rPr>
        <w:t xml:space="preserve"> in Canada</w:t>
      </w:r>
      <w:r w:rsidR="0088083A">
        <w:rPr>
          <w:rFonts w:cs="Times New Roman (Body CS)"/>
        </w:rPr>
        <w:t xml:space="preserve">. </w:t>
      </w:r>
      <w:r w:rsidR="00101085">
        <w:rPr>
          <w:rFonts w:cs="Times New Roman (Body CS)"/>
          <w:lang w:val="en-CA"/>
        </w:rPr>
        <w:t>Given that f</w:t>
      </w:r>
      <w:r w:rsidR="007A6E9A" w:rsidRPr="007A6E9A">
        <w:rPr>
          <w:rFonts w:cs="Times New Roman (Body CS)"/>
          <w:lang w:val="en-CA"/>
        </w:rPr>
        <w:t xml:space="preserve">eedstock costs are </w:t>
      </w:r>
      <w:r w:rsidR="00D70E22">
        <w:rPr>
          <w:rFonts w:cs="Times New Roman (Body CS)"/>
          <w:lang w:val="en-CA"/>
        </w:rPr>
        <w:t xml:space="preserve">critical </w:t>
      </w:r>
      <w:r w:rsidR="007A6E9A" w:rsidRPr="007A6E9A">
        <w:rPr>
          <w:rFonts w:cs="Times New Roman (Body CS)"/>
          <w:lang w:val="en-CA"/>
        </w:rPr>
        <w:t xml:space="preserve">to the economic viability of </w:t>
      </w:r>
      <w:r w:rsidR="00925F83">
        <w:rPr>
          <w:rFonts w:cs="Times New Roman (Body CS)"/>
          <w:lang w:val="en-CA"/>
        </w:rPr>
        <w:t xml:space="preserve">any </w:t>
      </w:r>
      <w:r w:rsidR="007A6E9A" w:rsidRPr="007A6E9A">
        <w:rPr>
          <w:rFonts w:cs="Times New Roman (Body CS)"/>
          <w:lang w:val="en-CA"/>
        </w:rPr>
        <w:t>bio</w:t>
      </w:r>
      <w:r w:rsidR="00101085">
        <w:rPr>
          <w:rFonts w:cs="Times New Roman (Body CS)"/>
          <w:lang w:val="en-CA"/>
        </w:rPr>
        <w:t xml:space="preserve">energy </w:t>
      </w:r>
      <w:r w:rsidR="00925F83">
        <w:rPr>
          <w:rFonts w:cs="Times New Roman (Body CS)"/>
          <w:lang w:val="en-CA"/>
        </w:rPr>
        <w:t>project</w:t>
      </w:r>
      <w:r w:rsidR="007A6E9A" w:rsidRPr="007A6E9A">
        <w:rPr>
          <w:rFonts w:cs="Times New Roman (Body CS)"/>
          <w:lang w:val="en-CA"/>
        </w:rPr>
        <w:t xml:space="preserve">, </w:t>
      </w:r>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extracted in Canada we will likely need to see</w:t>
      </w:r>
      <w:r w:rsidR="00925F83">
        <w:rPr>
          <w:rFonts w:cs="Times New Roman (Body CS)"/>
          <w:lang w:val="en-CA"/>
        </w:rPr>
        <w:t xml:space="preserve"> </w:t>
      </w:r>
      <w:r w:rsidR="00D70E22">
        <w:rPr>
          <w:rFonts w:cs="Times New Roman (Body CS)"/>
          <w:lang w:val="en-CA"/>
        </w:rPr>
        <w:t>improvements</w:t>
      </w:r>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and</w:t>
      </w:r>
      <w:r w:rsidR="006258ED">
        <w:rPr>
          <w:rFonts w:cs="Times New Roman (Body CS)"/>
          <w:lang w:val="en-CA"/>
        </w:rPr>
        <w:t>/or</w:t>
      </w:r>
      <w:r w:rsidR="007A6E9A" w:rsidRPr="007A6E9A">
        <w:rPr>
          <w:rFonts w:cs="Times New Roman (Body CS)"/>
          <w:lang w:val="en-CA"/>
        </w:rPr>
        <w:t xml:space="preserve"> </w:t>
      </w:r>
      <w:r w:rsidR="00D70E22">
        <w:rPr>
          <w:rFonts w:cs="Times New Roman (Body CS)"/>
          <w:lang w:val="en-CA"/>
        </w:rPr>
        <w:t xml:space="preserve">increases in </w:t>
      </w:r>
      <w:r w:rsidR="007A6E9A" w:rsidRPr="007A6E9A">
        <w:rPr>
          <w:rFonts w:cs="Times New Roman (Body CS)"/>
          <w:lang w:val="en-CA"/>
        </w:rPr>
        <w:t>future bio</w:t>
      </w:r>
      <w:r w:rsidR="00101085">
        <w:rPr>
          <w:rFonts w:cs="Times New Roman (Body CS)"/>
          <w:lang w:val="en-CA"/>
        </w:rPr>
        <w:t>fuel</w:t>
      </w:r>
      <w:r w:rsidR="007A6E9A" w:rsidRPr="007A6E9A">
        <w:rPr>
          <w:rFonts w:cs="Times New Roman (Body CS)"/>
          <w:lang w:val="en-CA"/>
        </w:rPr>
        <w:t xml:space="preserve"> prices. </w:t>
      </w:r>
      <w:r w:rsidR="00FA715A">
        <w:rPr>
          <w:rFonts w:cs="Times New Roman (Body CS)"/>
          <w:lang w:val="en-CA"/>
        </w:rPr>
        <w:t>Government</w:t>
      </w:r>
      <w:r w:rsidR="006258ED">
        <w:rPr>
          <w:rFonts w:cs="Times New Roman (Body CS)"/>
          <w:lang w:val="en-CA"/>
        </w:rPr>
        <w:t>s</w:t>
      </w:r>
      <w:r w:rsidR="00FA715A">
        <w:rPr>
          <w:rFonts w:cs="Times New Roman (Body CS)"/>
          <w:lang w:val="en-CA"/>
        </w:rPr>
        <w:t xml:space="preserve"> can play a role in improving </w:t>
      </w:r>
      <w:r w:rsidR="006258ED">
        <w:rPr>
          <w:rFonts w:cs="Times New Roman (Body CS)"/>
          <w:lang w:val="en-CA"/>
        </w:rPr>
        <w:t xml:space="preserve">bioenergy production </w:t>
      </w:r>
      <w:r w:rsidR="00FA715A">
        <w:rPr>
          <w:rFonts w:cs="Times New Roman (Body CS)"/>
          <w:lang w:val="en-CA"/>
        </w:rPr>
        <w:t xml:space="preserve">technology through investments </w:t>
      </w:r>
      <w:r w:rsidR="00EE13C1">
        <w:rPr>
          <w:rFonts w:cs="Times New Roman (Body CS)"/>
          <w:lang w:val="en-CA"/>
        </w:rPr>
        <w:t xml:space="preserve">research and </w:t>
      </w:r>
      <w:proofErr w:type="gramStart"/>
      <w:r w:rsidR="00EE13C1">
        <w:rPr>
          <w:rFonts w:cs="Times New Roman (Body CS)"/>
          <w:lang w:val="en-CA"/>
        </w:rPr>
        <w:t>development</w:t>
      </w:r>
      <w:r w:rsidR="00FA715A">
        <w:rPr>
          <w:rFonts w:cs="Times New Roman (Body CS)"/>
          <w:lang w:val="en-CA"/>
        </w:rPr>
        <w:t>, and</w:t>
      </w:r>
      <w:proofErr w:type="gramEnd"/>
      <w:r w:rsidR="00FA715A">
        <w:rPr>
          <w:rFonts w:cs="Times New Roman (Body CS)"/>
          <w:lang w:val="en-CA"/>
        </w:rPr>
        <w:t xml:space="preserve"> can impact future biofuel prices through public policy. </w:t>
      </w:r>
    </w:p>
    <w:p w14:paraId="76A3A4A3" w14:textId="66FF8D00" w:rsidR="003054D9" w:rsidRPr="00732089" w:rsidRDefault="006258ED">
      <w:pPr>
        <w:pStyle w:val="BodyText"/>
        <w:rPr>
          <w:rFonts w:cs="Times New Roman (Body CS)"/>
          <w:lang w:val="en-CA"/>
        </w:rPr>
      </w:pPr>
      <w:r>
        <w:rPr>
          <w:rFonts w:cs="Times New Roman (Body CS)"/>
          <w:lang w:val="en-CA"/>
        </w:rPr>
        <w:lastRenderedPageBreak/>
        <w:t xml:space="preserve">On the </w:t>
      </w:r>
      <w:r w:rsidR="00432BC4">
        <w:rPr>
          <w:rFonts w:cs="Times New Roman (Body CS)"/>
          <w:lang w:val="en-CA"/>
        </w:rPr>
        <w:t xml:space="preserve">Canadian </w:t>
      </w:r>
      <w:r>
        <w:rPr>
          <w:rFonts w:cs="Times New Roman (Body CS)"/>
          <w:lang w:val="en-CA"/>
        </w:rPr>
        <w:t xml:space="preserve">public policy front, </w:t>
      </w:r>
      <w:r w:rsidR="007A6E9A" w:rsidRPr="007A6E9A">
        <w:rPr>
          <w:rFonts w:cs="Times New Roman (Body CS)"/>
          <w:lang w:val="en-CA"/>
        </w:rPr>
        <w:t xml:space="preserve">governments </w:t>
      </w:r>
      <w:r w:rsidR="00432BC4">
        <w:rPr>
          <w:rFonts w:cs="Times New Roman (Body CS)"/>
          <w:lang w:val="en-CA"/>
        </w:rPr>
        <w:t xml:space="preserve">have </w:t>
      </w:r>
      <w:r w:rsidR="007A6E9A" w:rsidRPr="007A6E9A">
        <w:rPr>
          <w:rFonts w:cs="Times New Roman (Body CS)"/>
          <w:lang w:val="en-CA"/>
        </w:rPr>
        <w:t xml:space="preserve">set renewable fuel mandates and </w:t>
      </w:r>
      <w:proofErr w:type="gramStart"/>
      <w:r w:rsidR="00EE13C1">
        <w:rPr>
          <w:rFonts w:cs="Times New Roman (Body CS)"/>
          <w:lang w:val="en-CA"/>
        </w:rPr>
        <w:t xml:space="preserve">subsidize </w:t>
      </w:r>
      <w:r w:rsidR="00EE13C1" w:rsidRPr="007A6E9A">
        <w:rPr>
          <w:rFonts w:cs="Times New Roman (Body CS)"/>
          <w:lang w:val="en-CA"/>
        </w:rPr>
        <w:t xml:space="preserve"> </w:t>
      </w:r>
      <w:r w:rsidR="007A6E9A" w:rsidRPr="007A6E9A">
        <w:rPr>
          <w:rFonts w:cs="Times New Roman (Body CS)"/>
          <w:lang w:val="en-CA"/>
        </w:rPr>
        <w:t>production</w:t>
      </w:r>
      <w:proofErr w:type="gramEnd"/>
      <w:r w:rsidR="007A6E9A" w:rsidRPr="007A6E9A">
        <w:rPr>
          <w:rFonts w:cs="Times New Roman (Body CS)"/>
          <w:lang w:val="en-CA"/>
        </w:rPr>
        <w:t xml:space="preserve"> </w:t>
      </w:r>
      <w:r w:rsidR="00EE13C1">
        <w:rPr>
          <w:rFonts w:cs="Times New Roman (Body CS)"/>
          <w:lang w:val="en-CA"/>
        </w:rPr>
        <w:t>of</w:t>
      </w:r>
      <w:r w:rsidR="007A6E9A" w:rsidRPr="007A6E9A">
        <w:rPr>
          <w:rFonts w:cs="Times New Roman (Body CS)"/>
          <w:lang w:val="en-CA"/>
        </w:rPr>
        <w:t xml:space="preserve"> bioethanol</w:t>
      </w:r>
      <w:r w:rsidR="00432BC4">
        <w:rPr>
          <w:rFonts w:cs="Times New Roman (Body CS)"/>
          <w:lang w:val="en-CA"/>
        </w:rPr>
        <w:t xml:space="preserve"> and</w:t>
      </w:r>
      <w:r w:rsidR="007A6E9A" w:rsidRPr="007A6E9A">
        <w:rPr>
          <w:rFonts w:cs="Times New Roman (Body CS)"/>
          <w:lang w:val="en-CA"/>
        </w:rPr>
        <w:t xml:space="preserve"> biodiesel, thereby impacting future biofuel prices </w:t>
      </w:r>
      <w:r w:rsidR="007A6E9A" w:rsidRPr="00732089">
        <w:rPr>
          <w:rFonts w:cs="Times New Roman (Body CS)"/>
          <w:highlight w:val="yellow"/>
          <w:lang w:val="en-CA"/>
        </w:rPr>
        <w:t>[Campbell et al., 2016]</w:t>
      </w:r>
      <w:r w:rsidR="007A6E9A" w:rsidRPr="007A6E9A">
        <w:rPr>
          <w:rFonts w:cs="Times New Roman (Body CS)"/>
          <w:lang w:val="en-CA"/>
        </w:rPr>
        <w:t xml:space="preserve">. The continuation of such subsidies will likely be an important factor for the emergence of a second-generation </w:t>
      </w:r>
      <w:r w:rsidR="00EE13C1">
        <w:rPr>
          <w:rFonts w:cs="Times New Roman (Body CS)"/>
          <w:lang w:val="en-CA"/>
        </w:rPr>
        <w:t xml:space="preserve">or </w:t>
      </w:r>
      <w:proofErr w:type="spellStart"/>
      <w:r w:rsidR="00EE13C1">
        <w:rPr>
          <w:rFonts w:cs="Times New Roman (Body CS)"/>
          <w:lang w:val="en-CA"/>
        </w:rPr>
        <w:t>advanced</w:t>
      </w:r>
      <w:r w:rsidR="007A6E9A" w:rsidRPr="007A6E9A">
        <w:rPr>
          <w:rFonts w:cs="Times New Roman (Body CS)"/>
          <w:lang w:val="en-CA"/>
        </w:rPr>
        <w:t>biofuel</w:t>
      </w:r>
      <w:proofErr w:type="spellEnd"/>
      <w:r w:rsidR="007A6E9A" w:rsidRPr="007A6E9A">
        <w:rPr>
          <w:rFonts w:cs="Times New Roman (Body CS)"/>
          <w:lang w:val="en-CA"/>
        </w:rPr>
        <w:t xml:space="preserve"> sector in Canada. Another factor that could provide important incentives for </w:t>
      </w:r>
      <w:r w:rsidR="004E7EB6">
        <w:rPr>
          <w:rFonts w:cs="Times New Roman (Body CS)"/>
          <w:lang w:val="en-CA"/>
        </w:rPr>
        <w:t>advanced</w:t>
      </w:r>
      <w:r w:rsidR="007A6E9A" w:rsidRPr="007A6E9A">
        <w:rPr>
          <w:rFonts w:cs="Times New Roman (Body CS)"/>
          <w:lang w:val="en-CA"/>
        </w:rPr>
        <w:t xml:space="preserve"> biofuels is the Government of Canada's Clean Fuel Standard, which is proposed to come into force in 2022</w:t>
      </w:r>
      <w:r w:rsidR="00C94697">
        <w:rPr>
          <w:rFonts w:cs="Times New Roman (Body CS)"/>
          <w:lang w:val="en-CA"/>
        </w:rPr>
        <w:t>, and which will require transportation fuel suppliers to lower the carbon intensity of their fuels</w:t>
      </w:r>
      <w:r w:rsidR="007A6E9A" w:rsidRPr="007A6E9A">
        <w:rPr>
          <w:rFonts w:cs="Times New Roman (Body CS)"/>
          <w:lang w:val="en-CA"/>
        </w:rPr>
        <w:t xml:space="preserve"> </w:t>
      </w:r>
      <w:r w:rsidR="00C94697" w:rsidRPr="00732089">
        <w:rPr>
          <w:rFonts w:cs="Times New Roman (Body CS)"/>
          <w:highlight w:val="yellow"/>
          <w:lang w:val="en-CA"/>
        </w:rPr>
        <w:t>[</w:t>
      </w:r>
      <w:r w:rsidR="007A6E9A" w:rsidRPr="00732089">
        <w:rPr>
          <w:rFonts w:cs="Times New Roman (Body CS)"/>
          <w:highlight w:val="yellow"/>
          <w:lang w:val="en-CA"/>
        </w:rPr>
        <w:t>Government of Canada, 2020</w:t>
      </w:r>
      <w:r w:rsidR="00C94697" w:rsidRPr="00732089">
        <w:rPr>
          <w:rFonts w:cs="Times New Roman (Body CS)"/>
          <w:highlight w:val="yellow"/>
          <w:lang w:val="en-CA"/>
        </w:rPr>
        <w:t>]</w:t>
      </w:r>
      <w:r w:rsidR="007A6E9A" w:rsidRPr="007A6E9A">
        <w:rPr>
          <w:rFonts w:cs="Times New Roman (Body CS)"/>
          <w:lang w:val="en-CA"/>
        </w:rPr>
        <w:t xml:space="preserve">. </w:t>
      </w:r>
      <w:r w:rsidR="007A6E9A">
        <w:rPr>
          <w:rFonts w:cs="Times New Roman (Body CS)"/>
          <w:lang w:val="en-CA"/>
        </w:rPr>
        <w:t xml:space="preserve"> </w:t>
      </w:r>
      <w:r w:rsidR="004E7EB6">
        <w:rPr>
          <w:rFonts w:cs="Times New Roman (Body CS)"/>
          <w:lang w:val="en-CA"/>
        </w:rPr>
        <w:t xml:space="preserve">Although these policies are </w:t>
      </w:r>
      <w:r>
        <w:rPr>
          <w:rFonts w:cs="Times New Roman (Body CS)"/>
          <w:lang w:val="en-CA"/>
        </w:rPr>
        <w:t xml:space="preserve">focused </w:t>
      </w:r>
      <w:r w:rsidR="004E7EB6">
        <w:rPr>
          <w:rFonts w:cs="Times New Roman (Body CS)"/>
          <w:lang w:val="en-CA"/>
        </w:rPr>
        <w:t xml:space="preserve">more </w:t>
      </w:r>
      <w:r>
        <w:rPr>
          <w:rFonts w:cs="Times New Roman (Body CS)"/>
          <w:lang w:val="en-CA"/>
        </w:rPr>
        <w:t>on</w:t>
      </w:r>
      <w:r w:rsidR="004E7EB6">
        <w:rPr>
          <w:rFonts w:cs="Times New Roman (Body CS)"/>
          <w:lang w:val="en-CA"/>
        </w:rPr>
        <w:t xml:space="preserve"> liquid biofuels, there are also new policies which could </w:t>
      </w:r>
      <w:r>
        <w:rPr>
          <w:rFonts w:cs="Times New Roman (Body CS)"/>
          <w:lang w:val="en-CA"/>
        </w:rPr>
        <w:t>promote</w:t>
      </w:r>
      <w:r w:rsidR="004E7EB6">
        <w:rPr>
          <w:rFonts w:cs="Times New Roman (Body CS)"/>
          <w:lang w:val="en-CA"/>
        </w:rPr>
        <w:t xml:space="preserve"> burning pellets. Indeed, t</w:t>
      </w:r>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r w:rsidR="00101085">
        <w:rPr>
          <w:rFonts w:cs="Times New Roman (Body CS)"/>
          <w:highlight w:val="yellow"/>
          <w:lang w:val="en-CA"/>
        </w:rPr>
        <w:t>II</w:t>
      </w:r>
      <w:r w:rsidR="00101085" w:rsidRPr="00EC5EF4">
        <w:rPr>
          <w:rFonts w:cs="Times New Roman (Body CS)"/>
          <w:highlight w:val="yellow"/>
          <w:lang w:val="en-CA"/>
        </w:rPr>
        <w:t xml:space="preserve"> 2018]</w:t>
      </w:r>
      <w:r w:rsidR="00101085" w:rsidRPr="00101085">
        <w:rPr>
          <w:rFonts w:cs="Times New Roman (Body CS)"/>
          <w:lang w:val="en-CA"/>
        </w:rPr>
        <w:t xml:space="preserve"> </w:t>
      </w:r>
      <w:r w:rsidR="00101085">
        <w:rPr>
          <w:rFonts w:cs="Times New Roman (Body CS)"/>
          <w:lang w:val="en-CA"/>
        </w:rPr>
        <w:t xml:space="preserve">which could provide incentives to </w:t>
      </w:r>
      <w:r w:rsidR="007A6E9A">
        <w:rPr>
          <w:rFonts w:cs="Times New Roman (Body CS)"/>
          <w:lang w:val="en-CA"/>
        </w:rPr>
        <w:t xml:space="preserve">use forest residue pellets in </w:t>
      </w:r>
      <w:r w:rsidR="007A6E9A" w:rsidRPr="007A6E9A">
        <w:rPr>
          <w:rFonts w:cs="Times New Roman (Body CS)"/>
        </w:rPr>
        <w:t>heat and power plants instead of coal and natural gas</w:t>
      </w:r>
      <w:r w:rsidR="00101085">
        <w:rPr>
          <w:rFonts w:cs="Times New Roman (Body CS)"/>
        </w:rPr>
        <w:t>. In this case, since</w:t>
      </w:r>
      <w:r w:rsidR="00101085" w:rsidRPr="00101085">
        <w:rPr>
          <w:rFonts w:cs="Times New Roman (Body CS)"/>
          <w:lang w:val="en-CA"/>
        </w:rPr>
        <w:t xml:space="preserve"> </w:t>
      </w:r>
      <w:r w:rsidR="00101085">
        <w:rPr>
          <w:rFonts w:cs="Times New Roman (Body CS)"/>
          <w:lang w:val="en-CA"/>
        </w:rPr>
        <w:t xml:space="preserve">the pellets </w:t>
      </w:r>
      <w:r w:rsidR="004E7EB6">
        <w:rPr>
          <w:rFonts w:cs="Times New Roman (Body CS)"/>
          <w:lang w:val="en-CA"/>
        </w:rPr>
        <w:t>would likely generate</w:t>
      </w:r>
      <w:r w:rsidR="00101085" w:rsidRPr="00101085">
        <w:rPr>
          <w:rFonts w:cs="Times New Roman (Body CS)"/>
          <w:lang w:val="en-CA"/>
        </w:rPr>
        <w:t xml:space="preserve"> lower greenhouse gas emissions than the fossil fuels they displace, the</w:t>
      </w:r>
      <w:r>
        <w:rPr>
          <w:rFonts w:cs="Times New Roman (Body CS)"/>
          <w:lang w:val="en-CA"/>
        </w:rPr>
        <w:t xml:space="preserve"> heat and power produced</w:t>
      </w:r>
      <w:r w:rsidR="00101085" w:rsidRPr="00101085">
        <w:rPr>
          <w:rFonts w:cs="Times New Roman (Body CS)"/>
          <w:lang w:val="en-CA"/>
        </w:rPr>
        <w:t xml:space="preserve"> </w:t>
      </w:r>
      <w:r w:rsidR="004E7EB6">
        <w:rPr>
          <w:rFonts w:cs="Times New Roman (Body CS)"/>
          <w:lang w:val="en-CA"/>
        </w:rPr>
        <w:t>w</w:t>
      </w:r>
      <w:r w:rsidR="00101085" w:rsidRPr="00101085">
        <w:rPr>
          <w:rFonts w:cs="Times New Roman (Body CS)"/>
          <w:lang w:val="en-CA"/>
        </w:rPr>
        <w:t>oul</w:t>
      </w:r>
      <w:r w:rsidR="00101085">
        <w:rPr>
          <w:rFonts w:cs="Times New Roman (Body CS)"/>
          <w:lang w:val="en-CA"/>
        </w:rPr>
        <w:t>d</w:t>
      </w:r>
      <w:r w:rsidR="004E7EB6">
        <w:rPr>
          <w:rFonts w:cs="Times New Roman (Body CS)"/>
          <w:lang w:val="en-CA"/>
        </w:rPr>
        <w:t xml:space="preserve"> thereby</w:t>
      </w:r>
      <w:r w:rsidR="00101085">
        <w:rPr>
          <w:rFonts w:cs="Times New Roman (Body CS)"/>
          <w:lang w:val="en-CA"/>
        </w:rPr>
        <w:t xml:space="preserve"> incur</w:t>
      </w:r>
      <w:r w:rsidR="00101085" w:rsidRPr="00101085">
        <w:rPr>
          <w:rFonts w:cs="Times New Roman (Body CS)"/>
          <w:lang w:val="en-CA"/>
        </w:rPr>
        <w:t xml:space="preserve"> lower carbon tax</w:t>
      </w:r>
      <w:r w:rsidR="00101085">
        <w:rPr>
          <w:rFonts w:cs="Times New Roman (Body CS)"/>
          <w:lang w:val="en-CA"/>
        </w:rPr>
        <w:t>es</w:t>
      </w:r>
      <w:r w:rsidR="00101085" w:rsidRPr="00101085">
        <w:rPr>
          <w:rFonts w:cs="Times New Roman (Body CS)"/>
          <w:lang w:val="en-CA"/>
        </w:rPr>
        <w:t>, th</w:t>
      </w:r>
      <w:r w:rsidR="004E7EB6">
        <w:rPr>
          <w:rFonts w:cs="Times New Roman (Body CS)"/>
          <w:lang w:val="en-CA"/>
        </w:rPr>
        <w:t>us</w:t>
      </w:r>
      <w:r w:rsidR="00101085" w:rsidRPr="00101085">
        <w:rPr>
          <w:rFonts w:cs="Times New Roman (Body CS)"/>
          <w:lang w:val="en-CA"/>
        </w:rPr>
        <w:t xml:space="preserve"> </w:t>
      </w:r>
      <w:r w:rsidR="004E7EB6">
        <w:rPr>
          <w:rFonts w:cs="Times New Roman (Body CS)"/>
          <w:lang w:val="en-CA"/>
        </w:rPr>
        <w:t>improving</w:t>
      </w:r>
      <w:r w:rsidR="00101085">
        <w:rPr>
          <w:rFonts w:cs="Times New Roman (Body CS)"/>
          <w:lang w:val="en-CA"/>
        </w:rPr>
        <w:t xml:space="preserve"> the</w:t>
      </w:r>
      <w:r w:rsidR="00101085" w:rsidRPr="00101085">
        <w:rPr>
          <w:rFonts w:cs="Times New Roman (Body CS)"/>
          <w:lang w:val="en-CA"/>
        </w:rPr>
        <w:t xml:space="preserve"> financial returns</w:t>
      </w:r>
      <w:r w:rsidR="00101085">
        <w:rPr>
          <w:rFonts w:cs="Times New Roman (Body CS)"/>
          <w:lang w:val="en-CA"/>
        </w:rPr>
        <w:t xml:space="preserve"> to using pellets</w:t>
      </w:r>
      <w:r w:rsidR="00101085" w:rsidRPr="00101085">
        <w:rPr>
          <w:rFonts w:cs="Times New Roman (Body CS)"/>
          <w:lang w:val="en-CA"/>
        </w:rPr>
        <w:t xml:space="preserve">. </w:t>
      </w:r>
    </w:p>
    <w:p w14:paraId="6B8B070F" w14:textId="77777777" w:rsidR="003054D9" w:rsidRDefault="003054D9">
      <w:pPr>
        <w:pStyle w:val="BodyText"/>
      </w:pPr>
    </w:p>
    <w:p w14:paraId="4A1F029B" w14:textId="77777777" w:rsidR="000F5F23" w:rsidRDefault="00B37F11">
      <w:pPr>
        <w:pStyle w:val="Heading1"/>
      </w:pPr>
      <w:bookmarkStart w:id="35" w:name="data-availability"/>
      <w:bookmarkEnd w:id="33"/>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36" w:name="acknowledgements"/>
      <w:bookmarkEnd w:id="35"/>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Luckert, Feng Qiu, Grant Hauer, and </w:t>
      </w:r>
      <w:proofErr w:type="spellStart"/>
      <w:r>
        <w:t>Wenbei</w:t>
      </w:r>
      <w:proofErr w:type="spellEnd"/>
      <w:r>
        <w:t xml:space="preserve"> Zhang for helpful discussion.</w:t>
      </w:r>
    </w:p>
    <w:p w14:paraId="089F09F6" w14:textId="2E0C0A16" w:rsidR="000F5F23" w:rsidRDefault="00B37F11">
      <w:pPr>
        <w:pStyle w:val="Heading1"/>
      </w:pPr>
      <w:bookmarkStart w:id="37" w:name="references"/>
      <w:bookmarkEnd w:id="36"/>
      <w:r>
        <w:t>References</w:t>
      </w:r>
    </w:p>
    <w:p w14:paraId="1EEBC6EF" w14:textId="563B899A" w:rsidR="00BF2222" w:rsidRDefault="00BF2222" w:rsidP="00BF2222">
      <w:pPr>
        <w:pStyle w:val="BodyText"/>
      </w:pPr>
    </w:p>
    <w:p w14:paraId="7A7EC9F9" w14:textId="77777777" w:rsidR="00BF2222" w:rsidRDefault="00BF2222" w:rsidP="00BF2222">
      <w:pPr>
        <w:widowControl w:val="0"/>
        <w:spacing w:after="120"/>
        <w:ind w:left="720" w:hanging="720"/>
      </w:pPr>
      <w:commentRangeStart w:id="38"/>
      <w:r>
        <w:t xml:space="preserve">Campbell, H. Anderson, J. and M.K. Luckert. 2016. Public Policies and Canadian Ethanol Production: History and Future Prospects for an Emerging Industry. </w:t>
      </w:r>
      <w:r>
        <w:rPr>
          <w:i/>
        </w:rPr>
        <w:t xml:space="preserve">Biofuels </w:t>
      </w:r>
      <w:r>
        <w:t xml:space="preserve">January, 1-20. </w:t>
      </w:r>
      <w:commentRangeEnd w:id="38"/>
      <w:r w:rsidR="00E15E14">
        <w:rPr>
          <w:rStyle w:val="CommentReference"/>
        </w:rPr>
        <w:commentReference w:id="38"/>
      </w:r>
    </w:p>
    <w:p w14:paraId="451ABD6D" w14:textId="6499161F" w:rsidR="00BF2222" w:rsidRDefault="00BF2222" w:rsidP="00BF2222">
      <w:pPr>
        <w:pStyle w:val="BodyText"/>
      </w:pPr>
    </w:p>
    <w:p w14:paraId="3799F3F2" w14:textId="1F65A4BA" w:rsidR="00101085" w:rsidRPr="00101085" w:rsidRDefault="00101085" w:rsidP="00101085">
      <w:pPr>
        <w:pStyle w:val="BodyText"/>
        <w:rPr>
          <w:lang w:val="en-CA"/>
        </w:rPr>
      </w:pPr>
      <w:r w:rsidRPr="00101085">
        <w:rPr>
          <w:lang w:val="en-CA"/>
        </w:rPr>
        <w:lastRenderedPageBreak/>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p>
    <w:p w14:paraId="0BE69A32" w14:textId="6571AE2D" w:rsidR="00BF2222" w:rsidRDefault="00BF2222">
      <w:pPr>
        <w:pStyle w:val="BodyText"/>
      </w:pPr>
    </w:p>
    <w:p w14:paraId="79DB9594" w14:textId="77777777" w:rsidR="00932426" w:rsidRPr="00932426" w:rsidRDefault="00932426" w:rsidP="00932426">
      <w:pPr>
        <w:pStyle w:val="BodyText"/>
        <w:rPr>
          <w:lang w:val="en-CA"/>
        </w:rPr>
      </w:pPr>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p>
    <w:p w14:paraId="780639FC" w14:textId="77777777" w:rsidR="00932426" w:rsidRPr="00932426" w:rsidRDefault="00932426" w:rsidP="00932426">
      <w:pPr>
        <w:pStyle w:val="BodyText"/>
        <w:rPr>
          <w:lang w:val="en-CA"/>
        </w:rPr>
      </w:pPr>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p>
    <w:p w14:paraId="4A0CBB13" w14:textId="77777777" w:rsidR="00932426" w:rsidRDefault="00932426">
      <w:pPr>
        <w:pStyle w:val="BodyText"/>
      </w:pPr>
    </w:p>
    <w:p w14:paraId="255A0108" w14:textId="190B67D1" w:rsidR="003650D6" w:rsidRPr="003650D6" w:rsidRDefault="003650D6" w:rsidP="003650D6">
      <w:pPr>
        <w:pStyle w:val="BodyText"/>
        <w:rPr>
          <w:lang w:val="en-CA"/>
        </w:rPr>
      </w:pPr>
      <w:proofErr w:type="spellStart"/>
      <w:r w:rsidRPr="003650D6">
        <w:rPr>
          <w:lang w:val="en-CA"/>
        </w:rPr>
        <w:t>Shooshtarian</w:t>
      </w:r>
      <w:proofErr w:type="spellEnd"/>
      <w:r w:rsidRPr="003650D6">
        <w:rPr>
          <w:lang w:val="en-CA"/>
        </w:rPr>
        <w:t xml:space="preserve">, A., Anderson, J.A., Armstrong, G.W., and Luckert,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p>
    <w:p w14:paraId="36A3A8F7" w14:textId="29B18400" w:rsidR="003650D6" w:rsidRDefault="003650D6">
      <w:pPr>
        <w:pStyle w:val="BodyText"/>
      </w:pPr>
    </w:p>
    <w:p w14:paraId="401BF8B8" w14:textId="1FE7F7B5" w:rsidR="006F1194" w:rsidRPr="006F1194" w:rsidRDefault="006F1194" w:rsidP="006F1194">
      <w:pPr>
        <w:pStyle w:val="BodyText"/>
        <w:rPr>
          <w:lang w:val="en-CA"/>
        </w:rPr>
      </w:pPr>
      <w:r w:rsidRPr="006F1194">
        <w:rPr>
          <w:lang w:val="en-CA"/>
        </w:rPr>
        <w:t xml:space="preserve">Sultana A, Kumar A, Harfield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p>
    <w:p w14:paraId="1A21C7B3" w14:textId="3E99DFF8" w:rsidR="006F1194" w:rsidRDefault="006F1194">
      <w:pPr>
        <w:pStyle w:val="BodyText"/>
      </w:pPr>
    </w:p>
    <w:p w14:paraId="3031FACC" w14:textId="77777777" w:rsidR="006F1194" w:rsidRPr="00BF2222" w:rsidRDefault="006F1194" w:rsidP="00732089">
      <w:pPr>
        <w:pStyle w:val="BodyText"/>
      </w:pPr>
    </w:p>
    <w:p w14:paraId="584DD086" w14:textId="77777777" w:rsidR="000F5F23" w:rsidRDefault="00B37F11">
      <w:pPr>
        <w:pStyle w:val="Bibliography"/>
      </w:pPr>
      <w:bookmarkStart w:id="39" w:name="ref-Lane2018"/>
      <w:bookmarkStart w:id="40"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41" w:name="ref-Watters2021"/>
      <w:bookmarkEnd w:id="39"/>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42" w:name="ref-Sterman2018"/>
      <w:bookmarkEnd w:id="41"/>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6">
        <w:r>
          <w:rPr>
            <w:rStyle w:val="Hyperlink"/>
          </w:rPr>
          <w:t>10.1088/1748-9326/aaa512</w:t>
        </w:r>
      </w:hyperlink>
      <w:r>
        <w:t>.</w:t>
      </w:r>
    </w:p>
    <w:p w14:paraId="55A0EA6C" w14:textId="77777777" w:rsidR="000F5F23" w:rsidRDefault="00B37F11">
      <w:pPr>
        <w:pStyle w:val="Bibliography"/>
      </w:pPr>
      <w:bookmarkStart w:id="43" w:name="ref-Dymond2010"/>
      <w:bookmarkEnd w:id="42"/>
      <w:r>
        <w:t xml:space="preserve">[4] </w:t>
      </w:r>
      <w:r>
        <w:tab/>
        <w:t>Dymond CC, Titus BD, Stinson G, Kurz WA. Future quantities and spatial distribution of harvesting residue and dead wood from natural disturbances in Canada. Forest Ecology and Management 2010;260:181–92. doi:</w:t>
      </w:r>
      <w:hyperlink r:id="rId17">
        <w:r>
          <w:rPr>
            <w:rStyle w:val="Hyperlink"/>
          </w:rPr>
          <w:t>10.1016/j.foreco.2010.04.015</w:t>
        </w:r>
      </w:hyperlink>
      <w:r>
        <w:t>.</w:t>
      </w:r>
    </w:p>
    <w:p w14:paraId="194E10D8" w14:textId="77777777" w:rsidR="000F5F23" w:rsidRDefault="00B37F11">
      <w:pPr>
        <w:pStyle w:val="Bibliography"/>
      </w:pPr>
      <w:bookmarkStart w:id="44" w:name="ref-Shabani2013"/>
      <w:bookmarkEnd w:id="43"/>
      <w:r>
        <w:t xml:space="preserve">[5] </w:t>
      </w:r>
      <w:r>
        <w:tab/>
        <w:t>Shabani N, Akhtari S, Sowlati T. Value chain optimization of forest biomass for bioenergy production: A review. Renewable and Sustainable Energy Reviews 2013;23:299–311. doi:</w:t>
      </w:r>
      <w:hyperlink r:id="rId18">
        <w:r>
          <w:rPr>
            <w:rStyle w:val="Hyperlink"/>
          </w:rPr>
          <w:t>10.1016/j.rser.2013.03.005</w:t>
        </w:r>
      </w:hyperlink>
      <w:r>
        <w:t>.</w:t>
      </w:r>
    </w:p>
    <w:p w14:paraId="62E8FF9D" w14:textId="77777777" w:rsidR="000F5F23" w:rsidRDefault="00B37F11">
      <w:pPr>
        <w:pStyle w:val="Bibliography"/>
      </w:pPr>
      <w:bookmarkStart w:id="45" w:name="ref-Kumar2003"/>
      <w:bookmarkEnd w:id="44"/>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46" w:name="ref-Rummer2007"/>
      <w:bookmarkEnd w:id="45"/>
      <w:r>
        <w:t xml:space="preserve">[7] </w:t>
      </w:r>
      <w:r>
        <w:tab/>
        <w:t>Rummer B. Moving Biomass: Technology, Economics, and Possibilities 2007:69.</w:t>
      </w:r>
    </w:p>
    <w:p w14:paraId="4FF76A95" w14:textId="77777777" w:rsidR="000F5F23" w:rsidRDefault="00B37F11">
      <w:pPr>
        <w:pStyle w:val="Bibliography"/>
      </w:pPr>
      <w:bookmarkStart w:id="47" w:name="ref-Aulakh2008"/>
      <w:bookmarkEnd w:id="46"/>
      <w:r>
        <w:lastRenderedPageBreak/>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48" w:name="ref-deAvillez2014"/>
      <w:bookmarkEnd w:id="47"/>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49" w:name="ref-Spelter2009"/>
      <w:bookmarkEnd w:id="48"/>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50" w:name="ref-Niquidet2014"/>
      <w:bookmarkEnd w:id="49"/>
      <w:r>
        <w:t xml:space="preserve">[11] </w:t>
      </w:r>
      <w:r>
        <w:tab/>
        <w:t xml:space="preserve">Niquidet K, Friesen D. </w:t>
      </w:r>
      <w:hyperlink r:id="rId19">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51" w:name="ref-Stephen2010"/>
      <w:bookmarkEnd w:id="50"/>
      <w:r>
        <w:t xml:space="preserve">[12] </w:t>
      </w:r>
      <w:r>
        <w:tab/>
        <w:t>Stephen JD, Sokhansanj S, Bi X, Sowlati T, Kloeck T, Townley-Smith L, et al. Analysis of biomass feedstock availability and variability for the Peace River region of Alberta, Canada. Biosystems Engineering 2010;105:103–11. doi:</w:t>
      </w:r>
      <w:hyperlink r:id="rId20">
        <w:r>
          <w:rPr>
            <w:rStyle w:val="Hyperlink"/>
          </w:rPr>
          <w:t>10.1016/j.biosystemseng.2009.09.019</w:t>
        </w:r>
      </w:hyperlink>
      <w:r>
        <w:t>.</w:t>
      </w:r>
    </w:p>
    <w:p w14:paraId="2C03E1E2" w14:textId="77777777" w:rsidR="000F5F23" w:rsidRDefault="00B37F11">
      <w:pPr>
        <w:pStyle w:val="Bibliography"/>
      </w:pPr>
      <w:bookmarkStart w:id="52" w:name="ref-Bolkesjo2006"/>
      <w:bookmarkEnd w:id="51"/>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1">
        <w:r>
          <w:rPr>
            <w:rStyle w:val="Hyperlink"/>
          </w:rPr>
          <w:t>10.1080/02827580600591216</w:t>
        </w:r>
      </w:hyperlink>
      <w:r>
        <w:t>.</w:t>
      </w:r>
    </w:p>
    <w:p w14:paraId="2BFD656F" w14:textId="77777777" w:rsidR="000F5F23" w:rsidRDefault="00B37F11">
      <w:pPr>
        <w:pStyle w:val="Bibliography"/>
      </w:pPr>
      <w:bookmarkStart w:id="53" w:name="ref-Buongiorno2011"/>
      <w:bookmarkEnd w:id="52"/>
      <w:r>
        <w:t xml:space="preserve">[14] </w:t>
      </w:r>
      <w:r>
        <w:tab/>
        <w:t>Buongiorno J, Raunikar R, Zhu S. Consequences of increasing bioenergy demand on wood and forests: An application of the Global Forest Products Model. Journal of Forest Economics 2011;17:214–29. doi:</w:t>
      </w:r>
      <w:hyperlink r:id="rId22">
        <w:r>
          <w:rPr>
            <w:rStyle w:val="Hyperlink"/>
          </w:rPr>
          <w:t>10.1016/j.jfe.2011.02.008</w:t>
        </w:r>
      </w:hyperlink>
      <w:r>
        <w:t>.</w:t>
      </w:r>
    </w:p>
    <w:p w14:paraId="33290DFF" w14:textId="77777777" w:rsidR="000F5F23" w:rsidRDefault="00B37F11">
      <w:pPr>
        <w:pStyle w:val="Bibliography"/>
      </w:pPr>
      <w:bookmarkStart w:id="54" w:name="ref-Galik2009"/>
      <w:bookmarkEnd w:id="53"/>
      <w:r>
        <w:t xml:space="preserve">[15] </w:t>
      </w:r>
      <w:r>
        <w:tab/>
        <w:t>Galik CS, Abt R, Wu Y. Forest Biomass Supply in the Southeastern United States—Implications for Industrial Roundwood and Bioenergy Production. Journal of Forestry 2009;107:69–77. doi:</w:t>
      </w:r>
      <w:hyperlink r:id="rId23">
        <w:r>
          <w:rPr>
            <w:rStyle w:val="Hyperlink"/>
          </w:rPr>
          <w:t>10.1093/jof/107.2.69</w:t>
        </w:r>
      </w:hyperlink>
      <w:r>
        <w:t>.</w:t>
      </w:r>
    </w:p>
    <w:p w14:paraId="490AABBB" w14:textId="77777777" w:rsidR="000F5F23" w:rsidRDefault="00B37F11">
      <w:pPr>
        <w:pStyle w:val="Bibliography"/>
      </w:pPr>
      <w:bookmarkStart w:id="55" w:name="ref-Cambero2015"/>
      <w:bookmarkEnd w:id="54"/>
      <w:r>
        <w:t xml:space="preserve">[16] </w:t>
      </w:r>
      <w:r>
        <w:tab/>
        <w:t>Cambero C, Sowlati T, Marinescu M, Röser D. Strategic optimization of forest residues to bioenergy and biofuel supply chain. International Journal of Energy Research 2015;39:439–52. doi:</w:t>
      </w:r>
      <w:hyperlink r:id="rId24">
        <w:r>
          <w:rPr>
            <w:rStyle w:val="Hyperlink"/>
          </w:rPr>
          <w:t>10.1002/er.3233</w:t>
        </w:r>
      </w:hyperlink>
      <w:r>
        <w:t>.</w:t>
      </w:r>
    </w:p>
    <w:p w14:paraId="396AF256" w14:textId="77777777" w:rsidR="000F5F23" w:rsidRDefault="00B37F11">
      <w:pPr>
        <w:pStyle w:val="Bibliography"/>
      </w:pPr>
      <w:bookmarkStart w:id="56" w:name="ref-Chen2012"/>
      <w:bookmarkEnd w:id="55"/>
      <w:r>
        <w:t xml:space="preserve">[17] </w:t>
      </w:r>
      <w:r>
        <w:tab/>
        <w:t>Chen C-W, Fan Y. Bioethanol supply chain system planning under supply and demand uncertainties. Transportation Research Part E: Logistics and Transportation Review 2012;48:150–64. doi:</w:t>
      </w:r>
      <w:hyperlink r:id="rId25">
        <w:r>
          <w:rPr>
            <w:rStyle w:val="Hyperlink"/>
          </w:rPr>
          <w:t>10.1016/j.tre.2011.08.004</w:t>
        </w:r>
      </w:hyperlink>
      <w:r>
        <w:t>.</w:t>
      </w:r>
    </w:p>
    <w:p w14:paraId="56DF9912" w14:textId="77777777" w:rsidR="000F5F23" w:rsidRDefault="00B37F11">
      <w:pPr>
        <w:pStyle w:val="Bibliography"/>
      </w:pPr>
      <w:bookmarkStart w:id="57" w:name="ref-Papapostolou2011"/>
      <w:bookmarkEnd w:id="56"/>
      <w:r>
        <w:t xml:space="preserve">[18] </w:t>
      </w:r>
      <w:r>
        <w:tab/>
        <w:t>Papapostolou C, Kondili E, Kaldellis JK. Development and implementation of an optimisation model for biofuels supply chain. Energy 2011;36:6019–26. doi:</w:t>
      </w:r>
      <w:hyperlink r:id="rId26">
        <w:r>
          <w:rPr>
            <w:rStyle w:val="Hyperlink"/>
          </w:rPr>
          <w:t>10.1016/j.energy.2011.08.013</w:t>
        </w:r>
      </w:hyperlink>
      <w:r>
        <w:t>.</w:t>
      </w:r>
    </w:p>
    <w:p w14:paraId="5B001A7C" w14:textId="77777777" w:rsidR="000F5F23" w:rsidRDefault="00B37F11">
      <w:pPr>
        <w:pStyle w:val="Bibliography"/>
      </w:pPr>
      <w:bookmarkStart w:id="58" w:name="ref-Johnson2012"/>
      <w:bookmarkEnd w:id="57"/>
      <w:r>
        <w:t xml:space="preserve">[19] </w:t>
      </w:r>
      <w:r>
        <w:tab/>
        <w:t>Johnson DM, Jenkins TL, Zhang F. Methods for optimally locating a forest biomass-to-biofuel facility. Biofuels 2012;3:489–503. doi:</w:t>
      </w:r>
      <w:hyperlink r:id="rId27">
        <w:r>
          <w:rPr>
            <w:rStyle w:val="Hyperlink"/>
          </w:rPr>
          <w:t>10.4155/bfs.12.34</w:t>
        </w:r>
      </w:hyperlink>
      <w:r>
        <w:t>.</w:t>
      </w:r>
    </w:p>
    <w:p w14:paraId="2E04E3CF" w14:textId="77777777" w:rsidR="000F5F23" w:rsidRDefault="00B37F11">
      <w:pPr>
        <w:pStyle w:val="Bibliography"/>
      </w:pPr>
      <w:bookmarkStart w:id="59" w:name="ref-Yemshanov2014"/>
      <w:bookmarkEnd w:id="58"/>
      <w:r>
        <w:lastRenderedPageBreak/>
        <w:t xml:space="preserve">[20] </w:t>
      </w:r>
      <w:r>
        <w:tab/>
        <w:t>Yemshanov D, McKenney DW, Fraleigh S, McConkey B, Huffman T, Smith S. Cost estimates of post harvest forest biomass supply for Canada. Biomass &amp; Bioenergy 2014;69:80–94. doi:</w:t>
      </w:r>
      <w:hyperlink r:id="rId28">
        <w:r>
          <w:rPr>
            <w:rStyle w:val="Hyperlink"/>
          </w:rPr>
          <w:t>10.1016/j.biombioe.2014.07.002</w:t>
        </w:r>
      </w:hyperlink>
      <w:r>
        <w:t>.</w:t>
      </w:r>
    </w:p>
    <w:p w14:paraId="0CA45119" w14:textId="77777777" w:rsidR="000F5F23" w:rsidRDefault="00B37F11">
      <w:pPr>
        <w:pStyle w:val="Bibliography"/>
      </w:pPr>
      <w:bookmarkStart w:id="60" w:name="ref-Blackburn2020"/>
      <w:bookmarkEnd w:id="59"/>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61" w:name="ref-Swinton2021"/>
      <w:bookmarkEnd w:id="60"/>
      <w:r>
        <w:t xml:space="preserve">[22] </w:t>
      </w:r>
      <w:r>
        <w:tab/>
        <w:t>Swinton SM, Dulys F, Klammer SSH. Why Biomass Residue Is Not as Plentiful as It Looks: Case Study on Economic Supply of Logging Residues. Applied Economic Perspectives and Policy 2021;43:1003–25. doi:</w:t>
      </w:r>
      <w:hyperlink r:id="rId30">
        <w:r>
          <w:rPr>
            <w:rStyle w:val="Hyperlink"/>
          </w:rPr>
          <w:t>10.1002/aepp.13067</w:t>
        </w:r>
      </w:hyperlink>
      <w:r>
        <w:t>.</w:t>
      </w:r>
    </w:p>
    <w:p w14:paraId="0BB02FF2" w14:textId="77777777" w:rsidR="000F5F23" w:rsidRDefault="00B37F11">
      <w:pPr>
        <w:pStyle w:val="Bibliography"/>
      </w:pPr>
      <w:bookmarkStart w:id="62" w:name="ref-Golecha2016"/>
      <w:bookmarkEnd w:id="61"/>
      <w:r>
        <w:t xml:space="preserve">[23] </w:t>
      </w:r>
      <w:r>
        <w:tab/>
        <w:t>Golecha R, Gan J. Effects of corn stover year-to-year supply variability and market structure on biomass utilization and cost. Renewable and Sustainable Energy Reviews 2016;57:34–44. doi:</w:t>
      </w:r>
      <w:hyperlink r:id="rId31">
        <w:r>
          <w:rPr>
            <w:rStyle w:val="Hyperlink"/>
          </w:rPr>
          <w:t>10.1016/j.rser.2015.12.075</w:t>
        </w:r>
      </w:hyperlink>
      <w:r>
        <w:t>.</w:t>
      </w:r>
    </w:p>
    <w:p w14:paraId="012C0C6B" w14:textId="77777777" w:rsidR="000F5F23" w:rsidRDefault="00B37F11">
      <w:pPr>
        <w:pStyle w:val="Bibliography"/>
      </w:pPr>
      <w:bookmarkStart w:id="63" w:name="ref-Shooshtarian2021"/>
      <w:bookmarkEnd w:id="62"/>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2">
        <w:r>
          <w:rPr>
            <w:rStyle w:val="Hyperlink"/>
          </w:rPr>
          <w:t>10.1139/cjfr-2020-0399</w:t>
        </w:r>
      </w:hyperlink>
      <w:r>
        <w:t>.</w:t>
      </w:r>
    </w:p>
    <w:p w14:paraId="11E50C83" w14:textId="77777777" w:rsidR="000F5F23" w:rsidRDefault="00B37F11">
      <w:pPr>
        <w:pStyle w:val="Bibliography"/>
      </w:pPr>
      <w:bookmarkStart w:id="64" w:name="ref-Anderson2012"/>
      <w:bookmarkEnd w:id="63"/>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65" w:name="ref-AlbertaFMU"/>
      <w:bookmarkEnd w:id="64"/>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66" w:name="ref-AlbertaFMA"/>
      <w:bookmarkEnd w:id="65"/>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67" w:name="ref-QGISorg2021"/>
      <w:bookmarkEnd w:id="66"/>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68" w:name="ref-Altalis2021"/>
      <w:bookmarkEnd w:id="67"/>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69" w:name="ref-ALSA2021"/>
      <w:bookmarkEnd w:id="68"/>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70" w:name="ref-Alberta2021a"/>
      <w:bookmarkEnd w:id="69"/>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71" w:name="ref-Beaudoin2017"/>
      <w:bookmarkEnd w:id="70"/>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72" w:name="ref-NFIS2021a"/>
      <w:bookmarkEnd w:id="71"/>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73" w:name="ref-Hermosilla2016"/>
      <w:bookmarkEnd w:id="72"/>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1">
        <w:r>
          <w:rPr>
            <w:rStyle w:val="Hyperlink"/>
          </w:rPr>
          <w:t>10.1080/17538947.2016.1187673</w:t>
        </w:r>
      </w:hyperlink>
      <w:r>
        <w:t>.</w:t>
      </w:r>
    </w:p>
    <w:p w14:paraId="62A32C6E" w14:textId="77777777" w:rsidR="000F5F23" w:rsidRDefault="00B37F11">
      <w:pPr>
        <w:pStyle w:val="Bibliography"/>
      </w:pPr>
      <w:bookmarkStart w:id="74" w:name="ref-NFIS2021b"/>
      <w:bookmarkEnd w:id="73"/>
      <w:r>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75" w:name="ref-Ung2013"/>
      <w:bookmarkEnd w:id="74"/>
      <w:r>
        <w:lastRenderedPageBreak/>
        <w:t xml:space="preserve">[36] </w:t>
      </w:r>
      <w:r>
        <w:tab/>
        <w:t>Ung C-H, Guo XJ, Fortin M. Canadian national taper models. The Forestry Chronicle 2013;89:211–24.</w:t>
      </w:r>
    </w:p>
    <w:p w14:paraId="116644F8" w14:textId="77777777" w:rsidR="000F5F23" w:rsidRDefault="00B37F11">
      <w:pPr>
        <w:pStyle w:val="Bibliography"/>
      </w:pPr>
      <w:bookmarkStart w:id="76" w:name="ref-NRCan2015"/>
      <w:bookmarkEnd w:id="75"/>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77" w:name="ref-CCFM2021"/>
      <w:bookmarkEnd w:id="76"/>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78" w:name="ref-Alberta2021"/>
      <w:bookmarkEnd w:id="77"/>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79" w:name="ref-Canada2017"/>
      <w:bookmarkEnd w:id="78"/>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80" w:name="ref-R2021"/>
      <w:bookmarkEnd w:id="79"/>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81" w:name="ref-RStudioTeam2021"/>
      <w:bookmarkEnd w:id="80"/>
      <w:r>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82" w:name="ref-Wickham2019"/>
      <w:bookmarkEnd w:id="81"/>
      <w:r>
        <w:t xml:space="preserve">[43] </w:t>
      </w:r>
      <w:r>
        <w:tab/>
        <w:t>Wickham H, Averick M, Bryan J, Chang W, McGowan LD, François R, et al. Welcome to the tidyverse. Journal of Open Source Software 2019;4:1686. doi:</w:t>
      </w:r>
      <w:hyperlink r:id="rId49">
        <w:r>
          <w:rPr>
            <w:rStyle w:val="Hyperlink"/>
          </w:rPr>
          <w:t>10.21105/joss.01686</w:t>
        </w:r>
      </w:hyperlink>
      <w:r>
        <w:t>.</w:t>
      </w:r>
    </w:p>
    <w:p w14:paraId="4332F034" w14:textId="77777777" w:rsidR="000F5F23" w:rsidRDefault="00B37F11">
      <w:pPr>
        <w:pStyle w:val="Bibliography"/>
      </w:pPr>
      <w:bookmarkStart w:id="83" w:name="ref-Raffler2018"/>
      <w:bookmarkEnd w:id="82"/>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84" w:name="ref-Dijkstra1959"/>
      <w:bookmarkEnd w:id="83"/>
      <w:r>
        <w:t xml:space="preserve">[45] </w:t>
      </w:r>
      <w:r>
        <w:tab/>
        <w:t>Dijkstra EW. A note on two problems in connexion with graphs. Numerische Mathematik 1959;1:269–71.</w:t>
      </w:r>
    </w:p>
    <w:p w14:paraId="7245838C" w14:textId="77777777" w:rsidR="000F5F23" w:rsidRDefault="00B37F11">
      <w:pPr>
        <w:pStyle w:val="Bibliography"/>
      </w:pPr>
      <w:bookmarkStart w:id="85" w:name="ref-Roser2013"/>
      <w:bookmarkEnd w:id="84"/>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86" w:name="ref-Rummer2005"/>
      <w:bookmarkEnd w:id="85"/>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87" w:name="ref-Miles2009"/>
      <w:bookmarkEnd w:id="86"/>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88" w:name="ref-TT2020"/>
      <w:bookmarkEnd w:id="87"/>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89" w:name="ref-Bettinger2017"/>
      <w:bookmarkEnd w:id="88"/>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90" w:name="ref-Lambert2005"/>
      <w:bookmarkEnd w:id="89"/>
      <w:r>
        <w:t xml:space="preserve">[51] </w:t>
      </w:r>
      <w:r>
        <w:tab/>
        <w:t>Lambert MC, Ung CH, Raulier F. Canadian national tree aboveground biomass equations. Canadian Journal of Forest Research 2005;35:1996–2018. doi:</w:t>
      </w:r>
      <w:hyperlink r:id="rId55">
        <w:r>
          <w:rPr>
            <w:rStyle w:val="Hyperlink"/>
          </w:rPr>
          <w:t>10.1139/x05-112</w:t>
        </w:r>
      </w:hyperlink>
      <w:r>
        <w:t>.</w:t>
      </w:r>
    </w:p>
    <w:p w14:paraId="02D12105" w14:textId="77777777" w:rsidR="000F5F23" w:rsidRDefault="00B37F11">
      <w:pPr>
        <w:pStyle w:val="Bibliography"/>
      </w:pPr>
      <w:bookmarkStart w:id="91" w:name="ref-Boudewyn2007"/>
      <w:bookmarkEnd w:id="90"/>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92" w:name="ref-Alberta2016"/>
      <w:bookmarkEnd w:id="91"/>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93" w:name="ref-CCFM2020"/>
      <w:bookmarkEnd w:id="92"/>
      <w:r>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94" w:name="ref-Peltola2011"/>
      <w:bookmarkEnd w:id="93"/>
      <w:r>
        <w:lastRenderedPageBreak/>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95" w:name="ref-Prepas2001"/>
      <w:bookmarkEnd w:id="94"/>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596F8A67" w:rsidR="00A93F34" w:rsidRDefault="00B37F11">
      <w:pPr>
        <w:pStyle w:val="Bibliography"/>
        <w:sectPr w:rsidR="00A93F34" w:rsidSect="00943BCB">
          <w:type w:val="continuous"/>
          <w:pgSz w:w="12240" w:h="15840"/>
          <w:pgMar w:top="1440" w:right="1440" w:bottom="1440" w:left="1440" w:header="720" w:footer="720" w:gutter="0"/>
          <w:cols w:space="720"/>
        </w:sectPr>
      </w:pPr>
      <w:bookmarkStart w:id="96" w:name="ref-Zheng2021"/>
      <w:bookmarkEnd w:id="95"/>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0">
        <w:r>
          <w:rPr>
            <w:rStyle w:val="Hyperlink"/>
          </w:rPr>
          <w:t>10.1016/j.biosystemseng.2021.01.010</w:t>
        </w:r>
      </w:hyperlink>
      <w:bookmarkEnd w:id="37"/>
      <w:bookmarkEnd w:id="40"/>
      <w:bookmarkEnd w:id="96"/>
    </w:p>
    <w:p w14:paraId="5E0878E7" w14:textId="119C26F3" w:rsidR="00EC163C" w:rsidRDefault="00390569">
      <w:pPr>
        <w:pStyle w:val="Title"/>
        <w:jc w:val="left"/>
      </w:pPr>
      <w:r>
        <w:lastRenderedPageBreak/>
        <w:t>Appendix: Development of residual biomass estimates by township</w:t>
      </w:r>
    </w:p>
    <w:p w14:paraId="2E8F04DB" w14:textId="004E715E" w:rsidR="00390569" w:rsidRDefault="00390569" w:rsidP="00390569">
      <w:pPr>
        <w:pStyle w:val="BodyText"/>
      </w:pPr>
    </w:p>
    <w:p w14:paraId="32C6766D" w14:textId="77777777" w:rsidR="00390569" w:rsidRDefault="00390569" w:rsidP="00390569">
      <w:pPr>
        <w:pStyle w:val="Heading2"/>
      </w:pPr>
      <w:r>
        <w:t>The volume adjustment factor</w:t>
      </w:r>
    </w:p>
    <w:p w14:paraId="02BA080C" w14:textId="77777777" w:rsidR="00390569" w:rsidRDefault="00390569" w:rsidP="00390569">
      <w:pPr>
        <w:pStyle w:val="FirstParagraph"/>
      </w:pPr>
      <w:commentRangeStart w:id="97"/>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97"/>
      <w:r>
        <w:rPr>
          <w:rStyle w:val="CommentReference"/>
        </w:rPr>
        <w:commentReference w:id="97"/>
      </w:r>
    </w:p>
    <w:p w14:paraId="35D35CAC" w14:textId="77777777" w:rsidR="00390569" w:rsidRDefault="00390569" w:rsidP="00390569">
      <w:pPr>
        <w:pStyle w:val="BodyText"/>
      </w:pPr>
      <w:r>
        <w:t xml:space="preserve">[ Figure 3 about </w:t>
      </w:r>
      <w:proofErr w:type="gramStart"/>
      <w:r>
        <w:t>here ]</w:t>
      </w:r>
      <w:proofErr w:type="gramEnd"/>
    </w:p>
    <w:p w14:paraId="089701B1" w14:textId="77777777" w:rsidR="00390569" w:rsidRDefault="00390569" w:rsidP="00390569">
      <w:pPr>
        <w:pStyle w:val="BodyText"/>
      </w:pPr>
      <w:r>
        <w:t xml:space="preserve">The estimated harvest volume was calculated using the harvest areas identified in the 30 m data, and the adjusted harvest volume per hectare </w:t>
      </w:r>
      <w:commentRangeStart w:id="98"/>
      <w:r>
        <w:t>determined for each township</w:t>
      </w:r>
      <w:commentRangeEnd w:id="98"/>
      <w:r>
        <w:rPr>
          <w:rStyle w:val="CommentReference"/>
        </w:rPr>
        <w:commentReference w:id="98"/>
      </w:r>
      <w:r>
        <w:t xml:space="preserve">. We are satisfied that, at the provincial level, </w:t>
      </w:r>
      <w:commentRangeStart w:id="99"/>
      <w:r>
        <w:t xml:space="preserve">the adjustment factor produces estimates of harvest volume is </w:t>
      </w:r>
      <w:proofErr w:type="gramStart"/>
      <w:r>
        <w:t>similar to</w:t>
      </w:r>
      <w:proofErr w:type="gramEnd"/>
      <w:r>
        <w:t xml:space="preserve"> that recorded in the national forestry database and is appropriate for use for this study.</w:t>
      </w:r>
    </w:p>
    <w:p w14:paraId="24288732" w14:textId="77777777" w:rsidR="00390569" w:rsidRDefault="00390569" w:rsidP="00390569">
      <w:pPr>
        <w:pStyle w:val="BodyText"/>
      </w:pPr>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99"/>
      <w:r>
        <w:rPr>
          <w:rStyle w:val="CommentReference"/>
        </w:rPr>
        <w:commentReference w:id="99"/>
      </w:r>
    </w:p>
    <w:p w14:paraId="41D73CDD" w14:textId="77777777" w:rsidR="00390569" w:rsidRDefault="00390569" w:rsidP="00390569">
      <w:pPr>
        <w:pStyle w:val="BodyText"/>
      </w:pPr>
      <w:r>
        <w:t xml:space="preserve">The left panel of </w:t>
      </w:r>
      <w:commentRangeStart w:id="100"/>
      <w:r>
        <w:t xml:space="preserve">Figure 4 </w:t>
      </w:r>
      <w:commentRangeEnd w:id="100"/>
      <w:r>
        <w:rPr>
          <w:rStyle w:val="CommentReference"/>
        </w:rPr>
        <w:commentReference w:id="100"/>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p>
    <w:p w14:paraId="7946D0DC" w14:textId="77777777" w:rsidR="00390569" w:rsidRDefault="00390569" w:rsidP="00390569">
      <w:pPr>
        <w:pStyle w:val="BodyText"/>
      </w:pPr>
      <w:r>
        <w:t>[ Figure 4 about here]</w:t>
      </w:r>
    </w:p>
    <w:p w14:paraId="5C5FD1FA" w14:textId="77777777" w:rsidR="00390569" w:rsidRDefault="00390569" w:rsidP="00390569">
      <w:pPr>
        <w:pStyle w:val="BodyText"/>
      </w:pPr>
    </w:p>
    <w:p w14:paraId="297D66B7" w14:textId="77777777" w:rsidR="00390569" w:rsidRDefault="00390569" w:rsidP="00390569">
      <w:pPr>
        <w:pStyle w:val="BodyText"/>
      </w:pPr>
    </w:p>
    <w:p w14:paraId="4ADA5658" w14:textId="77777777" w:rsidR="00390569" w:rsidRDefault="00390569" w:rsidP="00390569">
      <w:pPr>
        <w:pStyle w:val="Heading2"/>
      </w:pPr>
      <w:proofErr w:type="gramStart"/>
      <w:r>
        <w:t xml:space="preserve">Step </w:t>
      </w:r>
      <w:r w:rsidRPr="0009120F">
        <w:rPr>
          <w:highlight w:val="yellow"/>
        </w:rPr>
        <w:t>?</w:t>
      </w:r>
      <w:proofErr w:type="gramEnd"/>
      <w:r w:rsidRPr="0009120F">
        <w:rPr>
          <w:highlight w:val="yellow"/>
        </w:rPr>
        <w:t>.</w:t>
      </w:r>
      <w:r>
        <w:t xml:space="preserve"> Use NFD data to adjust harvest volume</w:t>
      </w:r>
    </w:p>
    <w:p w14:paraId="352F3BF8" w14:textId="77777777" w:rsidR="00390569" w:rsidRDefault="00390569" w:rsidP="00390569">
      <w:pPr>
        <w:pStyle w:val="BodyText"/>
      </w:pPr>
    </w:p>
    <w:p w14:paraId="701C764D" w14:textId="77777777" w:rsidR="00390569" w:rsidRPr="00550004" w:rsidRDefault="00390569" w:rsidP="00390569">
      <w:pPr>
        <w:pStyle w:val="BodyText"/>
      </w:pPr>
    </w:p>
    <w:p w14:paraId="0EF366AE" w14:textId="77777777" w:rsidR="00390569" w:rsidRPr="008125CA" w:rsidRDefault="00390569" w:rsidP="00390569">
      <w:pPr>
        <w:pStyle w:val="Heading2"/>
      </w:pPr>
      <w:proofErr w:type="gramStart"/>
      <w:r>
        <w:t xml:space="preserve">Step </w:t>
      </w:r>
      <w:r w:rsidRPr="00A1425F">
        <w:rPr>
          <w:highlight w:val="yellow"/>
        </w:rPr>
        <w:t>?</w:t>
      </w:r>
      <w:proofErr w:type="gramEnd"/>
      <w:r>
        <w:t xml:space="preserve">. Conversion of adjusted harvest volume to residue yield </w:t>
      </w:r>
    </w:p>
    <w:p w14:paraId="2AB6DAAF" w14:textId="77777777" w:rsidR="00390569" w:rsidRPr="008125CA" w:rsidRDefault="00390569" w:rsidP="00390569">
      <w:pPr>
        <w:pStyle w:val="FirstParagraph"/>
      </w:pPr>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p>
    <w:p w14:paraId="43F02B43" w14:textId="77777777" w:rsidR="00390569" w:rsidRDefault="00390569" w:rsidP="00390569">
      <w:pPr>
        <w:pStyle w:val="FirstParagraph"/>
      </w:pPr>
      <w:r>
        <w:lastRenderedPageBreak/>
        <w:t xml:space="preserve">For each township, we calculate the number of stems by dividing the adjusted volume per hectare by the average piece size for both needleleaf and broadleaf trees. </w:t>
      </w:r>
      <w:commentRangeStart w:id="101"/>
      <w:r>
        <w:t>We assume that for the types of stands being harvested that the stem count per hectare for the 13/+7 utilization standard is close to the stem count based on the FMU utilization standard.</w:t>
      </w:r>
      <w:commentRangeEnd w:id="101"/>
      <w:r>
        <w:rPr>
          <w:rStyle w:val="CommentReference"/>
        </w:rPr>
        <w:commentReference w:id="101"/>
      </w:r>
      <w:r>
        <w:t xml:space="preserve">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p>
    <w:p w14:paraId="61F7BE70" w14:textId="77777777" w:rsidR="00390569" w:rsidRPr="00390569" w:rsidRDefault="00390569" w:rsidP="00732089">
      <w:pPr>
        <w:pStyle w:val="BodyText"/>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2"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3"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4"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17" w:author="Jay Anderson" w:date="2022-01-06T16:31:00Z" w:initials="JA">
    <w:p w14:paraId="7F8989AF" w14:textId="77777777" w:rsidR="008F5AA9" w:rsidRDefault="008F5AA9" w:rsidP="008F5AA9">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18" w:author="Armstrong, Glen W." w:date="2022-07-08T10:31:00Z" w:initials="AGW">
    <w:p w14:paraId="035D61D3" w14:textId="77777777" w:rsidR="001B1124" w:rsidRDefault="001B1124" w:rsidP="000B338C">
      <w:pPr>
        <w:pStyle w:val="CommentText"/>
      </w:pPr>
      <w:r>
        <w:rPr>
          <w:rStyle w:val="CommentReference"/>
        </w:rPr>
        <w:annotationRef/>
      </w:r>
      <w:r>
        <w:t xml:space="preserve">Moved </w:t>
      </w:r>
    </w:p>
  </w:comment>
  <w:comment w:id="19" w:author="Jay Anderson" w:date="2021-12-15T18:46:00Z" w:initials="JA">
    <w:p w14:paraId="43AA7645" w14:textId="5517529D"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0" w:author="gwa" w:date="2021-12-20T12:05:00Z" w:initials="gwa">
    <w:p w14:paraId="39888DE1" w14:textId="77777777" w:rsidR="00380410" w:rsidRDefault="00380410" w:rsidP="00C676EA">
      <w:pPr>
        <w:pStyle w:val="CommentText"/>
      </w:pPr>
      <w:r>
        <w:rPr>
          <w:rStyle w:val="CommentReference"/>
        </w:rPr>
        <w:annotationRef/>
      </w:r>
      <w:r>
        <w:rPr>
          <w:lang w:val="en-CA"/>
        </w:rPr>
        <w:t>Should we use collection or harvest?</w:t>
      </w:r>
    </w:p>
  </w:comment>
  <w:comment w:id="21"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22"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23"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24" w:author="Armstrong, Glen W. [2]"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28"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29" w:author="Jay Anderson" w:date="2021-12-17T11:23:00Z" w:initials="JA">
    <w:p w14:paraId="676EABAA" w14:textId="3A1C0475"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30"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31"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32" w:author="gwa" w:date="2021-12-18T11:51:00Z" w:initials="gwa">
    <w:p w14:paraId="65993C0D" w14:textId="77777777" w:rsidR="00380410" w:rsidRDefault="00380410" w:rsidP="00C676EA">
      <w:pPr>
        <w:pStyle w:val="CommentText"/>
      </w:pPr>
      <w:r>
        <w:rPr>
          <w:rStyle w:val="CommentReference"/>
        </w:rPr>
        <w:annotationRef/>
      </w:r>
      <w:r>
        <w:rPr>
          <w:lang w:val="en-CA"/>
        </w:rPr>
        <w:t>Don't forget the citation</w:t>
      </w:r>
    </w:p>
  </w:comment>
  <w:comment w:id="34"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38"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97"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w:t>
      </w:r>
      <w:r>
        <w:t xml:space="preserve">similar to the cycle time analysis detailed in Section 3 above… I suggest you move this material to one of the above “steps” </w:t>
      </w:r>
    </w:p>
  </w:comment>
  <w:comment w:id="98"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99"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100" w:author="Jay Anderson" w:date="2021-12-17T11:12:00Z" w:initials="JA">
    <w:p w14:paraId="1D953478" w14:textId="77777777" w:rsidR="00390569" w:rsidRDefault="00390569" w:rsidP="00390569">
      <w:pPr>
        <w:pStyle w:val="CommentText"/>
      </w:pPr>
      <w:r>
        <w:rPr>
          <w:rStyle w:val="CommentReference"/>
        </w:rPr>
        <w:annotationRef/>
      </w:r>
      <w:r>
        <w:t xml:space="preserve">Would it be </w:t>
      </w:r>
      <w:r>
        <w:t xml:space="preserve">fairly easy to have the same scale for the two panels? The different sized dots in the left panel don’t tell us much about the max and min, so it would probably be best if both panels used the </w:t>
      </w:r>
      <w:r>
        <w:t>colours.</w:t>
      </w:r>
    </w:p>
  </w:comment>
  <w:comment w:id="101"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5F5F1BA5" w15:done="0"/>
  <w15:commentEx w15:paraId="1BABD418" w15:paraIdParent="5F5F1BA5" w15:done="0"/>
  <w15:commentEx w15:paraId="73B757AF" w15:done="0"/>
  <w15:commentEx w15:paraId="7F8989AF" w15:done="0"/>
  <w15:commentEx w15:paraId="035D61D3" w15:paraIdParent="7F8989AF" w15:done="0"/>
  <w15:commentEx w15:paraId="43AA7645" w15:done="0"/>
  <w15:commentEx w15:paraId="39888DE1" w15:done="0"/>
  <w15:commentEx w15:paraId="468C36E1" w15:paraIdParent="39888DE1" w15:done="0"/>
  <w15:commentEx w15:paraId="1B8C749E" w15:done="0"/>
  <w15:commentEx w15:paraId="0198E424" w15:paraIdParent="1B8C749E" w15:done="0"/>
  <w15:commentEx w15:paraId="48729E94" w15:paraIdParent="1B8C749E" w15:done="0"/>
  <w15:commentEx w15:paraId="345E2F82" w15:done="0"/>
  <w15:commentEx w15:paraId="676EABAA" w15:done="0"/>
  <w15:commentEx w15:paraId="74ADF47F" w15:done="0"/>
  <w15:commentEx w15:paraId="433365D0" w15:paraIdParent="74ADF47F"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83EF0" w16cex:dateUtc="2021-12-18T18:05:00Z"/>
  <w16cex:commentExtensible w16cex:durableId="2587FA39" w16cex:dateUtc="2022-01-11T19:44:00Z"/>
  <w16cex:commentExtensible w16cex:durableId="25684D50" w16cex:dateUtc="2021-12-18T19:06:00Z"/>
  <w16cex:commentExtensible w16cex:durableId="26449E77" w16cex:dateUtc="2022-01-06T23:31:00Z"/>
  <w16cex:commentExtensible w16cex:durableId="267285ED" w16cex:dateUtc="2022-07-08T16:31:00Z"/>
  <w16cex:commentExtensible w16cex:durableId="2564B681" w16cex:dateUtc="2021-12-16T01:46:00Z"/>
  <w16cex:commentExtensible w16cex:durableId="256AEFEC" w16cex:dateUtc="2021-12-20T19:05:00Z"/>
  <w16cex:commentExtensible w16cex:durableId="257E9D86" w16cex:dateUtc="2022-01-04T17:18:00Z"/>
  <w16cex:commentExtensible w16cex:durableId="256AD9E8" w16cex:dateUtc="2021-12-20T17:31:00Z"/>
  <w16cex:commentExtensible w16cex:durableId="25804865" w16cex:dateUtc="2022-01-05T23:40:00Z"/>
  <w16cex:commentExtensible w16cex:durableId="26449BF5" w16cex:dateUtc="2022-06-03T20:40:00Z"/>
  <w16cex:commentExtensible w16cex:durableId="2582C6C7" w16cex:dateUtc="2022-01-07T21:03: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5F5F1BA5" w16cid:durableId="25683EF0"/>
  <w16cid:commentId w16cid:paraId="1BABD418" w16cid:durableId="2587FA39"/>
  <w16cid:commentId w16cid:paraId="73B757AF" w16cid:durableId="25684D50"/>
  <w16cid:commentId w16cid:paraId="7F8989AF" w16cid:durableId="26449E77"/>
  <w16cid:commentId w16cid:paraId="035D61D3" w16cid:durableId="267285ED"/>
  <w16cid:commentId w16cid:paraId="43AA7645" w16cid:durableId="2564B681"/>
  <w16cid:commentId w16cid:paraId="39888DE1" w16cid:durableId="256AEFEC"/>
  <w16cid:commentId w16cid:paraId="468C36E1" w16cid:durableId="257E9D86"/>
  <w16cid:commentId w16cid:paraId="1B8C749E" w16cid:durableId="256AD9E8"/>
  <w16cid:commentId w16cid:paraId="0198E424" w16cid:durableId="25804865"/>
  <w16cid:commentId w16cid:paraId="48729E94" w16cid:durableId="26449BF5"/>
  <w16cid:commentId w16cid:paraId="345E2F82" w16cid:durableId="2582C6C7"/>
  <w16cid:commentId w16cid:paraId="676EABAA" w16cid:durableId="2566F19E"/>
  <w16cid:commentId w16cid:paraId="74ADF47F" w16cid:durableId="2566F7F9"/>
  <w16cid:commentId w16cid:paraId="433365D0" w16cid:durableId="2568496C"/>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4DFC" w14:textId="77777777" w:rsidR="007B7369" w:rsidRDefault="007B7369">
      <w:pPr>
        <w:spacing w:after="0"/>
      </w:pPr>
      <w:r>
        <w:separator/>
      </w:r>
    </w:p>
  </w:endnote>
  <w:endnote w:type="continuationSeparator" w:id="0">
    <w:p w14:paraId="1AEB574D" w14:textId="77777777" w:rsidR="007B7369" w:rsidRDefault="007B7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92BEA" w14:textId="77777777" w:rsidR="007B7369" w:rsidRDefault="007B7369">
      <w:r>
        <w:separator/>
      </w:r>
    </w:p>
  </w:footnote>
  <w:footnote w:type="continuationSeparator" w:id="0">
    <w:p w14:paraId="11878B78" w14:textId="77777777" w:rsidR="007B7369" w:rsidRDefault="007B7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9490E1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gwa">
    <w15:presenceInfo w15:providerId="None" w15:userId="gwa"/>
  </w15:person>
  <w15:person w15:author="Armstrong, Glen W.">
    <w15:presenceInfo w15:providerId="None" w15:userId="Armstrong, Glen W."/>
  </w15:person>
  <w15:person w15:author="Armstrong, Glen W. [2]">
    <w15:presenceInfo w15:providerId="AD" w15:userId="S::glen.armstrong@ales.ualberta.ca::f6a31a9d-2904-444d-b0f6-470f59c63a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380C"/>
    <w:rsid w:val="00166374"/>
    <w:rsid w:val="00171C10"/>
    <w:rsid w:val="001835CD"/>
    <w:rsid w:val="00185F81"/>
    <w:rsid w:val="001A6853"/>
    <w:rsid w:val="001B1124"/>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2134"/>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1C38"/>
    <w:rsid w:val="00373735"/>
    <w:rsid w:val="00375AB5"/>
    <w:rsid w:val="003777D5"/>
    <w:rsid w:val="00380410"/>
    <w:rsid w:val="00390569"/>
    <w:rsid w:val="00391522"/>
    <w:rsid w:val="003933DC"/>
    <w:rsid w:val="003949D3"/>
    <w:rsid w:val="003D464C"/>
    <w:rsid w:val="00410DE7"/>
    <w:rsid w:val="0041211A"/>
    <w:rsid w:val="004260E0"/>
    <w:rsid w:val="00432BC4"/>
    <w:rsid w:val="00434654"/>
    <w:rsid w:val="00440E2A"/>
    <w:rsid w:val="004419C4"/>
    <w:rsid w:val="00441C09"/>
    <w:rsid w:val="00441DAD"/>
    <w:rsid w:val="004516F1"/>
    <w:rsid w:val="00465BD2"/>
    <w:rsid w:val="004716CC"/>
    <w:rsid w:val="00476ACF"/>
    <w:rsid w:val="0049585B"/>
    <w:rsid w:val="004A3D1F"/>
    <w:rsid w:val="004B0483"/>
    <w:rsid w:val="004B08EE"/>
    <w:rsid w:val="004B1C65"/>
    <w:rsid w:val="004B4CD3"/>
    <w:rsid w:val="004C08B7"/>
    <w:rsid w:val="004C5E63"/>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ED"/>
    <w:rsid w:val="00627468"/>
    <w:rsid w:val="006378A6"/>
    <w:rsid w:val="00647E2D"/>
    <w:rsid w:val="0065223A"/>
    <w:rsid w:val="00664BB3"/>
    <w:rsid w:val="006653F6"/>
    <w:rsid w:val="006673AA"/>
    <w:rsid w:val="00677FF4"/>
    <w:rsid w:val="00694F60"/>
    <w:rsid w:val="006A304C"/>
    <w:rsid w:val="006A37C3"/>
    <w:rsid w:val="006A6E80"/>
    <w:rsid w:val="006B4C48"/>
    <w:rsid w:val="006B7A8A"/>
    <w:rsid w:val="006C0831"/>
    <w:rsid w:val="006C252D"/>
    <w:rsid w:val="006C3669"/>
    <w:rsid w:val="006C376F"/>
    <w:rsid w:val="006D0F56"/>
    <w:rsid w:val="006D33DD"/>
    <w:rsid w:val="006D42C7"/>
    <w:rsid w:val="006E5CB6"/>
    <w:rsid w:val="006E64B4"/>
    <w:rsid w:val="006F08C3"/>
    <w:rsid w:val="006F1194"/>
    <w:rsid w:val="006F417F"/>
    <w:rsid w:val="00704079"/>
    <w:rsid w:val="00704F03"/>
    <w:rsid w:val="00707031"/>
    <w:rsid w:val="00730329"/>
    <w:rsid w:val="00732089"/>
    <w:rsid w:val="007413EB"/>
    <w:rsid w:val="0074144D"/>
    <w:rsid w:val="007437E2"/>
    <w:rsid w:val="007526C7"/>
    <w:rsid w:val="00754C51"/>
    <w:rsid w:val="0075771A"/>
    <w:rsid w:val="0076226A"/>
    <w:rsid w:val="00764B6A"/>
    <w:rsid w:val="00766FB9"/>
    <w:rsid w:val="00777A2E"/>
    <w:rsid w:val="00793E5D"/>
    <w:rsid w:val="007A22FA"/>
    <w:rsid w:val="007A4DEE"/>
    <w:rsid w:val="007A4FC8"/>
    <w:rsid w:val="007A5D4C"/>
    <w:rsid w:val="007A603B"/>
    <w:rsid w:val="007A6E9A"/>
    <w:rsid w:val="007B7369"/>
    <w:rsid w:val="007D144B"/>
    <w:rsid w:val="007D1759"/>
    <w:rsid w:val="007E24A1"/>
    <w:rsid w:val="007E4490"/>
    <w:rsid w:val="007E62DB"/>
    <w:rsid w:val="007F5B18"/>
    <w:rsid w:val="00806541"/>
    <w:rsid w:val="008125CA"/>
    <w:rsid w:val="00815460"/>
    <w:rsid w:val="00817C7C"/>
    <w:rsid w:val="00831EF3"/>
    <w:rsid w:val="00841FEA"/>
    <w:rsid w:val="008425DF"/>
    <w:rsid w:val="00847BF9"/>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42D8"/>
    <w:rsid w:val="00B37F11"/>
    <w:rsid w:val="00B5291E"/>
    <w:rsid w:val="00B565D7"/>
    <w:rsid w:val="00B5732A"/>
    <w:rsid w:val="00B608F3"/>
    <w:rsid w:val="00B60D54"/>
    <w:rsid w:val="00B61669"/>
    <w:rsid w:val="00B62DC4"/>
    <w:rsid w:val="00B63298"/>
    <w:rsid w:val="00B639F5"/>
    <w:rsid w:val="00B64B97"/>
    <w:rsid w:val="00B74830"/>
    <w:rsid w:val="00B832C6"/>
    <w:rsid w:val="00B92447"/>
    <w:rsid w:val="00B92CE9"/>
    <w:rsid w:val="00B94580"/>
    <w:rsid w:val="00B961FC"/>
    <w:rsid w:val="00B96558"/>
    <w:rsid w:val="00BA078A"/>
    <w:rsid w:val="00BB19DE"/>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04F8"/>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57C29"/>
    <w:rsid w:val="00E60098"/>
    <w:rsid w:val="00E63C3D"/>
    <w:rsid w:val="00E64EFC"/>
    <w:rsid w:val="00E675B1"/>
    <w:rsid w:val="00E81751"/>
    <w:rsid w:val="00E823A0"/>
    <w:rsid w:val="00E877A0"/>
    <w:rsid w:val="00EA507C"/>
    <w:rsid w:val="00EA6305"/>
    <w:rsid w:val="00EB2B14"/>
    <w:rsid w:val="00EB417F"/>
    <w:rsid w:val="00EB561D"/>
    <w:rsid w:val="00EC163C"/>
    <w:rsid w:val="00ED211E"/>
    <w:rsid w:val="00EE113E"/>
    <w:rsid w:val="00EE13C1"/>
    <w:rsid w:val="00EE4D14"/>
    <w:rsid w:val="00F006A5"/>
    <w:rsid w:val="00F02DDC"/>
    <w:rsid w:val="00F15699"/>
    <w:rsid w:val="00F15A24"/>
    <w:rsid w:val="00F2052D"/>
    <w:rsid w:val="00F26CAF"/>
    <w:rsid w:val="00F3776A"/>
    <w:rsid w:val="00F40701"/>
    <w:rsid w:val="00F74C01"/>
    <w:rsid w:val="00F85694"/>
    <w:rsid w:val="00F903F7"/>
    <w:rsid w:val="00F977AB"/>
    <w:rsid w:val="00FA0D06"/>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8406</Words>
  <Characters>46490</Characters>
  <Application>Microsoft Office Word</Application>
  <DocSecurity>0</DocSecurity>
  <Lines>774</Lines>
  <Paragraphs>234</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5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7</cp:revision>
  <dcterms:created xsi:type="dcterms:W3CDTF">2022-07-08T15:52:00Z</dcterms:created>
  <dcterms:modified xsi:type="dcterms:W3CDTF">2022-07-0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